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1BCA" w:rsidRPr="00063143" w:rsidRDefault="00063143" w:rsidP="00063143">
      <w:pPr>
        <w:jc w:val="center"/>
        <w:rPr>
          <w:rFonts w:ascii="Calibri" w:hAnsi="Calibri"/>
          <w:sz w:val="20"/>
          <w:szCs w:val="20"/>
          <w:lang w:val="en-US"/>
        </w:rPr>
      </w:pPr>
      <w:r w:rsidRPr="00063143">
        <w:rPr>
          <w:rFonts w:ascii="Calibri" w:hAnsi="Calibri"/>
          <w:color w:val="FFFFFF" w:themeColor="background1"/>
          <w:sz w:val="20"/>
          <w:szCs w:val="20"/>
          <w:lang w:val="en-US"/>
        </w:rPr>
        <w:t>SEACOVER - www.seacover.com.ua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632"/>
        <w:gridCol w:w="2632"/>
        <w:gridCol w:w="2632"/>
        <w:gridCol w:w="2633"/>
      </w:tblGrid>
      <w:tr w:rsidR="00CC6B85" w:rsidTr="007B2FB9">
        <w:tc>
          <w:tcPr>
            <w:tcW w:w="2632" w:type="dxa"/>
          </w:tcPr>
          <w:p w:rsidR="00CC6B85" w:rsidRPr="007D7040" w:rsidRDefault="00CC6B85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7D7040">
              <w:rPr>
                <w:rFonts w:asciiTheme="minorHAnsi" w:hAnsiTheme="minorHAnsi" w:cstheme="minorHAnsi"/>
                <w:color w:val="C00000"/>
                <w:sz w:val="22"/>
                <w:szCs w:val="22"/>
                <w:lang w:val="en-US"/>
              </w:rPr>
              <w:t>Position Applied For</w:t>
            </w:r>
          </w:p>
          <w:bookmarkStart w:id="0" w:name="_GoBack"/>
          <w:p w:rsidR="00CC6B85" w:rsidRPr="00D0397E" w:rsidRDefault="00477F8A" w:rsidP="00705E66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D0397E">
              <w:rPr>
                <w:rFonts w:asciiTheme="minorHAnsi" w:hAnsiTheme="minorHAnsi" w:cstheme="minorHAnsi"/>
                <w:b/>
                <w:lang w:val="en-US"/>
              </w:rPr>
              <w:fldChar w:fldCharType="begin">
                <w:ffData>
                  <w:name w:val="ТекстовоеПоле10"/>
                  <w:enabled/>
                  <w:calcOnExit w:val="0"/>
                  <w:textInput/>
                </w:ffData>
              </w:fldChar>
            </w:r>
            <w:bookmarkStart w:id="1" w:name="ТекстовоеПоле10"/>
            <w:r w:rsidRPr="00D0397E">
              <w:rPr>
                <w:rFonts w:asciiTheme="minorHAnsi" w:hAnsiTheme="minorHAnsi" w:cstheme="minorHAnsi"/>
                <w:b/>
                <w:lang w:val="en-US"/>
              </w:rPr>
              <w:instrText xml:space="preserve"> FORMTEXT </w:instrText>
            </w:r>
            <w:r w:rsidRPr="00D0397E">
              <w:rPr>
                <w:rFonts w:asciiTheme="minorHAnsi" w:hAnsiTheme="minorHAnsi" w:cstheme="minorHAnsi"/>
                <w:b/>
                <w:lang w:val="en-US"/>
              </w:rPr>
            </w:r>
            <w:r w:rsidRPr="00D0397E">
              <w:rPr>
                <w:rFonts w:asciiTheme="minorHAnsi" w:hAnsiTheme="minorHAnsi" w:cstheme="minorHAnsi"/>
                <w:b/>
                <w:lang w:val="en-US"/>
              </w:rPr>
              <w:fldChar w:fldCharType="separate"/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lang w:val="en-US"/>
              </w:rPr>
              <w:fldChar w:fldCharType="end"/>
            </w:r>
            <w:bookmarkEnd w:id="1"/>
            <w:bookmarkEnd w:id="0"/>
          </w:p>
        </w:tc>
        <w:tc>
          <w:tcPr>
            <w:tcW w:w="2632" w:type="dxa"/>
          </w:tcPr>
          <w:p w:rsidR="00CC6B85" w:rsidRPr="00587F99" w:rsidRDefault="00CC6B85" w:rsidP="00B21BCA">
            <w:pPr>
              <w:rPr>
                <w:rFonts w:asciiTheme="minorHAnsi" w:hAnsiTheme="minorHAnsi" w:cstheme="minorHAnsi"/>
                <w:b/>
                <w:color w:val="C00000"/>
                <w:sz w:val="22"/>
                <w:szCs w:val="22"/>
                <w:lang w:val="en-US"/>
              </w:rPr>
            </w:pPr>
            <w:r w:rsidRPr="007D7040">
              <w:rPr>
                <w:rFonts w:asciiTheme="minorHAnsi" w:hAnsiTheme="minorHAnsi" w:cstheme="minorHAnsi"/>
                <w:color w:val="C00000"/>
                <w:sz w:val="22"/>
                <w:szCs w:val="22"/>
                <w:lang w:val="en-US"/>
              </w:rPr>
              <w:t>Expected Salary</w:t>
            </w:r>
            <w:r w:rsidR="00FA219F" w:rsidRPr="00587F9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, </w:t>
            </w:r>
            <w:r w:rsidR="00FA219F" w:rsidRPr="00587F9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USD per</w:t>
            </w:r>
            <w:r w:rsidR="00587F99" w:rsidRPr="00587F99"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/m</w:t>
            </w:r>
          </w:p>
          <w:p w:rsidR="003E62B2" w:rsidRPr="00587F99" w:rsidRDefault="003E62B2" w:rsidP="003E62B2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begin">
                <w:ffData>
                  <w:name w:val="ТекстовоеПоле10"/>
                  <w:enabled/>
                  <w:calcOnExit w:val="0"/>
                  <w:textInput/>
                </w:ffData>
              </w:fldChar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instrText xml:space="preserve"> FORMTEXT </w:instrTex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separate"/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end"/>
            </w:r>
          </w:p>
        </w:tc>
        <w:tc>
          <w:tcPr>
            <w:tcW w:w="2632" w:type="dxa"/>
          </w:tcPr>
          <w:p w:rsidR="00CC6B85" w:rsidRPr="00066B78" w:rsidRDefault="00CC6B85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vailable from</w:t>
            </w:r>
          </w:p>
          <w:p w:rsidR="003E62B2" w:rsidRPr="00066B78" w:rsidRDefault="003E62B2" w:rsidP="003E62B2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fldChar w:fldCharType="begin">
                <w:ffData>
                  <w:name w:val="ТекстовоеПоле10"/>
                  <w:enabled/>
                  <w:calcOnExit w:val="0"/>
                  <w:textInput/>
                </w:ffData>
              </w:fldChar>
            </w:r>
            <w:r w:rsidRPr="00066B7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fldChar w:fldCharType="end"/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  <w:lang w:val="en-US"/>
            </w:rPr>
            <w:id w:val="-931199820"/>
            <w:showingPlcHdr/>
            <w:picture/>
          </w:sdtPr>
          <w:sdtEndPr/>
          <w:sdtContent>
            <w:tc>
              <w:tcPr>
                <w:tcW w:w="2633" w:type="dxa"/>
                <w:vMerge w:val="restart"/>
                <w:vAlign w:val="center"/>
              </w:tcPr>
              <w:p w:rsidR="00CC6B85" w:rsidRPr="00587F99" w:rsidRDefault="00CC6B85" w:rsidP="00CC6B85">
                <w:pPr>
                  <w:jc w:val="center"/>
                  <w:rPr>
                    <w:rFonts w:asciiTheme="minorHAnsi" w:hAnsiTheme="minorHAnsi" w:cstheme="minorHAnsi"/>
                    <w:sz w:val="22"/>
                    <w:szCs w:val="22"/>
                    <w:lang w:val="en-US"/>
                  </w:rPr>
                </w:pPr>
                <w:r w:rsidRPr="00587F99">
                  <w:rPr>
                    <w:rFonts w:asciiTheme="minorHAnsi" w:hAnsiTheme="minorHAnsi" w:cstheme="minorHAnsi"/>
                    <w:noProof/>
                    <w:sz w:val="22"/>
                    <w:szCs w:val="22"/>
                    <w:lang w:val="en-US"/>
                  </w:rPr>
                  <w:drawing>
                    <wp:inline distT="0" distB="0" distL="0" distR="0">
                      <wp:extent cx="1294814" cy="1691717"/>
                      <wp:effectExtent l="0" t="0" r="635" b="3810"/>
                      <wp:docPr id="3" name="Рисунок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07956" cy="170888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CC6B85" w:rsidTr="007B2FB9">
        <w:tc>
          <w:tcPr>
            <w:tcW w:w="2632" w:type="dxa"/>
          </w:tcPr>
          <w:p w:rsidR="00CC6B85" w:rsidRPr="007D7040" w:rsidRDefault="006B7661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7D7040">
              <w:rPr>
                <w:rFonts w:asciiTheme="minorHAnsi" w:hAnsiTheme="minorHAnsi" w:cstheme="minorHAnsi"/>
                <w:color w:val="C00000"/>
                <w:sz w:val="22"/>
                <w:szCs w:val="22"/>
                <w:lang w:val="en-US"/>
              </w:rPr>
              <w:t>Surname</w:t>
            </w:r>
          </w:p>
          <w:p w:rsidR="00CC6B85" w:rsidRPr="00587F99" w:rsidRDefault="006B7661" w:rsidP="006B766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begin">
                <w:ffData>
                  <w:name w:val="ТекстовоеПоле10"/>
                  <w:enabled/>
                  <w:calcOnExit w:val="0"/>
                  <w:textInput/>
                </w:ffData>
              </w:fldChar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instrText xml:space="preserve"> FORMTEXT </w:instrTex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separate"/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end"/>
            </w:r>
          </w:p>
        </w:tc>
        <w:tc>
          <w:tcPr>
            <w:tcW w:w="2632" w:type="dxa"/>
          </w:tcPr>
          <w:p w:rsidR="00CC6B85" w:rsidRPr="007D7040" w:rsidRDefault="006B7661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7D7040">
              <w:rPr>
                <w:rFonts w:asciiTheme="minorHAnsi" w:hAnsiTheme="minorHAnsi" w:cstheme="minorHAnsi"/>
                <w:color w:val="C00000"/>
                <w:sz w:val="22"/>
                <w:szCs w:val="22"/>
                <w:lang w:val="en-US"/>
              </w:rPr>
              <w:t>Name</w:t>
            </w:r>
          </w:p>
          <w:p w:rsidR="006B7661" w:rsidRPr="00587F99" w:rsidRDefault="006B7661" w:rsidP="006B766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begin">
                <w:ffData>
                  <w:name w:val="ТекстовоеПоле10"/>
                  <w:enabled/>
                  <w:calcOnExit w:val="0"/>
                  <w:textInput/>
                </w:ffData>
              </w:fldChar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instrText xml:space="preserve"> FORMTEXT </w:instrTex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separate"/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end"/>
            </w:r>
          </w:p>
        </w:tc>
        <w:tc>
          <w:tcPr>
            <w:tcW w:w="2632" w:type="dxa"/>
          </w:tcPr>
          <w:p w:rsidR="00CC6B85" w:rsidRPr="00066B78" w:rsidRDefault="006B7661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Patronymic</w:t>
            </w:r>
          </w:p>
          <w:p w:rsidR="006B7661" w:rsidRPr="00066B78" w:rsidRDefault="006B7661" w:rsidP="006B7661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begin">
                <w:ffData>
                  <w:name w:val="ТекстовоеПоле10"/>
                  <w:enabled/>
                  <w:calcOnExit w:val="0"/>
                  <w:textInput/>
                </w:ffData>
              </w:fldCha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2633" w:type="dxa"/>
            <w:vMerge/>
          </w:tcPr>
          <w:p w:rsidR="00CC6B85" w:rsidRPr="00587F99" w:rsidRDefault="00CC6B85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CC6B85" w:rsidTr="007B2FB9">
        <w:tc>
          <w:tcPr>
            <w:tcW w:w="2632" w:type="dxa"/>
          </w:tcPr>
          <w:p w:rsidR="00CC6B85" w:rsidRPr="007D7040" w:rsidRDefault="00A0210E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7D7040">
              <w:rPr>
                <w:rFonts w:asciiTheme="minorHAnsi" w:hAnsiTheme="minorHAnsi" w:cstheme="minorHAnsi"/>
                <w:color w:val="C00000"/>
                <w:sz w:val="22"/>
                <w:szCs w:val="22"/>
                <w:lang w:val="en-US"/>
              </w:rPr>
              <w:t>Citizenship</w:t>
            </w:r>
          </w:p>
          <w:p w:rsidR="00CC6B85" w:rsidRPr="00587F99" w:rsidRDefault="00A0210E" w:rsidP="00A0210E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begin">
                <w:ffData>
                  <w:name w:val="ТекстовоеПоле10"/>
                  <w:enabled/>
                  <w:calcOnExit w:val="0"/>
                  <w:textInput/>
                </w:ffData>
              </w:fldChar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instrText xml:space="preserve"> FORMTEXT </w:instrTex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separate"/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end"/>
            </w:r>
          </w:p>
        </w:tc>
        <w:tc>
          <w:tcPr>
            <w:tcW w:w="2632" w:type="dxa"/>
          </w:tcPr>
          <w:p w:rsidR="00CC6B85" w:rsidRPr="007D7040" w:rsidRDefault="00A0210E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7D7040">
              <w:rPr>
                <w:rFonts w:asciiTheme="minorHAnsi" w:hAnsiTheme="minorHAnsi" w:cstheme="minorHAnsi"/>
                <w:color w:val="C00000"/>
                <w:sz w:val="22"/>
                <w:szCs w:val="22"/>
                <w:lang w:val="en-US"/>
              </w:rPr>
              <w:t>Date of birth</w:t>
            </w:r>
          </w:p>
          <w:p w:rsidR="00A0210E" w:rsidRPr="00587F99" w:rsidRDefault="00A0210E" w:rsidP="00A0210E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begin">
                <w:ffData>
                  <w:name w:val="ТекстовоеПоле10"/>
                  <w:enabled/>
                  <w:calcOnExit w:val="0"/>
                  <w:textInput/>
                </w:ffData>
              </w:fldChar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instrText xml:space="preserve"> FORMTEXT </w:instrTex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separate"/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end"/>
            </w:r>
          </w:p>
        </w:tc>
        <w:tc>
          <w:tcPr>
            <w:tcW w:w="2632" w:type="dxa"/>
          </w:tcPr>
          <w:p w:rsidR="00CC6B85" w:rsidRPr="00066B78" w:rsidRDefault="00A0210E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Place of birth, Country</w:t>
            </w:r>
          </w:p>
          <w:p w:rsidR="00A0210E" w:rsidRPr="00066B78" w:rsidRDefault="00A0210E" w:rsidP="00A0210E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bookmarkStart w:id="2" w:name="ТекстовоеПоле11"/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end"/>
            </w:r>
            <w:bookmarkEnd w:id="2"/>
          </w:p>
        </w:tc>
        <w:tc>
          <w:tcPr>
            <w:tcW w:w="2633" w:type="dxa"/>
            <w:vMerge/>
          </w:tcPr>
          <w:p w:rsidR="00CC6B85" w:rsidRPr="00587F99" w:rsidRDefault="00CC6B85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CC6B85" w:rsidTr="007B2FB9">
        <w:tc>
          <w:tcPr>
            <w:tcW w:w="2632" w:type="dxa"/>
          </w:tcPr>
          <w:p w:rsidR="00CC6B85" w:rsidRPr="00587F99" w:rsidRDefault="00A0210E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87F9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Gender</w:t>
            </w:r>
          </w:p>
          <w:p w:rsidR="00CC6B85" w:rsidRPr="00587F99" w:rsidRDefault="00A0210E" w:rsidP="00A0210E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87F9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r w:rsidRPr="00587F9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instrText xml:space="preserve"> FORMTEXT </w:instrText>
            </w:r>
            <w:r w:rsidRPr="00587F99">
              <w:rPr>
                <w:rFonts w:asciiTheme="minorHAnsi" w:hAnsiTheme="minorHAnsi" w:cstheme="minorHAnsi"/>
                <w:sz w:val="22"/>
                <w:szCs w:val="22"/>
                <w:lang w:val="en-US"/>
              </w:rPr>
            </w:r>
            <w:r w:rsidRPr="00587F9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separate"/>
            </w:r>
            <w:r w:rsidRPr="00587F99">
              <w:rPr>
                <w:rFonts w:asciiTheme="minorHAnsi" w:hAnsiTheme="minorHAnsi" w:cstheme="minorHAnsi"/>
                <w:noProof/>
                <w:sz w:val="22"/>
                <w:szCs w:val="22"/>
                <w:lang w:val="en-US"/>
              </w:rPr>
              <w:t> </w:t>
            </w:r>
            <w:r w:rsidRPr="00587F99">
              <w:rPr>
                <w:rFonts w:asciiTheme="minorHAnsi" w:hAnsiTheme="minorHAnsi" w:cstheme="minorHAnsi"/>
                <w:noProof/>
                <w:sz w:val="22"/>
                <w:szCs w:val="22"/>
                <w:lang w:val="en-US"/>
              </w:rPr>
              <w:t> </w:t>
            </w:r>
            <w:r w:rsidRPr="00587F99">
              <w:rPr>
                <w:rFonts w:asciiTheme="minorHAnsi" w:hAnsiTheme="minorHAnsi" w:cstheme="minorHAnsi"/>
                <w:noProof/>
                <w:sz w:val="22"/>
                <w:szCs w:val="22"/>
                <w:lang w:val="en-US"/>
              </w:rPr>
              <w:t> </w:t>
            </w:r>
            <w:r w:rsidRPr="00587F99">
              <w:rPr>
                <w:rFonts w:asciiTheme="minorHAnsi" w:hAnsiTheme="minorHAnsi" w:cstheme="minorHAnsi"/>
                <w:noProof/>
                <w:sz w:val="22"/>
                <w:szCs w:val="22"/>
                <w:lang w:val="en-US"/>
              </w:rPr>
              <w:t> </w:t>
            </w:r>
            <w:r w:rsidRPr="00587F99">
              <w:rPr>
                <w:rFonts w:asciiTheme="minorHAnsi" w:hAnsiTheme="minorHAnsi" w:cstheme="minorHAnsi"/>
                <w:noProof/>
                <w:sz w:val="22"/>
                <w:szCs w:val="22"/>
                <w:lang w:val="en-US"/>
              </w:rPr>
              <w:t> </w:t>
            </w:r>
            <w:r w:rsidRPr="00587F9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2632" w:type="dxa"/>
          </w:tcPr>
          <w:p w:rsidR="00CC6B85" w:rsidRPr="00066B78" w:rsidRDefault="00A0210E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Marital status</w:t>
            </w:r>
          </w:p>
          <w:p w:rsidR="00A0210E" w:rsidRPr="00066B78" w:rsidRDefault="00A0210E" w:rsidP="00A0210E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2632" w:type="dxa"/>
          </w:tcPr>
          <w:p w:rsidR="00CC6B85" w:rsidRPr="00066B78" w:rsidRDefault="00A0210E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hildren under 18</w:t>
            </w:r>
          </w:p>
          <w:p w:rsidR="00A0210E" w:rsidRPr="00066B78" w:rsidRDefault="00A0210E" w:rsidP="00A0210E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2633" w:type="dxa"/>
            <w:vMerge/>
          </w:tcPr>
          <w:p w:rsidR="00CC6B85" w:rsidRPr="00587F99" w:rsidRDefault="00CC6B85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CC6B85" w:rsidTr="007B2FB9">
        <w:tc>
          <w:tcPr>
            <w:tcW w:w="2632" w:type="dxa"/>
          </w:tcPr>
          <w:p w:rsidR="00CC6B85" w:rsidRPr="007D7040" w:rsidRDefault="005B57C6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7D7040">
              <w:rPr>
                <w:rFonts w:asciiTheme="minorHAnsi" w:hAnsiTheme="minorHAnsi" w:cstheme="minorHAnsi"/>
                <w:color w:val="C00000"/>
                <w:sz w:val="22"/>
                <w:szCs w:val="22"/>
                <w:lang w:val="en-US"/>
              </w:rPr>
              <w:t>Mobile Phone</w:t>
            </w:r>
          </w:p>
          <w:p w:rsidR="00CC6B85" w:rsidRPr="00587F99" w:rsidRDefault="005B57C6" w:rsidP="005B57C6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begin">
                <w:ffData>
                  <w:name w:val="ТекстовоеПоле10"/>
                  <w:enabled/>
                  <w:calcOnExit w:val="0"/>
                  <w:textInput/>
                </w:ffData>
              </w:fldChar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instrText xml:space="preserve"> FORMTEXT </w:instrTex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separate"/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end"/>
            </w:r>
          </w:p>
        </w:tc>
        <w:tc>
          <w:tcPr>
            <w:tcW w:w="2632" w:type="dxa"/>
          </w:tcPr>
          <w:p w:rsidR="00CC6B85" w:rsidRPr="00066B78" w:rsidRDefault="005B57C6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ome Phone</w:t>
            </w:r>
          </w:p>
          <w:p w:rsidR="005B57C6" w:rsidRPr="00066B78" w:rsidRDefault="00A67C30" w:rsidP="00A67C3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2632" w:type="dxa"/>
          </w:tcPr>
          <w:p w:rsidR="00CC6B85" w:rsidRPr="00066B78" w:rsidRDefault="005B57C6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Add phone</w:t>
            </w:r>
          </w:p>
          <w:p w:rsidR="005B57C6" w:rsidRPr="00066B78" w:rsidRDefault="00A67C30" w:rsidP="00A67C3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2633" w:type="dxa"/>
            <w:vMerge/>
          </w:tcPr>
          <w:p w:rsidR="00CC6B85" w:rsidRPr="00587F99" w:rsidRDefault="00CC6B85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</w:p>
        </w:tc>
      </w:tr>
      <w:tr w:rsidR="00CC6B85" w:rsidTr="007B2FB9">
        <w:tc>
          <w:tcPr>
            <w:tcW w:w="2632" w:type="dxa"/>
          </w:tcPr>
          <w:p w:rsidR="00CC6B85" w:rsidRPr="00587F99" w:rsidRDefault="00066B78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color w:val="C00000"/>
                <w:sz w:val="22"/>
                <w:szCs w:val="22"/>
                <w:lang w:val="en-US"/>
              </w:rPr>
              <w:t>Email</w:t>
            </w:r>
          </w:p>
          <w:p w:rsidR="00CC6B85" w:rsidRPr="00587F99" w:rsidRDefault="00A67C30" w:rsidP="00A67C3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B3897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r w:rsidRPr="000B3897">
              <w:rPr>
                <w:rFonts w:asciiTheme="minorHAnsi" w:hAnsiTheme="minorHAnsi" w:cstheme="minorHAnsi"/>
                <w:b/>
                <w:noProof/>
                <w:lang w:val="en-US"/>
              </w:rPr>
              <w:instrText xml:space="preserve"> FORMTEXT </w:instrText>
            </w:r>
            <w:r w:rsidRPr="000B3897">
              <w:rPr>
                <w:rFonts w:asciiTheme="minorHAnsi" w:hAnsiTheme="minorHAnsi" w:cstheme="minorHAnsi"/>
                <w:b/>
                <w:noProof/>
                <w:lang w:val="en-US"/>
              </w:rPr>
            </w:r>
            <w:r w:rsidRPr="000B3897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separate"/>
            </w:r>
            <w:r w:rsidRPr="000B3897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0B3897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0B3897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0B3897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0B3897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0B3897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end"/>
            </w:r>
          </w:p>
        </w:tc>
        <w:tc>
          <w:tcPr>
            <w:tcW w:w="2632" w:type="dxa"/>
          </w:tcPr>
          <w:p w:rsidR="00CC6B85" w:rsidRPr="00066B78" w:rsidRDefault="00066B78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587F99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kype</w:t>
            </w:r>
          </w:p>
          <w:p w:rsidR="005B57C6" w:rsidRPr="00066B78" w:rsidRDefault="00A67C30" w:rsidP="00A67C3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2632" w:type="dxa"/>
          </w:tcPr>
          <w:p w:rsidR="00CC6B85" w:rsidRPr="00066B78" w:rsidRDefault="00066B78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inkedIn</w:t>
            </w:r>
            <w:r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/</w:t>
            </w:r>
            <w:r w:rsidR="005B57C6"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Web Application</w:t>
            </w:r>
          </w:p>
          <w:p w:rsidR="005B57C6" w:rsidRPr="00066B78" w:rsidRDefault="00A67C30" w:rsidP="00A67C3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2633" w:type="dxa"/>
          </w:tcPr>
          <w:p w:rsidR="00CC6B85" w:rsidRPr="00066B78" w:rsidRDefault="00E7108E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English level</w:t>
            </w:r>
          </w:p>
          <w:p w:rsidR="00E7108E" w:rsidRPr="00066B78" w:rsidRDefault="00E7108E" w:rsidP="00E7108E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end"/>
            </w:r>
          </w:p>
        </w:tc>
      </w:tr>
      <w:tr w:rsidR="005B57C6" w:rsidTr="007B2FB9">
        <w:tc>
          <w:tcPr>
            <w:tcW w:w="5264" w:type="dxa"/>
            <w:gridSpan w:val="2"/>
          </w:tcPr>
          <w:p w:rsidR="005B57C6" w:rsidRPr="007D7040" w:rsidRDefault="005B57C6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7D7040">
              <w:rPr>
                <w:rFonts w:asciiTheme="minorHAnsi" w:hAnsiTheme="minorHAnsi" w:cstheme="minorHAnsi"/>
                <w:color w:val="C00000"/>
                <w:sz w:val="22"/>
                <w:szCs w:val="22"/>
                <w:lang w:val="en-US"/>
              </w:rPr>
              <w:t>Address</w:t>
            </w:r>
          </w:p>
          <w:p w:rsidR="005B57C6" w:rsidRPr="00587F99" w:rsidRDefault="005B57C6" w:rsidP="00D0397E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begin">
                <w:ffData>
                  <w:name w:val="ТекстовоеПоле10"/>
                  <w:enabled/>
                  <w:calcOnExit w:val="0"/>
                  <w:textInput/>
                </w:ffData>
              </w:fldChar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instrText xml:space="preserve"> FORMTEXT </w:instrTex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separate"/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t> </w:t>
            </w:r>
            <w:r w:rsidRPr="00D0397E">
              <w:rPr>
                <w:rFonts w:asciiTheme="minorHAnsi" w:hAnsiTheme="minorHAnsi" w:cstheme="minorHAnsi"/>
                <w:b/>
                <w:noProof/>
                <w:lang w:val="en-US"/>
              </w:rPr>
              <w:fldChar w:fldCharType="end"/>
            </w:r>
          </w:p>
        </w:tc>
        <w:tc>
          <w:tcPr>
            <w:tcW w:w="2632" w:type="dxa"/>
          </w:tcPr>
          <w:p w:rsidR="005B57C6" w:rsidRPr="00066B78" w:rsidRDefault="005B57C6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International Airport</w:t>
            </w:r>
          </w:p>
          <w:p w:rsidR="005B57C6" w:rsidRPr="00066B78" w:rsidRDefault="00A67C30" w:rsidP="00A67C30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2633" w:type="dxa"/>
          </w:tcPr>
          <w:p w:rsidR="005B57C6" w:rsidRPr="00066B78" w:rsidRDefault="00E7108E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omputer user</w:t>
            </w:r>
          </w:p>
          <w:p w:rsidR="00E7108E" w:rsidRPr="00066B78" w:rsidRDefault="00E7108E" w:rsidP="00E7108E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end"/>
            </w:r>
          </w:p>
        </w:tc>
      </w:tr>
      <w:tr w:rsidR="00CC6B85" w:rsidTr="00DE1BF7">
        <w:tc>
          <w:tcPr>
            <w:tcW w:w="2632" w:type="dxa"/>
            <w:tcBorders>
              <w:bottom w:val="single" w:sz="4" w:space="0" w:color="auto"/>
            </w:tcBorders>
          </w:tcPr>
          <w:p w:rsidR="00CC6B85" w:rsidRPr="00066B78" w:rsidRDefault="00E7108E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air Color</w:t>
            </w:r>
          </w:p>
          <w:p w:rsidR="00CC6B85" w:rsidRPr="00066B78" w:rsidRDefault="00E7108E" w:rsidP="00E7108E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2632" w:type="dxa"/>
            <w:tcBorders>
              <w:bottom w:val="single" w:sz="4" w:space="0" w:color="auto"/>
            </w:tcBorders>
          </w:tcPr>
          <w:p w:rsidR="00CC6B85" w:rsidRPr="00066B78" w:rsidRDefault="00510685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Shoes</w:t>
            </w:r>
            <w:r w:rsidR="00796E76"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size</w:t>
            </w:r>
          </w:p>
          <w:p w:rsidR="00E7108E" w:rsidRPr="00066B78" w:rsidRDefault="00E7108E" w:rsidP="00E7108E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2632" w:type="dxa"/>
            <w:tcBorders>
              <w:bottom w:val="single" w:sz="4" w:space="0" w:color="auto"/>
            </w:tcBorders>
          </w:tcPr>
          <w:p w:rsidR="00CC6B85" w:rsidRPr="00066B78" w:rsidRDefault="00E7108E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Height, cm</w:t>
            </w:r>
          </w:p>
          <w:p w:rsidR="00E7108E" w:rsidRPr="00066B78" w:rsidRDefault="00E7108E" w:rsidP="00E7108E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2633" w:type="dxa"/>
            <w:tcBorders>
              <w:bottom w:val="single" w:sz="4" w:space="0" w:color="auto"/>
            </w:tcBorders>
          </w:tcPr>
          <w:p w:rsidR="00284A5B" w:rsidRPr="00066B78" w:rsidRDefault="00284A5B" w:rsidP="00284A5B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ISF Marlins Test</w:t>
            </w:r>
          </w:p>
          <w:p w:rsidR="00E7108E" w:rsidRPr="00066B78" w:rsidRDefault="00284A5B" w:rsidP="00284A5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end"/>
            </w:r>
          </w:p>
        </w:tc>
      </w:tr>
      <w:tr w:rsidR="00E7108E" w:rsidTr="00DE1BF7"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</w:tcPr>
          <w:p w:rsidR="00E7108E" w:rsidRPr="00066B78" w:rsidRDefault="00510685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Eyes Color</w:t>
            </w:r>
          </w:p>
          <w:p w:rsidR="00E7108E" w:rsidRPr="00066B78" w:rsidRDefault="00E7108E" w:rsidP="00E7108E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</w:tcPr>
          <w:p w:rsidR="00E7108E" w:rsidRPr="00066B78" w:rsidRDefault="000B1F48" w:rsidP="00B21BCA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Overalls</w:t>
            </w:r>
            <w:r w:rsidR="00796E76"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size</w:t>
            </w:r>
          </w:p>
          <w:p w:rsidR="00E7108E" w:rsidRPr="00066B78" w:rsidRDefault="00E7108E" w:rsidP="00E7108E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2632" w:type="dxa"/>
            <w:tcBorders>
              <w:top w:val="single" w:sz="4" w:space="0" w:color="auto"/>
              <w:bottom w:val="single" w:sz="4" w:space="0" w:color="auto"/>
            </w:tcBorders>
          </w:tcPr>
          <w:p w:rsidR="002340D2" w:rsidRPr="00066B78" w:rsidRDefault="002340D2" w:rsidP="002340D2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Weight, kg</w:t>
            </w:r>
          </w:p>
          <w:p w:rsidR="00E7108E" w:rsidRPr="00066B78" w:rsidRDefault="002340D2" w:rsidP="002340D2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2633" w:type="dxa"/>
            <w:tcBorders>
              <w:top w:val="single" w:sz="4" w:space="0" w:color="auto"/>
              <w:bottom w:val="single" w:sz="4" w:space="0" w:color="auto"/>
            </w:tcBorders>
          </w:tcPr>
          <w:p w:rsidR="00284A5B" w:rsidRPr="00066B78" w:rsidRDefault="00E425B9" w:rsidP="00284A5B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CES Professional</w:t>
            </w:r>
          </w:p>
          <w:p w:rsidR="00E7108E" w:rsidRPr="00066B78" w:rsidRDefault="00284A5B" w:rsidP="00E425B9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begin">
                <w:ffData>
                  <w:name w:val="ТекстовоеПоле11"/>
                  <w:enabled/>
                  <w:calcOnExit w:val="0"/>
                  <w:textInput/>
                </w:ffData>
              </w:fldCha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instrText xml:space="preserve"> FORMTEXT </w:instrTex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separate"/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t> </w:t>
            </w:r>
            <w:r w:rsidRPr="00066B7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en-US"/>
              </w:rPr>
              <w:fldChar w:fldCharType="end"/>
            </w:r>
          </w:p>
        </w:tc>
      </w:tr>
    </w:tbl>
    <w:p w:rsidR="00CC6B85" w:rsidRDefault="00CC6B85" w:rsidP="00B21BCA">
      <w:pPr>
        <w:rPr>
          <w:rFonts w:ascii="Calibri" w:hAnsi="Calibri"/>
          <w:sz w:val="20"/>
          <w:szCs w:val="20"/>
          <w:lang w:val="en-US"/>
        </w:rPr>
      </w:pPr>
    </w:p>
    <w:p w:rsidR="00A41D3D" w:rsidRPr="00B078EA" w:rsidRDefault="00A41D3D" w:rsidP="00A41D3D">
      <w:pPr>
        <w:rPr>
          <w:rFonts w:ascii="Calibri" w:hAnsi="Calibri" w:cs="Calibri"/>
          <w:b/>
          <w:caps/>
          <w:sz w:val="28"/>
          <w:szCs w:val="28"/>
          <w:lang w:val="en-US"/>
        </w:rPr>
      </w:pPr>
      <w:r w:rsidRPr="00B078EA">
        <w:rPr>
          <w:rFonts w:ascii="Calibri" w:hAnsi="Calibri" w:cs="Calibri"/>
          <w:b/>
          <w:caps/>
          <w:sz w:val="28"/>
          <w:szCs w:val="28"/>
          <w:lang w:val="en-US"/>
        </w:rPr>
        <w:t>Passports/Visas</w:t>
      </w:r>
    </w:p>
    <w:p w:rsidR="00A41D3D" w:rsidRPr="00F30DCD" w:rsidRDefault="00A41D3D" w:rsidP="00A41D3D">
      <w:pPr>
        <w:rPr>
          <w:rFonts w:ascii="Calibri" w:hAnsi="Calibri" w:cs="Calibri"/>
          <w:b/>
          <w:caps/>
          <w:sz w:val="4"/>
          <w:szCs w:val="4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43"/>
        <w:gridCol w:w="1946"/>
        <w:gridCol w:w="1946"/>
        <w:gridCol w:w="1946"/>
        <w:gridCol w:w="1948"/>
      </w:tblGrid>
      <w:tr w:rsidR="00A41D3D" w:rsidRPr="00F30DCD" w:rsidTr="0028248A">
        <w:trPr>
          <w:trHeight w:val="284"/>
        </w:trPr>
        <w:tc>
          <w:tcPr>
            <w:tcW w:w="1303" w:type="pct"/>
            <w:shd w:val="clear" w:color="auto" w:fill="DBE5F1"/>
            <w:vAlign w:val="center"/>
          </w:tcPr>
          <w:p w:rsidR="00A41D3D" w:rsidRPr="00C1526D" w:rsidRDefault="00DD421E" w:rsidP="0001671E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C1526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Document</w:t>
            </w:r>
            <w:r w:rsidR="00A41D3D" w:rsidRPr="00C1526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ab/>
            </w:r>
          </w:p>
        </w:tc>
        <w:tc>
          <w:tcPr>
            <w:tcW w:w="924" w:type="pct"/>
            <w:shd w:val="clear" w:color="auto" w:fill="DBE5F1"/>
            <w:vAlign w:val="center"/>
          </w:tcPr>
          <w:p w:rsidR="00A41D3D" w:rsidRPr="00DD421E" w:rsidRDefault="00762891" w:rsidP="0001671E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AF05BA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Document №</w:t>
            </w:r>
          </w:p>
        </w:tc>
        <w:tc>
          <w:tcPr>
            <w:tcW w:w="924" w:type="pct"/>
            <w:shd w:val="clear" w:color="auto" w:fill="DBE5F1"/>
            <w:vAlign w:val="center"/>
          </w:tcPr>
          <w:p w:rsidR="00A41D3D" w:rsidRPr="00C1526D" w:rsidRDefault="00A41D3D" w:rsidP="0001671E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C1526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Authority</w:t>
            </w:r>
          </w:p>
        </w:tc>
        <w:tc>
          <w:tcPr>
            <w:tcW w:w="924" w:type="pct"/>
            <w:shd w:val="clear" w:color="auto" w:fill="DBE5F1"/>
            <w:vAlign w:val="center"/>
          </w:tcPr>
          <w:p w:rsidR="00A41D3D" w:rsidRPr="00C1526D" w:rsidRDefault="00A41D3D" w:rsidP="0001671E">
            <w:pPr>
              <w:jc w:val="center"/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C1526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Issue</w:t>
            </w:r>
          </w:p>
        </w:tc>
        <w:tc>
          <w:tcPr>
            <w:tcW w:w="925" w:type="pct"/>
            <w:shd w:val="clear" w:color="auto" w:fill="DBE5F1"/>
            <w:vAlign w:val="center"/>
          </w:tcPr>
          <w:p w:rsidR="00A41D3D" w:rsidRPr="00C1526D" w:rsidRDefault="00A41D3D" w:rsidP="0001671E">
            <w:pPr>
              <w:jc w:val="center"/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C1526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Expiry</w:t>
            </w:r>
          </w:p>
        </w:tc>
      </w:tr>
      <w:tr w:rsidR="00187406" w:rsidRPr="00F30DCD" w:rsidTr="0028248A">
        <w:trPr>
          <w:trHeight w:val="284"/>
        </w:trPr>
        <w:tc>
          <w:tcPr>
            <w:tcW w:w="1303" w:type="pct"/>
            <w:vAlign w:val="center"/>
          </w:tcPr>
          <w:p w:rsidR="00187406" w:rsidRPr="008D26BC" w:rsidRDefault="00187406" w:rsidP="00187406">
            <w:pPr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</w:pPr>
            <w:r w:rsidRPr="008D26BC"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  <w:t>Passport</w:t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5" w:type="pct"/>
            <w:vAlign w:val="center"/>
          </w:tcPr>
          <w:p w:rsidR="00187406" w:rsidRPr="008B5265" w:rsidRDefault="00187406" w:rsidP="00187406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187406" w:rsidRPr="00F30DCD" w:rsidTr="0028248A">
        <w:trPr>
          <w:trHeight w:val="284"/>
        </w:trPr>
        <w:tc>
          <w:tcPr>
            <w:tcW w:w="1303" w:type="pct"/>
            <w:vAlign w:val="center"/>
          </w:tcPr>
          <w:p w:rsidR="00187406" w:rsidRPr="008D26BC" w:rsidRDefault="00187406" w:rsidP="00187406">
            <w:pPr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</w:pPr>
            <w:r w:rsidRPr="008D26BC"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  <w:t xml:space="preserve">Seaman’s Book           </w:t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5" w:type="pct"/>
            <w:vAlign w:val="center"/>
          </w:tcPr>
          <w:p w:rsidR="00187406" w:rsidRPr="008B5265" w:rsidRDefault="00187406" w:rsidP="00187406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187406" w:rsidRPr="00F30DCD" w:rsidTr="0028248A">
        <w:trPr>
          <w:trHeight w:val="284"/>
        </w:trPr>
        <w:tc>
          <w:tcPr>
            <w:tcW w:w="1303" w:type="pct"/>
            <w:vAlign w:val="center"/>
          </w:tcPr>
          <w:p w:rsidR="00187406" w:rsidRPr="008D26BC" w:rsidRDefault="00187406" w:rsidP="00187406">
            <w:pPr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</w:pPr>
            <w:r w:rsidRPr="008D26BC"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  <w:t>Seagoing Service Record Book</w:t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5" w:type="pct"/>
            <w:vAlign w:val="center"/>
          </w:tcPr>
          <w:p w:rsidR="00187406" w:rsidRPr="008B5265" w:rsidRDefault="00187406" w:rsidP="00187406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187406" w:rsidRPr="00F30DCD" w:rsidTr="0028248A">
        <w:trPr>
          <w:trHeight w:val="284"/>
        </w:trPr>
        <w:tc>
          <w:tcPr>
            <w:tcW w:w="1303" w:type="pct"/>
            <w:vAlign w:val="center"/>
          </w:tcPr>
          <w:p w:rsidR="00187406" w:rsidRPr="00C1526D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C1526D">
              <w:rPr>
                <w:rFonts w:ascii="Calibri" w:hAnsi="Calibri" w:cs="Calibri"/>
                <w:sz w:val="20"/>
                <w:szCs w:val="20"/>
                <w:lang w:val="en-US"/>
              </w:rPr>
              <w:t>Liberian SB</w:t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5" w:type="pct"/>
            <w:vAlign w:val="center"/>
          </w:tcPr>
          <w:p w:rsidR="00187406" w:rsidRPr="008B5265" w:rsidRDefault="00187406" w:rsidP="00187406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187406" w:rsidRPr="00F30DCD" w:rsidTr="0028248A">
        <w:trPr>
          <w:trHeight w:val="284"/>
        </w:trPr>
        <w:tc>
          <w:tcPr>
            <w:tcW w:w="1303" w:type="pct"/>
            <w:vAlign w:val="center"/>
          </w:tcPr>
          <w:p w:rsidR="00187406" w:rsidRPr="00C1526D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C1526D">
              <w:rPr>
                <w:rFonts w:ascii="Calibri" w:hAnsi="Calibri" w:cs="Calibri"/>
                <w:sz w:val="20"/>
                <w:szCs w:val="20"/>
                <w:lang w:val="en-US"/>
              </w:rPr>
              <w:t>Panama SB</w:t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5" w:type="pct"/>
            <w:vAlign w:val="center"/>
          </w:tcPr>
          <w:p w:rsidR="00187406" w:rsidRPr="008B5265" w:rsidRDefault="00187406" w:rsidP="00187406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187406" w:rsidRPr="00F30DCD" w:rsidTr="0028248A">
        <w:trPr>
          <w:trHeight w:val="284"/>
        </w:trPr>
        <w:tc>
          <w:tcPr>
            <w:tcW w:w="1303" w:type="pct"/>
            <w:vAlign w:val="center"/>
          </w:tcPr>
          <w:p w:rsidR="00187406" w:rsidRPr="00C1526D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C1526D">
              <w:rPr>
                <w:rFonts w:ascii="Calibri" w:hAnsi="Calibri" w:cs="Calibri"/>
                <w:sz w:val="20"/>
                <w:szCs w:val="20"/>
                <w:lang w:val="en-US"/>
              </w:rPr>
              <w:t>Cyprus SB</w:t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5" w:type="pct"/>
            <w:vAlign w:val="center"/>
          </w:tcPr>
          <w:p w:rsidR="00187406" w:rsidRPr="008B5265" w:rsidRDefault="00187406" w:rsidP="00187406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187406" w:rsidRPr="00F30DCD" w:rsidTr="0028248A">
        <w:trPr>
          <w:trHeight w:val="284"/>
        </w:trPr>
        <w:tc>
          <w:tcPr>
            <w:tcW w:w="1303" w:type="pct"/>
            <w:vAlign w:val="center"/>
          </w:tcPr>
          <w:p w:rsidR="00187406" w:rsidRPr="00C1526D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C1526D">
              <w:rPr>
                <w:rFonts w:ascii="Calibri" w:hAnsi="Calibri" w:cs="Calibri"/>
                <w:sz w:val="20"/>
                <w:szCs w:val="20"/>
                <w:lang w:val="en-US"/>
              </w:rPr>
              <w:t>USA Visa</w:t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5" w:type="pct"/>
            <w:vAlign w:val="center"/>
          </w:tcPr>
          <w:p w:rsidR="00187406" w:rsidRPr="008B5265" w:rsidRDefault="00187406" w:rsidP="00187406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187406" w:rsidRPr="00F30DCD" w:rsidTr="0028248A">
        <w:trPr>
          <w:trHeight w:val="284"/>
        </w:trPr>
        <w:tc>
          <w:tcPr>
            <w:tcW w:w="1303" w:type="pct"/>
            <w:vAlign w:val="center"/>
          </w:tcPr>
          <w:p w:rsidR="00187406" w:rsidRPr="00C1526D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C1526D">
              <w:rPr>
                <w:rFonts w:ascii="Calibri" w:hAnsi="Calibri" w:cs="Calibri"/>
                <w:sz w:val="20"/>
                <w:szCs w:val="20"/>
                <w:lang w:val="en-US"/>
              </w:rPr>
              <w:t>Schengen Visa</w:t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5" w:type="pct"/>
            <w:vAlign w:val="center"/>
          </w:tcPr>
          <w:p w:rsidR="00187406" w:rsidRPr="008B5265" w:rsidRDefault="00187406" w:rsidP="00187406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187406" w:rsidRPr="00F30DCD" w:rsidTr="0028248A">
        <w:trPr>
          <w:trHeight w:val="284"/>
        </w:trPr>
        <w:tc>
          <w:tcPr>
            <w:tcW w:w="1303" w:type="pct"/>
            <w:vAlign w:val="center"/>
          </w:tcPr>
          <w:p w:rsidR="00187406" w:rsidRPr="00C1526D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BC504A">
              <w:rPr>
                <w:rFonts w:ascii="Calibri" w:hAnsi="Calibri" w:cs="Calibri"/>
                <w:sz w:val="20"/>
                <w:szCs w:val="20"/>
                <w:lang w:val="en-US"/>
              </w:rPr>
              <w:t>Australia MCV</w:t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187406" w:rsidRPr="008B5265" w:rsidRDefault="00187406" w:rsidP="00187406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5" w:type="pct"/>
            <w:vAlign w:val="center"/>
          </w:tcPr>
          <w:p w:rsidR="00187406" w:rsidRPr="008B5265" w:rsidRDefault="00187406" w:rsidP="00187406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A1566A" w:rsidRPr="00F30DCD" w:rsidTr="0028248A">
        <w:trPr>
          <w:trHeight w:val="284"/>
        </w:trPr>
        <w:tc>
          <w:tcPr>
            <w:tcW w:w="1303" w:type="pct"/>
            <w:vAlign w:val="center"/>
          </w:tcPr>
          <w:p w:rsidR="00A1566A" w:rsidRPr="008B5265" w:rsidRDefault="00A1566A" w:rsidP="00A1566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A1566A" w:rsidRPr="008B5265" w:rsidRDefault="00A1566A" w:rsidP="00A1566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A1566A" w:rsidRPr="008B5265" w:rsidRDefault="00A1566A" w:rsidP="00A1566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A1566A" w:rsidRPr="008B5265" w:rsidRDefault="00A1566A" w:rsidP="00A1566A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5" w:type="pct"/>
            <w:vAlign w:val="center"/>
          </w:tcPr>
          <w:p w:rsidR="00A1566A" w:rsidRPr="008B5265" w:rsidRDefault="00A1566A" w:rsidP="00A1566A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A1566A" w:rsidRPr="00F30DCD" w:rsidTr="0028248A">
        <w:trPr>
          <w:trHeight w:val="284"/>
        </w:trPr>
        <w:tc>
          <w:tcPr>
            <w:tcW w:w="1303" w:type="pct"/>
            <w:vAlign w:val="center"/>
          </w:tcPr>
          <w:p w:rsidR="00A1566A" w:rsidRPr="008B5265" w:rsidRDefault="00A1566A" w:rsidP="00A1566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A1566A" w:rsidRPr="008B5265" w:rsidRDefault="00A1566A" w:rsidP="00A1566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A1566A" w:rsidRPr="008B5265" w:rsidRDefault="00A1566A" w:rsidP="00A1566A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 w:rsidRPr="008B5265"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4" w:type="pct"/>
            <w:vAlign w:val="center"/>
          </w:tcPr>
          <w:p w:rsidR="00A1566A" w:rsidRPr="008B5265" w:rsidRDefault="00A1566A" w:rsidP="00A1566A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925" w:type="pct"/>
            <w:vAlign w:val="center"/>
          </w:tcPr>
          <w:p w:rsidR="00A1566A" w:rsidRPr="008B5265" w:rsidRDefault="00A1566A" w:rsidP="00A1566A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</w:tbl>
    <w:p w:rsidR="00902C73" w:rsidRDefault="00902C73">
      <w:pPr>
        <w:rPr>
          <w:rFonts w:ascii="Calibri" w:hAnsi="Calibri" w:cs="Calibri"/>
          <w:b/>
          <w:sz w:val="20"/>
          <w:szCs w:val="20"/>
          <w:lang w:val="en-US"/>
        </w:rPr>
      </w:pPr>
    </w:p>
    <w:p w:rsidR="00A41D3D" w:rsidRPr="00561E95" w:rsidRDefault="00D264E8" w:rsidP="00A41D3D">
      <w:pPr>
        <w:rPr>
          <w:rFonts w:ascii="Calibri" w:hAnsi="Calibri" w:cs="Calibri"/>
          <w:b/>
          <w:caps/>
          <w:sz w:val="28"/>
          <w:szCs w:val="28"/>
          <w:lang w:val="en-US"/>
        </w:rPr>
      </w:pPr>
      <w:r w:rsidRPr="00561E95">
        <w:rPr>
          <w:rFonts w:ascii="Calibri" w:hAnsi="Calibri" w:cs="Calibri"/>
          <w:b/>
          <w:caps/>
          <w:sz w:val="28"/>
          <w:szCs w:val="28"/>
          <w:lang w:val="en-US"/>
        </w:rPr>
        <w:t>Certificate</w:t>
      </w:r>
      <w:r w:rsidR="00A41D3D" w:rsidRPr="00561E95">
        <w:rPr>
          <w:rFonts w:ascii="Calibri" w:hAnsi="Calibri" w:cs="Calibri"/>
          <w:b/>
          <w:caps/>
          <w:sz w:val="28"/>
          <w:szCs w:val="28"/>
          <w:lang w:val="en-US"/>
        </w:rPr>
        <w:t xml:space="preserve"> of competency &amp; EndorSement</w:t>
      </w:r>
    </w:p>
    <w:p w:rsidR="00A41D3D" w:rsidRPr="00F30DCD" w:rsidRDefault="00A41D3D" w:rsidP="00A41D3D">
      <w:pPr>
        <w:rPr>
          <w:rFonts w:ascii="Calibri" w:hAnsi="Calibri" w:cs="Calibri"/>
          <w:b/>
          <w:caps/>
          <w:sz w:val="4"/>
          <w:szCs w:val="4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16"/>
        <w:gridCol w:w="2915"/>
        <w:gridCol w:w="1600"/>
        <w:gridCol w:w="1600"/>
        <w:gridCol w:w="1600"/>
        <w:gridCol w:w="1598"/>
      </w:tblGrid>
      <w:tr w:rsidR="00D264E8" w:rsidRPr="00AF05BA" w:rsidTr="002A267D">
        <w:trPr>
          <w:trHeight w:val="284"/>
        </w:trPr>
        <w:tc>
          <w:tcPr>
            <w:tcW w:w="577" w:type="pct"/>
            <w:shd w:val="clear" w:color="auto" w:fill="DBE5F1"/>
            <w:vAlign w:val="center"/>
          </w:tcPr>
          <w:p w:rsidR="00D264E8" w:rsidRPr="002E49FE" w:rsidRDefault="00D264E8" w:rsidP="0001671E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AF05BA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Document</w:t>
            </w:r>
          </w:p>
        </w:tc>
        <w:tc>
          <w:tcPr>
            <w:tcW w:w="1384" w:type="pct"/>
            <w:shd w:val="clear" w:color="auto" w:fill="DBE5F1"/>
            <w:vAlign w:val="center"/>
          </w:tcPr>
          <w:p w:rsidR="00D264E8" w:rsidRPr="00AF05BA" w:rsidRDefault="00D264E8" w:rsidP="0001671E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2E49FE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C</w: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t xml:space="preserve">lass </w:t>
            </w:r>
            <w:r w:rsidRPr="002E49FE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/ G</w:t>
            </w: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rade</w:t>
            </w:r>
          </w:p>
        </w:tc>
        <w:tc>
          <w:tcPr>
            <w:tcW w:w="760" w:type="pct"/>
            <w:shd w:val="clear" w:color="auto" w:fill="DBE5F1"/>
            <w:vAlign w:val="center"/>
          </w:tcPr>
          <w:p w:rsidR="00D264E8" w:rsidRPr="00AF05BA" w:rsidRDefault="00D264E8" w:rsidP="0001671E">
            <w:pP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AF05BA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Document №</w:t>
            </w:r>
          </w:p>
        </w:tc>
        <w:tc>
          <w:tcPr>
            <w:tcW w:w="760" w:type="pct"/>
            <w:shd w:val="clear" w:color="auto" w:fill="DBE5F1"/>
            <w:vAlign w:val="center"/>
          </w:tcPr>
          <w:p w:rsidR="00D264E8" w:rsidRPr="00AF05BA" w:rsidRDefault="00D264E8" w:rsidP="0001671E">
            <w:pP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AF05BA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Authority</w:t>
            </w:r>
          </w:p>
        </w:tc>
        <w:tc>
          <w:tcPr>
            <w:tcW w:w="760" w:type="pct"/>
            <w:shd w:val="clear" w:color="auto" w:fill="DBE5F1"/>
            <w:vAlign w:val="center"/>
          </w:tcPr>
          <w:p w:rsidR="00D264E8" w:rsidRPr="00AF05BA" w:rsidRDefault="00D264E8" w:rsidP="0001671E">
            <w:pPr>
              <w:jc w:val="center"/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AF05BA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Issue</w:t>
            </w:r>
          </w:p>
        </w:tc>
        <w:tc>
          <w:tcPr>
            <w:tcW w:w="759" w:type="pct"/>
            <w:shd w:val="clear" w:color="auto" w:fill="DBE5F1"/>
            <w:vAlign w:val="center"/>
          </w:tcPr>
          <w:p w:rsidR="00D264E8" w:rsidRPr="00AF05BA" w:rsidRDefault="00D264E8" w:rsidP="0001671E">
            <w:pPr>
              <w:jc w:val="center"/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AF05BA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Expiry</w:t>
            </w:r>
          </w:p>
        </w:tc>
      </w:tr>
      <w:tr w:rsidR="002A267D" w:rsidRPr="00AF05BA" w:rsidTr="002A267D">
        <w:trPr>
          <w:trHeight w:val="284"/>
        </w:trPr>
        <w:tc>
          <w:tcPr>
            <w:tcW w:w="577" w:type="pct"/>
            <w:vAlign w:val="center"/>
          </w:tcPr>
          <w:p w:rsidR="002A267D" w:rsidRPr="008D26BC" w:rsidRDefault="002A267D" w:rsidP="002A267D">
            <w:pPr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</w:pPr>
            <w:r w:rsidRPr="008D26BC"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  <w:t>COC</w:t>
            </w:r>
          </w:p>
        </w:tc>
        <w:tc>
          <w:tcPr>
            <w:tcW w:w="1384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bookmarkStart w:id="3" w:name="ТекстовоеПоле5"/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  <w:bookmarkEnd w:id="3"/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2A267D" w:rsidRPr="00AF05BA" w:rsidRDefault="002A267D" w:rsidP="002A267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2A267D" w:rsidRPr="00AF05BA" w:rsidTr="002A267D">
        <w:trPr>
          <w:trHeight w:val="284"/>
        </w:trPr>
        <w:tc>
          <w:tcPr>
            <w:tcW w:w="577" w:type="pct"/>
            <w:vAlign w:val="center"/>
          </w:tcPr>
          <w:p w:rsidR="002A267D" w:rsidRPr="008D26BC" w:rsidRDefault="002A267D" w:rsidP="002A267D">
            <w:pPr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</w:pPr>
            <w:r w:rsidRPr="008D26BC"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  <w:t>COC END</w:t>
            </w:r>
          </w:p>
        </w:tc>
        <w:tc>
          <w:tcPr>
            <w:tcW w:w="1384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2A267D" w:rsidRPr="00AF05BA" w:rsidRDefault="002A267D" w:rsidP="002A267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2A267D" w:rsidRPr="00AF05BA" w:rsidTr="002A267D">
        <w:trPr>
          <w:trHeight w:val="284"/>
        </w:trPr>
        <w:tc>
          <w:tcPr>
            <w:tcW w:w="577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GMDSS</w:t>
            </w:r>
          </w:p>
        </w:tc>
        <w:tc>
          <w:tcPr>
            <w:tcW w:w="1384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2A267D" w:rsidRPr="00AF05BA" w:rsidRDefault="002A267D" w:rsidP="002A267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2A267D" w:rsidRPr="00AF05BA" w:rsidTr="002A267D">
        <w:trPr>
          <w:trHeight w:val="284"/>
        </w:trPr>
        <w:tc>
          <w:tcPr>
            <w:tcW w:w="577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GMDSS END</w:t>
            </w:r>
          </w:p>
        </w:tc>
        <w:tc>
          <w:tcPr>
            <w:tcW w:w="1384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2A267D" w:rsidRPr="00AF05BA" w:rsidRDefault="002A267D" w:rsidP="002A267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2A267D" w:rsidRPr="00AF05BA" w:rsidTr="002A267D">
        <w:trPr>
          <w:trHeight w:val="284"/>
        </w:trPr>
        <w:tc>
          <w:tcPr>
            <w:tcW w:w="577" w:type="pct"/>
            <w:vAlign w:val="center"/>
          </w:tcPr>
          <w:p w:rsidR="002A267D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COP/END</w:t>
            </w:r>
          </w:p>
        </w:tc>
        <w:tc>
          <w:tcPr>
            <w:tcW w:w="1384" w:type="pct"/>
            <w:vAlign w:val="center"/>
          </w:tcPr>
          <w:p w:rsidR="002A267D" w:rsidRPr="002A0ECE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Oil</w:t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2A267D" w:rsidRPr="00AF05BA" w:rsidRDefault="002A267D" w:rsidP="002A267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2A267D" w:rsidRPr="00AF05BA" w:rsidTr="002A267D">
        <w:trPr>
          <w:trHeight w:val="284"/>
        </w:trPr>
        <w:tc>
          <w:tcPr>
            <w:tcW w:w="577" w:type="pct"/>
            <w:vAlign w:val="center"/>
          </w:tcPr>
          <w:p w:rsidR="002A267D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COP/END</w:t>
            </w:r>
          </w:p>
        </w:tc>
        <w:tc>
          <w:tcPr>
            <w:tcW w:w="1384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Chemical</w:t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2A267D" w:rsidRPr="00AF05BA" w:rsidRDefault="002A267D" w:rsidP="002A267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2A267D" w:rsidRPr="00AF05BA" w:rsidTr="002A267D">
        <w:trPr>
          <w:trHeight w:val="284"/>
        </w:trPr>
        <w:tc>
          <w:tcPr>
            <w:tcW w:w="577" w:type="pct"/>
            <w:vAlign w:val="center"/>
          </w:tcPr>
          <w:p w:rsidR="002A267D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COP/END</w:t>
            </w:r>
          </w:p>
        </w:tc>
        <w:tc>
          <w:tcPr>
            <w:tcW w:w="1384" w:type="pct"/>
            <w:vAlign w:val="center"/>
          </w:tcPr>
          <w:p w:rsidR="002A267D" w:rsidRPr="002A0ECE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2A0ECE">
              <w:rPr>
                <w:rFonts w:ascii="Calibri" w:hAnsi="Calibri" w:cs="Calibri"/>
                <w:sz w:val="20"/>
                <w:szCs w:val="20"/>
                <w:lang w:val="en-US"/>
              </w:rPr>
              <w:t>Liquefied Gas</w:t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2A267D" w:rsidRPr="00AF05BA" w:rsidRDefault="002A267D" w:rsidP="002A267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2A267D" w:rsidRPr="00AF05BA" w:rsidTr="002A267D">
        <w:trPr>
          <w:trHeight w:val="284"/>
        </w:trPr>
        <w:tc>
          <w:tcPr>
            <w:tcW w:w="577" w:type="pct"/>
            <w:vAlign w:val="center"/>
          </w:tcPr>
          <w:p w:rsidR="002A267D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COP</w:t>
            </w:r>
          </w:p>
        </w:tc>
        <w:tc>
          <w:tcPr>
            <w:tcW w:w="1384" w:type="pct"/>
            <w:vAlign w:val="center"/>
          </w:tcPr>
          <w:p w:rsidR="002A267D" w:rsidRPr="002A0ECE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CD518A">
              <w:rPr>
                <w:rFonts w:ascii="Calibri" w:hAnsi="Calibri" w:cs="Calibri"/>
                <w:sz w:val="20"/>
                <w:szCs w:val="20"/>
                <w:lang w:val="en-US"/>
              </w:rPr>
              <w:t>Ship Security Officer</w:t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2A267D" w:rsidRPr="00AF05BA" w:rsidRDefault="002A267D" w:rsidP="002A267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2A267D" w:rsidRPr="00AF05BA" w:rsidRDefault="002A267D" w:rsidP="002A267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</w:tbl>
    <w:p w:rsidR="00A41D3D" w:rsidRDefault="00A41D3D" w:rsidP="00A41D3D">
      <w:pPr>
        <w:rPr>
          <w:rFonts w:ascii="Calibri" w:hAnsi="Calibri" w:cs="Calibri"/>
          <w:b/>
          <w:caps/>
          <w:sz w:val="20"/>
          <w:szCs w:val="20"/>
          <w:lang w:val="en-US"/>
        </w:rPr>
      </w:pPr>
    </w:p>
    <w:p w:rsidR="00997AF8" w:rsidRDefault="00997AF8" w:rsidP="00A41D3D">
      <w:pPr>
        <w:rPr>
          <w:rFonts w:ascii="Calibri" w:hAnsi="Calibri" w:cs="Calibri"/>
          <w:b/>
          <w:caps/>
          <w:sz w:val="20"/>
          <w:szCs w:val="20"/>
          <w:lang w:val="en-US"/>
        </w:rPr>
      </w:pPr>
    </w:p>
    <w:p w:rsidR="00A41D3D" w:rsidRPr="00F3326F" w:rsidRDefault="004567C0" w:rsidP="00A41D3D">
      <w:pPr>
        <w:rPr>
          <w:rFonts w:ascii="Calibri" w:hAnsi="Calibri" w:cs="Calibri"/>
          <w:b/>
          <w:caps/>
          <w:sz w:val="20"/>
          <w:szCs w:val="20"/>
        </w:rPr>
      </w:pPr>
      <w:r w:rsidRPr="004567C0">
        <w:rPr>
          <w:rFonts w:ascii="Calibri" w:hAnsi="Calibri" w:cs="Calibri"/>
          <w:b/>
          <w:caps/>
          <w:sz w:val="20"/>
          <w:szCs w:val="20"/>
          <w:lang w:val="en-US"/>
        </w:rPr>
        <w:lastRenderedPageBreak/>
        <w:t xml:space="preserve">Flag State Licence </w:t>
      </w:r>
      <w:r w:rsidR="00A41D3D" w:rsidRPr="00F30DCD">
        <w:rPr>
          <w:rFonts w:ascii="Calibri" w:hAnsi="Calibri" w:cs="Calibri"/>
          <w:b/>
          <w:caps/>
          <w:sz w:val="20"/>
          <w:szCs w:val="20"/>
          <w:lang w:val="en-US"/>
        </w:rPr>
        <w:t>(COC)</w:t>
      </w:r>
    </w:p>
    <w:p w:rsidR="00A41D3D" w:rsidRPr="00F30DCD" w:rsidRDefault="00A41D3D" w:rsidP="00A41D3D">
      <w:pPr>
        <w:rPr>
          <w:rFonts w:ascii="Calibri" w:hAnsi="Calibri" w:cs="Calibri"/>
          <w:b/>
          <w:caps/>
          <w:sz w:val="4"/>
          <w:szCs w:val="4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30"/>
        <w:gridCol w:w="1601"/>
        <w:gridCol w:w="1600"/>
        <w:gridCol w:w="1600"/>
        <w:gridCol w:w="1598"/>
      </w:tblGrid>
      <w:tr w:rsidR="00A41D3D" w:rsidRPr="0011445E" w:rsidTr="00BA1A38">
        <w:trPr>
          <w:trHeight w:val="284"/>
        </w:trPr>
        <w:tc>
          <w:tcPr>
            <w:tcW w:w="1961" w:type="pct"/>
            <w:shd w:val="clear" w:color="auto" w:fill="DBE5F1"/>
            <w:vAlign w:val="center"/>
          </w:tcPr>
          <w:p w:rsidR="00A41D3D" w:rsidRPr="0011445E" w:rsidRDefault="00925F5C" w:rsidP="0001671E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11445E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Class / Grade</w:t>
            </w:r>
          </w:p>
        </w:tc>
        <w:tc>
          <w:tcPr>
            <w:tcW w:w="760" w:type="pct"/>
            <w:shd w:val="clear" w:color="auto" w:fill="DBE5F1"/>
            <w:vAlign w:val="center"/>
          </w:tcPr>
          <w:p w:rsidR="00A41D3D" w:rsidRPr="0011445E" w:rsidRDefault="00A41D3D" w:rsidP="0001671E">
            <w:pP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11445E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Document №</w:t>
            </w:r>
          </w:p>
        </w:tc>
        <w:tc>
          <w:tcPr>
            <w:tcW w:w="760" w:type="pct"/>
            <w:shd w:val="clear" w:color="auto" w:fill="DBE5F1"/>
            <w:vAlign w:val="center"/>
          </w:tcPr>
          <w:p w:rsidR="00A41D3D" w:rsidRPr="0011445E" w:rsidRDefault="00A41D3D" w:rsidP="0001671E">
            <w:pP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11445E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760" w:type="pct"/>
            <w:shd w:val="clear" w:color="auto" w:fill="DBE5F1"/>
            <w:vAlign w:val="center"/>
          </w:tcPr>
          <w:p w:rsidR="00A41D3D" w:rsidRPr="0011445E" w:rsidRDefault="00A41D3D" w:rsidP="0001671E">
            <w:pPr>
              <w:jc w:val="center"/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11445E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Issue</w:t>
            </w:r>
          </w:p>
        </w:tc>
        <w:tc>
          <w:tcPr>
            <w:tcW w:w="759" w:type="pct"/>
            <w:shd w:val="clear" w:color="auto" w:fill="DBE5F1"/>
            <w:vAlign w:val="center"/>
          </w:tcPr>
          <w:p w:rsidR="00A41D3D" w:rsidRPr="0011445E" w:rsidRDefault="00A41D3D" w:rsidP="0001671E">
            <w:pPr>
              <w:jc w:val="center"/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11445E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Expiry</w:t>
            </w:r>
          </w:p>
        </w:tc>
      </w:tr>
      <w:tr w:rsidR="005067B5" w:rsidRPr="0011445E" w:rsidTr="00BA1A38">
        <w:trPr>
          <w:trHeight w:val="284"/>
        </w:trPr>
        <w:tc>
          <w:tcPr>
            <w:tcW w:w="1961" w:type="pct"/>
            <w:vAlign w:val="center"/>
          </w:tcPr>
          <w:p w:rsidR="005067B5" w:rsidRPr="00AF05BA" w:rsidRDefault="005067B5" w:rsidP="005067B5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067B5" w:rsidRPr="00AF05BA" w:rsidRDefault="005067B5" w:rsidP="005067B5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067B5" w:rsidRPr="00AF05BA" w:rsidRDefault="005067B5" w:rsidP="005067B5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067B5" w:rsidRPr="00AF05BA" w:rsidRDefault="005067B5" w:rsidP="005067B5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5067B5" w:rsidRPr="00AF05BA" w:rsidRDefault="005067B5" w:rsidP="005067B5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5067B5" w:rsidRPr="0011445E" w:rsidTr="00BA1A38">
        <w:trPr>
          <w:trHeight w:val="284"/>
        </w:trPr>
        <w:tc>
          <w:tcPr>
            <w:tcW w:w="1961" w:type="pct"/>
            <w:vAlign w:val="center"/>
          </w:tcPr>
          <w:p w:rsidR="005067B5" w:rsidRPr="00AF05BA" w:rsidRDefault="005067B5" w:rsidP="005067B5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067B5" w:rsidRPr="00AF05BA" w:rsidRDefault="005067B5" w:rsidP="005067B5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067B5" w:rsidRPr="00AF05BA" w:rsidRDefault="005067B5" w:rsidP="005067B5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067B5" w:rsidRPr="00AF05BA" w:rsidRDefault="005067B5" w:rsidP="005067B5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5067B5" w:rsidRPr="00AF05BA" w:rsidRDefault="005067B5" w:rsidP="005067B5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5067B5" w:rsidRPr="0011445E" w:rsidTr="00BA1A38">
        <w:trPr>
          <w:trHeight w:val="284"/>
        </w:trPr>
        <w:tc>
          <w:tcPr>
            <w:tcW w:w="1961" w:type="pct"/>
            <w:vAlign w:val="center"/>
          </w:tcPr>
          <w:p w:rsidR="005067B5" w:rsidRPr="00AF05BA" w:rsidRDefault="005067B5" w:rsidP="005067B5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067B5" w:rsidRPr="00AF05BA" w:rsidRDefault="005067B5" w:rsidP="005067B5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067B5" w:rsidRPr="00AF05BA" w:rsidRDefault="005067B5" w:rsidP="005067B5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067B5" w:rsidRPr="00AF05BA" w:rsidRDefault="005067B5" w:rsidP="005067B5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5067B5" w:rsidRPr="00AF05BA" w:rsidRDefault="005067B5" w:rsidP="005067B5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</w:tbl>
    <w:p w:rsidR="00A41D3D" w:rsidRDefault="00A41D3D" w:rsidP="00A41D3D">
      <w:pPr>
        <w:rPr>
          <w:rFonts w:ascii="Calibri" w:hAnsi="Calibri" w:cs="Calibri"/>
          <w:b/>
          <w:caps/>
          <w:sz w:val="20"/>
          <w:szCs w:val="20"/>
          <w:lang w:val="en-US"/>
        </w:rPr>
      </w:pPr>
    </w:p>
    <w:p w:rsidR="00A41D3D" w:rsidRDefault="00A41D3D" w:rsidP="006A4E41">
      <w:pPr>
        <w:rPr>
          <w:rFonts w:ascii="Calibri" w:hAnsi="Calibri" w:cs="Calibri"/>
          <w:b/>
          <w:caps/>
          <w:sz w:val="28"/>
          <w:szCs w:val="28"/>
          <w:lang w:val="en-US"/>
        </w:rPr>
      </w:pPr>
      <w:r w:rsidRPr="00F6394F">
        <w:rPr>
          <w:rFonts w:ascii="Calibri" w:hAnsi="Calibri" w:cs="Calibri"/>
          <w:b/>
          <w:caps/>
          <w:sz w:val="28"/>
          <w:szCs w:val="28"/>
          <w:lang w:val="en-US"/>
        </w:rPr>
        <w:t>Certificates</w:t>
      </w:r>
      <w:r w:rsidR="006C4324" w:rsidRPr="00F6394F">
        <w:rPr>
          <w:rFonts w:ascii="Calibri" w:hAnsi="Calibri" w:cs="Calibri"/>
          <w:b/>
          <w:caps/>
          <w:sz w:val="28"/>
          <w:szCs w:val="28"/>
        </w:rPr>
        <w:t xml:space="preserve"> </w:t>
      </w:r>
      <w:r w:rsidR="006C4324" w:rsidRPr="00F6394F">
        <w:rPr>
          <w:rFonts w:ascii="Calibri" w:hAnsi="Calibri" w:cs="Calibri"/>
          <w:b/>
          <w:caps/>
          <w:sz w:val="28"/>
          <w:szCs w:val="28"/>
          <w:lang w:val="en-US"/>
        </w:rPr>
        <w:t>&amp; Courses</w:t>
      </w:r>
    </w:p>
    <w:p w:rsidR="006A4E41" w:rsidRPr="006A4E41" w:rsidRDefault="006A4E41" w:rsidP="006A4E41">
      <w:pPr>
        <w:rPr>
          <w:rFonts w:ascii="Calibri" w:hAnsi="Calibri" w:cs="Calibri"/>
          <w:b/>
          <w:caps/>
          <w:sz w:val="14"/>
          <w:szCs w:val="14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28"/>
        <w:gridCol w:w="1601"/>
        <w:gridCol w:w="1601"/>
        <w:gridCol w:w="1601"/>
        <w:gridCol w:w="1598"/>
      </w:tblGrid>
      <w:tr w:rsidR="00A41D3D" w:rsidRPr="00F30DCD" w:rsidTr="00B154CD">
        <w:trPr>
          <w:trHeight w:val="284"/>
        </w:trPr>
        <w:tc>
          <w:tcPr>
            <w:tcW w:w="1960" w:type="pct"/>
            <w:shd w:val="clear" w:color="auto" w:fill="DBE5F1"/>
            <w:vAlign w:val="center"/>
          </w:tcPr>
          <w:p w:rsidR="00A41D3D" w:rsidRPr="000E14E7" w:rsidRDefault="00C61BF9" w:rsidP="0001671E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F30DCD"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  <w:t xml:space="preserve">STCW </w:t>
            </w:r>
            <w:r w:rsidR="006C4324" w:rsidRPr="00F30DCD"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  <w:t>Certificates</w:t>
            </w:r>
          </w:p>
        </w:tc>
        <w:tc>
          <w:tcPr>
            <w:tcW w:w="760" w:type="pct"/>
            <w:shd w:val="clear" w:color="auto" w:fill="DBE5F1"/>
            <w:vAlign w:val="center"/>
          </w:tcPr>
          <w:p w:rsidR="00A41D3D" w:rsidRPr="000E14E7" w:rsidRDefault="00A41D3D" w:rsidP="0001671E">
            <w:pP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Certificate №</w:t>
            </w:r>
          </w:p>
        </w:tc>
        <w:tc>
          <w:tcPr>
            <w:tcW w:w="760" w:type="pct"/>
            <w:shd w:val="clear" w:color="auto" w:fill="DBE5F1"/>
            <w:vAlign w:val="center"/>
          </w:tcPr>
          <w:p w:rsidR="00A41D3D" w:rsidRPr="000E14E7" w:rsidRDefault="00A41D3D" w:rsidP="0001671E">
            <w:pP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760" w:type="pct"/>
            <w:shd w:val="clear" w:color="auto" w:fill="DBE5F1"/>
            <w:vAlign w:val="center"/>
          </w:tcPr>
          <w:p w:rsidR="00A41D3D" w:rsidRPr="000E14E7" w:rsidRDefault="00A41D3D" w:rsidP="0001671E">
            <w:pPr>
              <w:jc w:val="center"/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Issue</w:t>
            </w:r>
          </w:p>
        </w:tc>
        <w:tc>
          <w:tcPr>
            <w:tcW w:w="759" w:type="pct"/>
            <w:shd w:val="clear" w:color="auto" w:fill="DBE5F1"/>
            <w:vAlign w:val="center"/>
          </w:tcPr>
          <w:p w:rsidR="00A41D3D" w:rsidRPr="000E14E7" w:rsidRDefault="00A41D3D" w:rsidP="0001671E">
            <w:pPr>
              <w:jc w:val="center"/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Expiry</w:t>
            </w:r>
          </w:p>
        </w:tc>
      </w:tr>
      <w:tr w:rsidR="00BA1A38" w:rsidRPr="00F30DCD" w:rsidTr="00B154CD">
        <w:trPr>
          <w:trHeight w:val="284"/>
        </w:trPr>
        <w:tc>
          <w:tcPr>
            <w:tcW w:w="1960" w:type="pct"/>
            <w:vAlign w:val="center"/>
          </w:tcPr>
          <w:p w:rsidR="00BA1A38" w:rsidRPr="000E14E7" w:rsidRDefault="00BA1A38" w:rsidP="00BA1A3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sz w:val="20"/>
                <w:szCs w:val="20"/>
                <w:lang w:val="en-US"/>
              </w:rPr>
              <w:t>Basic Safety Training</w:t>
            </w:r>
          </w:p>
        </w:tc>
        <w:tc>
          <w:tcPr>
            <w:tcW w:w="760" w:type="pct"/>
            <w:vAlign w:val="center"/>
          </w:tcPr>
          <w:p w:rsidR="00BA1A38" w:rsidRPr="00AF05BA" w:rsidRDefault="00BA1A38" w:rsidP="00BA1A3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BA1A38" w:rsidRPr="00AF05BA" w:rsidRDefault="00BA1A38" w:rsidP="00BA1A3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BA1A38" w:rsidRPr="00AF05BA" w:rsidRDefault="00BA1A38" w:rsidP="00BA1A3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BA1A38" w:rsidRPr="00AF05BA" w:rsidRDefault="00BA1A38" w:rsidP="00BA1A3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BA1A38" w:rsidRPr="00F30DCD" w:rsidTr="00B154CD">
        <w:trPr>
          <w:trHeight w:val="284"/>
        </w:trPr>
        <w:tc>
          <w:tcPr>
            <w:tcW w:w="1960" w:type="pct"/>
            <w:vAlign w:val="center"/>
          </w:tcPr>
          <w:p w:rsidR="00BA1A38" w:rsidRPr="000E14E7" w:rsidRDefault="00AA4A70" w:rsidP="00BA1A3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72358">
              <w:rPr>
                <w:rFonts w:ascii="Calibri" w:hAnsi="Calibri" w:cs="Calibri"/>
                <w:sz w:val="20"/>
                <w:szCs w:val="20"/>
                <w:lang w:val="en-US"/>
              </w:rPr>
              <w:t>Proficiency in Survival Craft &amp; Rescue Boats</w:t>
            </w:r>
            <w:r w:rsidRPr="00CA0E12">
              <w:rPr>
                <w:rFonts w:ascii="Calibri" w:hAnsi="Calibri" w:cs="Calibr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60" w:type="pct"/>
            <w:vAlign w:val="center"/>
          </w:tcPr>
          <w:p w:rsidR="00BA1A38" w:rsidRPr="00AF05BA" w:rsidRDefault="00BA1A38" w:rsidP="00BA1A3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BA1A38" w:rsidRPr="00AF05BA" w:rsidRDefault="00BA1A38" w:rsidP="00BA1A3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BA1A38" w:rsidRPr="00AF05BA" w:rsidRDefault="00BA1A38" w:rsidP="00BA1A3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BA1A38" w:rsidRPr="00AF05BA" w:rsidRDefault="00BA1A38" w:rsidP="00BA1A3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BA1A38" w:rsidRPr="00F30DCD" w:rsidTr="00B154CD">
        <w:trPr>
          <w:trHeight w:val="284"/>
        </w:trPr>
        <w:tc>
          <w:tcPr>
            <w:tcW w:w="1960" w:type="pct"/>
            <w:vAlign w:val="center"/>
          </w:tcPr>
          <w:p w:rsidR="00BA1A38" w:rsidRPr="00CA0E12" w:rsidRDefault="00AA4A70" w:rsidP="00BA1A3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CA0E12">
              <w:rPr>
                <w:rFonts w:ascii="Calibri" w:hAnsi="Calibri" w:cs="Calibri"/>
                <w:sz w:val="20"/>
                <w:szCs w:val="20"/>
                <w:lang w:val="en-US"/>
              </w:rPr>
              <w:t>Advanced Fire Fighting</w:t>
            </w:r>
          </w:p>
        </w:tc>
        <w:tc>
          <w:tcPr>
            <w:tcW w:w="760" w:type="pct"/>
            <w:vAlign w:val="center"/>
          </w:tcPr>
          <w:p w:rsidR="00BA1A38" w:rsidRPr="00AF05BA" w:rsidRDefault="00BA1A38" w:rsidP="00BA1A3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BA1A38" w:rsidRPr="00AF05BA" w:rsidRDefault="00BA1A38" w:rsidP="00BA1A3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BA1A38" w:rsidRPr="00AF05BA" w:rsidRDefault="00BA1A38" w:rsidP="00BA1A3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BA1A38" w:rsidRPr="00AF05BA" w:rsidRDefault="00BA1A38" w:rsidP="00BA1A3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BA1A38" w:rsidRPr="00F30DCD" w:rsidTr="00B154CD">
        <w:trPr>
          <w:trHeight w:val="284"/>
        </w:trPr>
        <w:tc>
          <w:tcPr>
            <w:tcW w:w="1960" w:type="pct"/>
            <w:vAlign w:val="center"/>
          </w:tcPr>
          <w:p w:rsidR="00BA1A38" w:rsidRPr="000E14E7" w:rsidRDefault="00AA4A70" w:rsidP="00BA1A3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CA0E12">
              <w:rPr>
                <w:rFonts w:ascii="Calibri" w:hAnsi="Calibri" w:cs="Calibri"/>
                <w:sz w:val="20"/>
                <w:szCs w:val="20"/>
                <w:lang w:val="en-US"/>
              </w:rPr>
              <w:t>Medical First Aid</w:t>
            </w:r>
          </w:p>
        </w:tc>
        <w:tc>
          <w:tcPr>
            <w:tcW w:w="760" w:type="pct"/>
            <w:vAlign w:val="center"/>
          </w:tcPr>
          <w:p w:rsidR="00BA1A38" w:rsidRPr="00AF05BA" w:rsidRDefault="00BA1A38" w:rsidP="00BA1A3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BA1A38" w:rsidRPr="00AF05BA" w:rsidRDefault="00BA1A38" w:rsidP="00BA1A3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BA1A38" w:rsidRPr="00AF05BA" w:rsidRDefault="00BA1A38" w:rsidP="00BA1A3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BA1A38" w:rsidRPr="00AF05BA" w:rsidRDefault="00BA1A38" w:rsidP="00BA1A3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BA1A38" w:rsidRPr="003C5EC5" w:rsidTr="00B154CD">
        <w:trPr>
          <w:trHeight w:val="284"/>
        </w:trPr>
        <w:tc>
          <w:tcPr>
            <w:tcW w:w="1960" w:type="pct"/>
            <w:vAlign w:val="center"/>
          </w:tcPr>
          <w:p w:rsidR="00BA1A38" w:rsidRPr="00A72358" w:rsidRDefault="00AA4A70" w:rsidP="00BA1A3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B154CD">
              <w:rPr>
                <w:rFonts w:ascii="Calibri" w:hAnsi="Calibri" w:cs="Calibri"/>
                <w:sz w:val="20"/>
                <w:szCs w:val="20"/>
                <w:lang w:val="en-US"/>
              </w:rPr>
              <w:t>Medical Care</w:t>
            </w:r>
          </w:p>
        </w:tc>
        <w:tc>
          <w:tcPr>
            <w:tcW w:w="760" w:type="pct"/>
            <w:vAlign w:val="center"/>
          </w:tcPr>
          <w:p w:rsidR="00BA1A38" w:rsidRPr="00AF05BA" w:rsidRDefault="00BA1A38" w:rsidP="00BA1A3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BA1A38" w:rsidRPr="00AF05BA" w:rsidRDefault="00BA1A38" w:rsidP="00BA1A3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BA1A38" w:rsidRPr="00AF05BA" w:rsidRDefault="00BA1A38" w:rsidP="00BA1A3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BA1A38" w:rsidRPr="00AF05BA" w:rsidRDefault="00BA1A38" w:rsidP="00BA1A3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BA1A38" w:rsidRPr="003C5EC5" w:rsidTr="00B154CD">
        <w:trPr>
          <w:trHeight w:val="284"/>
        </w:trPr>
        <w:tc>
          <w:tcPr>
            <w:tcW w:w="1960" w:type="pct"/>
            <w:vAlign w:val="center"/>
          </w:tcPr>
          <w:p w:rsidR="00BA1A38" w:rsidRPr="000E14E7" w:rsidRDefault="00BA1A38" w:rsidP="00BA1A3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590C47">
              <w:rPr>
                <w:rFonts w:ascii="Calibri" w:hAnsi="Calibri" w:cs="Calibri"/>
                <w:sz w:val="20"/>
                <w:szCs w:val="20"/>
                <w:lang w:val="en-US"/>
              </w:rPr>
              <w:t>Carrying Dangerous and Hazardous Cargoes</w:t>
            </w:r>
          </w:p>
        </w:tc>
        <w:tc>
          <w:tcPr>
            <w:tcW w:w="760" w:type="pct"/>
            <w:vAlign w:val="center"/>
          </w:tcPr>
          <w:p w:rsidR="00BA1A38" w:rsidRPr="00AF05BA" w:rsidRDefault="00BA1A38" w:rsidP="00BA1A3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BA1A38" w:rsidRPr="00AF05BA" w:rsidRDefault="00BA1A38" w:rsidP="00BA1A3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BA1A38" w:rsidRPr="00AF05BA" w:rsidRDefault="00BA1A38" w:rsidP="00BA1A3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BA1A38" w:rsidRPr="00AF05BA" w:rsidRDefault="00BA1A38" w:rsidP="00BA1A3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9A5799" w:rsidRPr="00A72358" w:rsidTr="00B154CD">
        <w:trPr>
          <w:trHeight w:val="284"/>
        </w:trPr>
        <w:tc>
          <w:tcPr>
            <w:tcW w:w="1960" w:type="pct"/>
            <w:vAlign w:val="center"/>
          </w:tcPr>
          <w:p w:rsidR="009A5799" w:rsidRPr="00C67075" w:rsidRDefault="009A5799" w:rsidP="009A5799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C67075">
              <w:rPr>
                <w:rFonts w:ascii="Calibri" w:hAnsi="Calibri" w:cs="Calibri"/>
                <w:sz w:val="20"/>
                <w:szCs w:val="20"/>
                <w:lang w:val="en-US"/>
              </w:rPr>
              <w:t>Radar Navigation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t>/ARPA</w:t>
            </w:r>
            <w:r w:rsidRPr="00C67075">
              <w:rPr>
                <w:rFonts w:ascii="Calibri" w:hAnsi="Calibri" w:cs="Calibr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t xml:space="preserve">   </w:t>
            </w:r>
            <w:proofErr w:type="spellStart"/>
            <w:r w:rsidRPr="009A5799">
              <w:rPr>
                <w:rFonts w:ascii="Calibri" w:hAnsi="Calibri" w:cs="Calibri"/>
                <w:sz w:val="20"/>
                <w:szCs w:val="20"/>
                <w:lang w:val="en-US"/>
              </w:rPr>
              <w:t>Manag</w:t>
            </w:r>
            <w:proofErr w:type="spellEnd"/>
            <w:r w:rsidRPr="009A5799">
              <w:rPr>
                <w:rFonts w:ascii="Calibri" w:hAnsi="Calibri" w:cs="Calibri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US"/>
                </w:rPr>
                <w:id w:val="-536047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>
              <w:rPr>
                <w:rFonts w:ascii="Calibri" w:hAnsi="Calibri" w:cs="Calibri"/>
                <w:sz w:val="20"/>
                <w:szCs w:val="20"/>
                <w:lang w:val="en-US"/>
              </w:rPr>
              <w:t xml:space="preserve">  </w:t>
            </w:r>
            <w:proofErr w:type="spellStart"/>
            <w:r>
              <w:rPr>
                <w:rFonts w:ascii="Calibri" w:hAnsi="Calibri" w:cs="Calibri"/>
                <w:sz w:val="20"/>
                <w:szCs w:val="20"/>
                <w:lang w:val="en-US"/>
              </w:rPr>
              <w:t>Oper</w:t>
            </w:r>
            <w:proofErr w:type="spellEnd"/>
            <w:r>
              <w:rPr>
                <w:rFonts w:ascii="Calibri" w:hAnsi="Calibri" w:cs="Calibri"/>
                <w:sz w:val="20"/>
                <w:szCs w:val="20"/>
                <w:lang w:val="en-US"/>
              </w:rPr>
              <w:t xml:space="preserve">  </w:t>
            </w:r>
            <w:sdt>
              <w:sdtPr>
                <w:rPr>
                  <w:rFonts w:ascii="Calibri" w:hAnsi="Calibri" w:cs="Calibri"/>
                  <w:sz w:val="20"/>
                  <w:szCs w:val="20"/>
                  <w:lang w:val="en-US"/>
                </w:rPr>
                <w:id w:val="-296691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760" w:type="pct"/>
            <w:vAlign w:val="center"/>
          </w:tcPr>
          <w:p w:rsidR="009A5799" w:rsidRPr="00AF05BA" w:rsidRDefault="009A5799" w:rsidP="009A5799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A5799" w:rsidRPr="00AF05BA" w:rsidRDefault="009A5799" w:rsidP="009A5799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A5799" w:rsidRPr="00AF05BA" w:rsidRDefault="009A5799" w:rsidP="009A5799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9A5799" w:rsidRPr="00AF05BA" w:rsidRDefault="009A5799" w:rsidP="009A5799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413E3D" w:rsidRPr="00A72358" w:rsidTr="00B154CD">
        <w:trPr>
          <w:trHeight w:val="284"/>
        </w:trPr>
        <w:tc>
          <w:tcPr>
            <w:tcW w:w="1960" w:type="pct"/>
            <w:vAlign w:val="center"/>
          </w:tcPr>
          <w:p w:rsidR="00413E3D" w:rsidRPr="00C67075" w:rsidRDefault="00C67075" w:rsidP="00413E3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C67075">
              <w:rPr>
                <w:rFonts w:ascii="Calibri" w:hAnsi="Calibri" w:cs="Calibri"/>
                <w:sz w:val="20"/>
                <w:szCs w:val="20"/>
                <w:lang w:val="en-US"/>
              </w:rPr>
              <w:t>Ship Security Officer</w:t>
            </w:r>
          </w:p>
        </w:tc>
        <w:tc>
          <w:tcPr>
            <w:tcW w:w="760" w:type="pct"/>
            <w:vAlign w:val="center"/>
          </w:tcPr>
          <w:p w:rsidR="00413E3D" w:rsidRPr="00AF05BA" w:rsidRDefault="00413E3D" w:rsidP="00413E3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413E3D" w:rsidRPr="00AF05BA" w:rsidRDefault="00413E3D" w:rsidP="00413E3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413E3D" w:rsidRPr="00AF05BA" w:rsidRDefault="00413E3D" w:rsidP="00413E3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413E3D" w:rsidRPr="00AF05BA" w:rsidRDefault="00413E3D" w:rsidP="00413E3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</w:tbl>
    <w:p w:rsidR="00A41D3D" w:rsidRDefault="00A41D3D" w:rsidP="00A41D3D">
      <w:pPr>
        <w:rPr>
          <w:rFonts w:ascii="Calibri" w:hAnsi="Calibri" w:cs="Calibri"/>
          <w:b/>
          <w:caps/>
          <w:sz w:val="20"/>
          <w:szCs w:val="20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28"/>
        <w:gridCol w:w="1601"/>
        <w:gridCol w:w="1601"/>
        <w:gridCol w:w="1601"/>
        <w:gridCol w:w="1598"/>
      </w:tblGrid>
      <w:tr w:rsidR="00F6394F" w:rsidRPr="000E14E7" w:rsidTr="00A545D2">
        <w:trPr>
          <w:trHeight w:val="284"/>
        </w:trPr>
        <w:tc>
          <w:tcPr>
            <w:tcW w:w="1960" w:type="pct"/>
            <w:tcBorders>
              <w:bottom w:val="single" w:sz="4" w:space="0" w:color="auto"/>
            </w:tcBorders>
            <w:shd w:val="clear" w:color="auto" w:fill="D9E2F3"/>
            <w:vAlign w:val="center"/>
          </w:tcPr>
          <w:p w:rsidR="00556AD0" w:rsidRDefault="00F6394F" w:rsidP="0001671E">
            <w:pP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  <w:t xml:space="preserve">Special </w:t>
            </w:r>
            <w:r w:rsidRPr="00F30DCD"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  <w:t>Certificates</w:t>
            </w:r>
            <w: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  <w:t xml:space="preserve"> /COURSES</w:t>
            </w:r>
            <w:r w:rsidR="00556AD0"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  <w:t xml:space="preserve"> </w:t>
            </w:r>
          </w:p>
          <w:p w:rsidR="00F6394F" w:rsidRPr="000E14E7" w:rsidRDefault="00556AD0" w:rsidP="0001671E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556AD0">
              <w:rPr>
                <w:rFonts w:ascii="Calibri" w:hAnsi="Calibri" w:cs="Calibri"/>
                <w:sz w:val="16"/>
                <w:szCs w:val="16"/>
                <w:lang w:val="en-US"/>
              </w:rPr>
              <w:t>(Tanker</w:t>
            </w:r>
            <w:r>
              <w:rPr>
                <w:rFonts w:ascii="Calibri" w:hAnsi="Calibri" w:cs="Calibri"/>
                <w:sz w:val="16"/>
                <w:szCs w:val="16"/>
                <w:lang w:val="en-US"/>
              </w:rPr>
              <w:t>, Ro-Ro, Passengers</w:t>
            </w:r>
            <w:r w:rsidRPr="00556AD0">
              <w:rPr>
                <w:rFonts w:ascii="Calibri" w:hAnsi="Calibri" w:cs="Calibri"/>
                <w:sz w:val="16"/>
                <w:szCs w:val="16"/>
                <w:lang w:val="en-US"/>
              </w:rPr>
              <w:t>)</w:t>
            </w:r>
          </w:p>
        </w:tc>
        <w:tc>
          <w:tcPr>
            <w:tcW w:w="760" w:type="pct"/>
            <w:shd w:val="clear" w:color="auto" w:fill="D9E2F3"/>
            <w:vAlign w:val="center"/>
          </w:tcPr>
          <w:p w:rsidR="00F6394F" w:rsidRPr="000E14E7" w:rsidRDefault="00F6394F" w:rsidP="0001671E">
            <w:pP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Certificate №</w:t>
            </w:r>
          </w:p>
        </w:tc>
        <w:tc>
          <w:tcPr>
            <w:tcW w:w="760" w:type="pct"/>
            <w:shd w:val="clear" w:color="auto" w:fill="D9E2F3"/>
            <w:vAlign w:val="center"/>
          </w:tcPr>
          <w:p w:rsidR="00F6394F" w:rsidRPr="000E14E7" w:rsidRDefault="00F6394F" w:rsidP="0001671E">
            <w:pP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760" w:type="pct"/>
            <w:shd w:val="clear" w:color="auto" w:fill="D9E2F3"/>
            <w:vAlign w:val="center"/>
          </w:tcPr>
          <w:p w:rsidR="00F6394F" w:rsidRPr="000E14E7" w:rsidRDefault="00F6394F" w:rsidP="0001671E">
            <w:pPr>
              <w:jc w:val="center"/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Issue</w:t>
            </w:r>
          </w:p>
        </w:tc>
        <w:tc>
          <w:tcPr>
            <w:tcW w:w="759" w:type="pct"/>
            <w:shd w:val="clear" w:color="auto" w:fill="D9E2F3"/>
            <w:vAlign w:val="center"/>
          </w:tcPr>
          <w:p w:rsidR="00F6394F" w:rsidRPr="000E14E7" w:rsidRDefault="00F6394F" w:rsidP="0001671E">
            <w:pPr>
              <w:jc w:val="center"/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Expiry</w:t>
            </w:r>
          </w:p>
        </w:tc>
      </w:tr>
      <w:tr w:rsidR="00D56EF7" w:rsidRPr="00D56EF7" w:rsidTr="0001671E">
        <w:trPr>
          <w:trHeight w:val="284"/>
        </w:trPr>
        <w:tc>
          <w:tcPr>
            <w:tcW w:w="1960" w:type="pct"/>
            <w:vAlign w:val="center"/>
          </w:tcPr>
          <w:p w:rsidR="00D56EF7" w:rsidRPr="00D56EF7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D56EF7">
              <w:rPr>
                <w:rFonts w:ascii="Calibri" w:hAnsi="Calibri" w:cs="Calibri"/>
                <w:sz w:val="20"/>
                <w:szCs w:val="20"/>
                <w:lang w:val="en-US"/>
              </w:rPr>
              <w:t>Basic Training Oil &amp; Chemical Tanker</w:t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D56EF7" w:rsidRPr="00AF05BA" w:rsidRDefault="00D56EF7" w:rsidP="00D56EF7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D56EF7" w:rsidRPr="00F6394F" w:rsidTr="0001671E">
        <w:trPr>
          <w:trHeight w:val="284"/>
        </w:trPr>
        <w:tc>
          <w:tcPr>
            <w:tcW w:w="19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545D2">
              <w:rPr>
                <w:rFonts w:ascii="Calibri" w:hAnsi="Calibri" w:cs="Calibri"/>
                <w:sz w:val="20"/>
                <w:szCs w:val="20"/>
                <w:lang w:val="en-US"/>
              </w:rPr>
              <w:t>Training Oil Tanker</w:t>
            </w:r>
            <w:r w:rsidR="00CE0A28">
              <w:rPr>
                <w:rFonts w:ascii="Calibri" w:hAnsi="Calibri" w:cs="Calibri"/>
                <w:sz w:val="20"/>
                <w:szCs w:val="20"/>
                <w:lang w:val="en-US"/>
              </w:rPr>
              <w:t xml:space="preserve">                      </w:t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D56EF7" w:rsidRPr="00AF05BA" w:rsidRDefault="00D56EF7" w:rsidP="00D56EF7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D56EF7" w:rsidRPr="00F6394F" w:rsidTr="0001671E">
        <w:trPr>
          <w:trHeight w:val="284"/>
        </w:trPr>
        <w:tc>
          <w:tcPr>
            <w:tcW w:w="1960" w:type="pct"/>
            <w:vAlign w:val="center"/>
          </w:tcPr>
          <w:p w:rsidR="00D56EF7" w:rsidRPr="00A545D2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545D2">
              <w:rPr>
                <w:rFonts w:ascii="Calibri" w:hAnsi="Calibri" w:cs="Calibri"/>
                <w:sz w:val="20"/>
                <w:szCs w:val="20"/>
                <w:lang w:val="en-US"/>
              </w:rPr>
              <w:t xml:space="preserve">Training </w:t>
            </w:r>
            <w:r w:rsidRPr="00C24F7F">
              <w:rPr>
                <w:rFonts w:ascii="Calibri" w:hAnsi="Calibri" w:cs="Calibri"/>
                <w:sz w:val="20"/>
                <w:szCs w:val="20"/>
                <w:lang w:val="en-US"/>
              </w:rPr>
              <w:t>Chemical Tanker</w:t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D56EF7" w:rsidRPr="00AF05BA" w:rsidRDefault="00D56EF7" w:rsidP="00D56EF7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D56EF7" w:rsidRPr="00F6394F" w:rsidTr="0001671E">
        <w:trPr>
          <w:trHeight w:val="284"/>
        </w:trPr>
        <w:tc>
          <w:tcPr>
            <w:tcW w:w="1960" w:type="pct"/>
            <w:vAlign w:val="center"/>
          </w:tcPr>
          <w:p w:rsidR="00D56EF7" w:rsidRPr="00A545D2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A545D2">
              <w:rPr>
                <w:rFonts w:ascii="Calibri" w:hAnsi="Calibri" w:cs="Calibri"/>
                <w:sz w:val="20"/>
                <w:szCs w:val="20"/>
                <w:lang w:val="en-US"/>
              </w:rPr>
              <w:t xml:space="preserve">Training </w:t>
            </w:r>
            <w:r w:rsidRPr="00C24F7F">
              <w:rPr>
                <w:rFonts w:ascii="Calibri" w:hAnsi="Calibri" w:cs="Calibri"/>
                <w:sz w:val="20"/>
                <w:szCs w:val="20"/>
                <w:lang w:val="en-US"/>
              </w:rPr>
              <w:t>Liquefied Gas Tanker</w:t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D56EF7" w:rsidRPr="00AF05BA" w:rsidRDefault="00D56EF7" w:rsidP="00D56EF7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D56EF7" w:rsidRPr="00F6394F" w:rsidTr="0001671E">
        <w:trPr>
          <w:trHeight w:val="284"/>
        </w:trPr>
        <w:tc>
          <w:tcPr>
            <w:tcW w:w="1960" w:type="pct"/>
            <w:vAlign w:val="center"/>
          </w:tcPr>
          <w:p w:rsidR="00D56EF7" w:rsidRPr="00F6394F" w:rsidRDefault="00D56EF7" w:rsidP="00D56EF7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590C47">
              <w:rPr>
                <w:rFonts w:ascii="Calibri" w:hAnsi="Calibri"/>
                <w:sz w:val="20"/>
                <w:szCs w:val="20"/>
                <w:lang w:val="en-US"/>
              </w:rPr>
              <w:t>Crude Oil Washing</w:t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D56EF7" w:rsidRPr="00AF05BA" w:rsidRDefault="00D56EF7" w:rsidP="00D56EF7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D56EF7" w:rsidRPr="00F6394F" w:rsidTr="0001671E">
        <w:trPr>
          <w:trHeight w:val="284"/>
        </w:trPr>
        <w:tc>
          <w:tcPr>
            <w:tcW w:w="1960" w:type="pct"/>
            <w:vAlign w:val="center"/>
          </w:tcPr>
          <w:p w:rsidR="00D56EF7" w:rsidRPr="00F6394F" w:rsidRDefault="00D56EF7" w:rsidP="00D56EF7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590C47">
              <w:rPr>
                <w:rFonts w:ascii="Calibri" w:hAnsi="Calibri"/>
                <w:sz w:val="20"/>
                <w:szCs w:val="20"/>
                <w:lang w:val="en-US"/>
              </w:rPr>
              <w:t>Inert Gas System Operations</w:t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D56EF7" w:rsidRPr="00AF05BA" w:rsidRDefault="00D56EF7" w:rsidP="00D56EF7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D56EF7" w:rsidRPr="00F6394F" w:rsidTr="0001671E">
        <w:trPr>
          <w:trHeight w:val="284"/>
        </w:trPr>
        <w:tc>
          <w:tcPr>
            <w:tcW w:w="19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B65613">
              <w:rPr>
                <w:rFonts w:ascii="Calibri" w:hAnsi="Calibri" w:cs="Calibri"/>
                <w:sz w:val="20"/>
                <w:szCs w:val="20"/>
                <w:lang w:val="en-US"/>
              </w:rPr>
              <w:t>Marine Environment Protection</w:t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D56EF7" w:rsidRPr="00AF05BA" w:rsidRDefault="00D56EF7" w:rsidP="00D56EF7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D56EF7" w:rsidRPr="00F6394F" w:rsidTr="0001671E">
        <w:trPr>
          <w:trHeight w:val="284"/>
        </w:trPr>
        <w:tc>
          <w:tcPr>
            <w:tcW w:w="19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D56EF7" w:rsidRPr="00AF05BA" w:rsidRDefault="00D56EF7" w:rsidP="00D56EF7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D56EF7" w:rsidRPr="00F6394F" w:rsidTr="0001671E">
        <w:trPr>
          <w:trHeight w:val="284"/>
        </w:trPr>
        <w:tc>
          <w:tcPr>
            <w:tcW w:w="19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D56EF7" w:rsidRPr="00AF05BA" w:rsidRDefault="00D56EF7" w:rsidP="00D56EF7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D56EF7" w:rsidRPr="00AF05BA" w:rsidRDefault="00D56EF7" w:rsidP="00D56EF7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</w:tbl>
    <w:p w:rsidR="00A41D3D" w:rsidRDefault="00A41D3D" w:rsidP="00A41D3D">
      <w:pPr>
        <w:rPr>
          <w:rFonts w:ascii="Calibri" w:hAnsi="Calibri" w:cs="Calibri"/>
          <w:b/>
          <w:caps/>
          <w:sz w:val="20"/>
          <w:szCs w:val="20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28"/>
        <w:gridCol w:w="1601"/>
        <w:gridCol w:w="1601"/>
        <w:gridCol w:w="1601"/>
        <w:gridCol w:w="1598"/>
      </w:tblGrid>
      <w:tr w:rsidR="00B439D6" w:rsidRPr="0046253D" w:rsidTr="0046253D">
        <w:trPr>
          <w:trHeight w:val="284"/>
        </w:trPr>
        <w:tc>
          <w:tcPr>
            <w:tcW w:w="1960" w:type="pct"/>
            <w:shd w:val="clear" w:color="auto" w:fill="D9E2F3"/>
            <w:vAlign w:val="center"/>
          </w:tcPr>
          <w:p w:rsidR="00B439D6" w:rsidRPr="000E14E7" w:rsidRDefault="00E2695D" w:rsidP="00E2695D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  <w:t>Offshore</w:t>
            </w:r>
            <w:r w:rsidRPr="00F30DCD"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  <w:t xml:space="preserve"> Certificates</w:t>
            </w:r>
          </w:p>
        </w:tc>
        <w:tc>
          <w:tcPr>
            <w:tcW w:w="760" w:type="pct"/>
            <w:shd w:val="clear" w:color="auto" w:fill="D9E2F3"/>
            <w:vAlign w:val="center"/>
          </w:tcPr>
          <w:p w:rsidR="00B439D6" w:rsidRPr="000E14E7" w:rsidRDefault="00B439D6" w:rsidP="00B439D6">
            <w:pP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Certificate №</w:t>
            </w:r>
          </w:p>
        </w:tc>
        <w:tc>
          <w:tcPr>
            <w:tcW w:w="760" w:type="pct"/>
            <w:shd w:val="clear" w:color="auto" w:fill="D9E2F3"/>
            <w:vAlign w:val="center"/>
          </w:tcPr>
          <w:p w:rsidR="00B439D6" w:rsidRPr="000E14E7" w:rsidRDefault="00B439D6" w:rsidP="00B439D6">
            <w:pP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760" w:type="pct"/>
            <w:shd w:val="clear" w:color="auto" w:fill="D9E2F3"/>
            <w:vAlign w:val="center"/>
          </w:tcPr>
          <w:p w:rsidR="00B439D6" w:rsidRPr="000E14E7" w:rsidRDefault="00B439D6" w:rsidP="00B439D6">
            <w:pPr>
              <w:jc w:val="center"/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Issue</w:t>
            </w:r>
          </w:p>
        </w:tc>
        <w:tc>
          <w:tcPr>
            <w:tcW w:w="759" w:type="pct"/>
            <w:shd w:val="clear" w:color="auto" w:fill="D9E2F3"/>
            <w:vAlign w:val="center"/>
          </w:tcPr>
          <w:p w:rsidR="00B439D6" w:rsidRPr="000E14E7" w:rsidRDefault="00B439D6" w:rsidP="00B439D6">
            <w:pPr>
              <w:jc w:val="center"/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Expiry</w:t>
            </w:r>
          </w:p>
        </w:tc>
      </w:tr>
      <w:tr w:rsidR="009F0D94" w:rsidRPr="003C5EC5" w:rsidTr="00B439D6">
        <w:trPr>
          <w:trHeight w:val="284"/>
        </w:trPr>
        <w:tc>
          <w:tcPr>
            <w:tcW w:w="1960" w:type="pct"/>
            <w:vAlign w:val="center"/>
          </w:tcPr>
          <w:p w:rsidR="009F0D94" w:rsidRPr="0046253D" w:rsidRDefault="009F0D94" w:rsidP="009F0D94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7E774F">
              <w:rPr>
                <w:rFonts w:ascii="Calibri" w:hAnsi="Calibri"/>
                <w:sz w:val="20"/>
                <w:szCs w:val="20"/>
                <w:lang w:val="en-US"/>
              </w:rPr>
              <w:t>Basic offshore safety induction (BOSIET)</w:t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9F0D94" w:rsidRPr="003C5EC5" w:rsidTr="00B439D6">
        <w:trPr>
          <w:trHeight w:val="284"/>
        </w:trPr>
        <w:tc>
          <w:tcPr>
            <w:tcW w:w="1960" w:type="pct"/>
            <w:vAlign w:val="center"/>
          </w:tcPr>
          <w:p w:rsidR="009F0D94" w:rsidRPr="0046253D" w:rsidRDefault="009F0D94" w:rsidP="009F0D94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7E774F">
              <w:rPr>
                <w:rFonts w:ascii="Calibri" w:hAnsi="Calibri"/>
                <w:sz w:val="20"/>
                <w:szCs w:val="20"/>
                <w:lang w:val="en-US"/>
              </w:rPr>
              <w:t>Helicopter Underwater Escape Training (HUET)</w:t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9F0D94" w:rsidRPr="0046253D" w:rsidTr="00B439D6">
        <w:trPr>
          <w:trHeight w:val="284"/>
        </w:trPr>
        <w:tc>
          <w:tcPr>
            <w:tcW w:w="1960" w:type="pct"/>
            <w:vAlign w:val="center"/>
          </w:tcPr>
          <w:p w:rsidR="009F0D94" w:rsidRPr="0046253D" w:rsidRDefault="009F0D94" w:rsidP="009F0D94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46253D">
              <w:rPr>
                <w:rFonts w:ascii="Calibri" w:hAnsi="Calibri"/>
                <w:sz w:val="20"/>
                <w:szCs w:val="20"/>
                <w:lang w:val="en-US"/>
              </w:rPr>
              <w:t>Rigging &amp; Slinging</w:t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9F0D94" w:rsidRPr="0046253D" w:rsidTr="00B439D6">
        <w:trPr>
          <w:trHeight w:val="284"/>
        </w:trPr>
        <w:tc>
          <w:tcPr>
            <w:tcW w:w="1960" w:type="pct"/>
            <w:vAlign w:val="center"/>
          </w:tcPr>
          <w:p w:rsidR="009F0D94" w:rsidRPr="0046253D" w:rsidRDefault="009F0D94" w:rsidP="009F0D94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B77C08">
              <w:rPr>
                <w:rFonts w:ascii="Calibri" w:hAnsi="Calibri"/>
                <w:sz w:val="20"/>
                <w:szCs w:val="20"/>
                <w:lang w:val="en-US"/>
              </w:rPr>
              <w:t>Hydrogen sulfide H2S</w:t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9F0D94" w:rsidRPr="0046253D" w:rsidTr="00B439D6">
        <w:trPr>
          <w:trHeight w:val="284"/>
        </w:trPr>
        <w:tc>
          <w:tcPr>
            <w:tcW w:w="1960" w:type="pct"/>
            <w:vAlign w:val="center"/>
          </w:tcPr>
          <w:p w:rsidR="009F0D94" w:rsidRPr="0046253D" w:rsidRDefault="009F0D94" w:rsidP="009F0D94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A9485B">
              <w:rPr>
                <w:rFonts w:ascii="Calibri" w:hAnsi="Calibri"/>
                <w:sz w:val="20"/>
                <w:szCs w:val="20"/>
                <w:lang w:val="en-US"/>
              </w:rPr>
              <w:t>Helicopter Landing Officer (HLO)</w:t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9F0D94" w:rsidRPr="0046253D" w:rsidTr="00B439D6">
        <w:trPr>
          <w:trHeight w:val="284"/>
        </w:trPr>
        <w:tc>
          <w:tcPr>
            <w:tcW w:w="1960" w:type="pct"/>
            <w:vAlign w:val="center"/>
          </w:tcPr>
          <w:p w:rsidR="009F0D94" w:rsidRPr="0046253D" w:rsidRDefault="009F0D94" w:rsidP="009F0D94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46253D">
              <w:rPr>
                <w:rFonts w:ascii="Calibri" w:hAnsi="Calibri"/>
                <w:sz w:val="20"/>
                <w:szCs w:val="20"/>
                <w:lang w:val="en-US"/>
              </w:rPr>
              <w:t>Banksman</w:t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9F0D94" w:rsidRPr="0046253D" w:rsidTr="00B439D6">
        <w:trPr>
          <w:trHeight w:val="284"/>
        </w:trPr>
        <w:tc>
          <w:tcPr>
            <w:tcW w:w="1960" w:type="pct"/>
            <w:vAlign w:val="center"/>
          </w:tcPr>
          <w:p w:rsidR="009F0D94" w:rsidRPr="0046253D" w:rsidRDefault="009F0D94" w:rsidP="009F0D94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46253D">
              <w:rPr>
                <w:rFonts w:ascii="Calibri" w:hAnsi="Calibri"/>
                <w:sz w:val="20"/>
                <w:szCs w:val="20"/>
                <w:lang w:val="en-US"/>
              </w:rPr>
              <w:t>Crane Operator</w:t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9F0D94" w:rsidRPr="0046253D" w:rsidTr="00B439D6">
        <w:trPr>
          <w:trHeight w:val="284"/>
        </w:trPr>
        <w:tc>
          <w:tcPr>
            <w:tcW w:w="1960" w:type="pct"/>
            <w:vAlign w:val="center"/>
          </w:tcPr>
          <w:p w:rsidR="009F0D94" w:rsidRPr="0046253D" w:rsidRDefault="009F0D94" w:rsidP="009F0D94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46253D">
              <w:rPr>
                <w:rFonts w:ascii="Calibri" w:hAnsi="Calibri"/>
                <w:sz w:val="20"/>
                <w:szCs w:val="20"/>
                <w:lang w:val="en-US"/>
              </w:rPr>
              <w:t>Oxygen Resuscitator</w:t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9F0D94" w:rsidRPr="0046253D" w:rsidTr="00B439D6">
        <w:trPr>
          <w:trHeight w:val="284"/>
        </w:trPr>
        <w:tc>
          <w:tcPr>
            <w:tcW w:w="1960" w:type="pct"/>
            <w:vAlign w:val="center"/>
          </w:tcPr>
          <w:p w:rsidR="009F0D94" w:rsidRPr="0046253D" w:rsidRDefault="009F0D94" w:rsidP="009F0D94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B77C08">
              <w:rPr>
                <w:rFonts w:ascii="Calibri" w:hAnsi="Calibri"/>
                <w:sz w:val="20"/>
                <w:szCs w:val="20"/>
                <w:lang w:val="en-US"/>
              </w:rPr>
              <w:t>Dynamic Positioning Logbook (IMCA)</w:t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9F0D94" w:rsidRPr="0046253D" w:rsidTr="00B439D6">
        <w:trPr>
          <w:trHeight w:val="284"/>
        </w:trPr>
        <w:tc>
          <w:tcPr>
            <w:tcW w:w="1960" w:type="pct"/>
            <w:vAlign w:val="center"/>
          </w:tcPr>
          <w:p w:rsidR="009F0D94" w:rsidRPr="0046253D" w:rsidRDefault="009F0D94" w:rsidP="009F0D94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46253D">
              <w:rPr>
                <w:rFonts w:ascii="Calibri" w:hAnsi="Calibri"/>
                <w:sz w:val="20"/>
                <w:szCs w:val="20"/>
                <w:lang w:val="en-US"/>
              </w:rPr>
              <w:t xml:space="preserve">Dynamic Positioning </w:t>
            </w:r>
            <w:r w:rsidR="0023685D">
              <w:rPr>
                <w:rFonts w:ascii="Calibri" w:hAnsi="Calibri"/>
                <w:sz w:val="20"/>
                <w:szCs w:val="20"/>
                <w:lang w:val="en-US"/>
              </w:rPr>
              <w:t xml:space="preserve">   </w:t>
            </w:r>
            <w:r w:rsidRPr="00AB52D1">
              <w:rPr>
                <w:rFonts w:ascii="Calibri" w:hAnsi="Calibri"/>
                <w:sz w:val="18"/>
                <w:szCs w:val="18"/>
                <w:lang w:val="en-US"/>
              </w:rPr>
              <w:t>Unlimited</w:t>
            </w:r>
            <w:r w:rsidR="0023685D">
              <w:rPr>
                <w:rFonts w:ascii="Calibri" w:hAnsi="Calibri"/>
                <w:sz w:val="20"/>
                <w:szCs w:val="20"/>
                <w:lang w:val="en-US"/>
              </w:rPr>
              <w:t xml:space="preserve">  </w:t>
            </w:r>
            <w:sdt>
              <w:sdtPr>
                <w:rPr>
                  <w:rFonts w:ascii="Calibri" w:hAnsi="Calibri"/>
                  <w:sz w:val="20"/>
                  <w:szCs w:val="20"/>
                  <w:lang w:val="en-US"/>
                </w:rPr>
                <w:id w:val="1263793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685D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23685D">
              <w:rPr>
                <w:rFonts w:ascii="Calibri" w:hAnsi="Calibri"/>
                <w:sz w:val="20"/>
                <w:szCs w:val="20"/>
                <w:lang w:val="en-US"/>
              </w:rPr>
              <w:t xml:space="preserve">  </w:t>
            </w:r>
            <w:r w:rsidR="0023685D" w:rsidRPr="00AB52D1">
              <w:rPr>
                <w:rFonts w:ascii="Calibri" w:hAnsi="Calibri"/>
                <w:sz w:val="18"/>
                <w:szCs w:val="18"/>
                <w:lang w:val="en-US"/>
              </w:rPr>
              <w:t>Limited</w:t>
            </w:r>
            <w:r w:rsidR="0023685D">
              <w:rPr>
                <w:rFonts w:ascii="Calibri" w:hAnsi="Calibri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rFonts w:ascii="Calibri" w:hAnsi="Calibri"/>
                  <w:sz w:val="20"/>
                  <w:szCs w:val="20"/>
                  <w:lang w:val="en-US"/>
                </w:rPr>
                <w:id w:val="-1910758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685D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9F0D94" w:rsidRPr="0046253D" w:rsidTr="00B439D6">
        <w:trPr>
          <w:trHeight w:val="284"/>
        </w:trPr>
        <w:tc>
          <w:tcPr>
            <w:tcW w:w="1960" w:type="pct"/>
            <w:vAlign w:val="center"/>
          </w:tcPr>
          <w:p w:rsidR="009F0D94" w:rsidRPr="0046253D" w:rsidRDefault="009F0D94" w:rsidP="009F0D94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46253D">
              <w:rPr>
                <w:rFonts w:ascii="Calibri" w:hAnsi="Calibri"/>
                <w:sz w:val="20"/>
                <w:szCs w:val="20"/>
                <w:lang w:val="en-US"/>
              </w:rPr>
              <w:t xml:space="preserve">Dynamic Positioning </w:t>
            </w:r>
            <w:r w:rsidR="0023685D">
              <w:rPr>
                <w:rFonts w:ascii="Calibri" w:hAnsi="Calibri"/>
                <w:sz w:val="20"/>
                <w:szCs w:val="20"/>
                <w:lang w:val="en-US"/>
              </w:rPr>
              <w:t xml:space="preserve">   </w:t>
            </w:r>
            <w:r w:rsidR="0023685D" w:rsidRPr="00AB52D1">
              <w:rPr>
                <w:rFonts w:ascii="Calibri" w:hAnsi="Calibri"/>
                <w:sz w:val="18"/>
                <w:szCs w:val="18"/>
                <w:lang w:val="en-US"/>
              </w:rPr>
              <w:t>Advanced</w:t>
            </w:r>
            <w:r w:rsidR="0023685D">
              <w:rPr>
                <w:rFonts w:ascii="Calibri" w:hAnsi="Calibri"/>
                <w:sz w:val="20"/>
                <w:szCs w:val="20"/>
                <w:lang w:val="en-US"/>
              </w:rPr>
              <w:t xml:space="preserve">  </w:t>
            </w:r>
            <w:sdt>
              <w:sdtPr>
                <w:rPr>
                  <w:rFonts w:ascii="Calibri" w:hAnsi="Calibri"/>
                  <w:sz w:val="20"/>
                  <w:szCs w:val="20"/>
                  <w:lang w:val="en-US"/>
                </w:rPr>
                <w:id w:val="631748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685D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23685D">
              <w:rPr>
                <w:rFonts w:ascii="Calibri" w:hAnsi="Calibri"/>
                <w:sz w:val="20"/>
                <w:szCs w:val="20"/>
                <w:lang w:val="en-US"/>
              </w:rPr>
              <w:t xml:space="preserve">  </w:t>
            </w:r>
            <w:r w:rsidR="0023685D" w:rsidRPr="00AB52D1">
              <w:rPr>
                <w:rFonts w:ascii="Calibri" w:hAnsi="Calibri"/>
                <w:sz w:val="18"/>
                <w:szCs w:val="18"/>
                <w:lang w:val="en-US"/>
              </w:rPr>
              <w:t>Basic</w:t>
            </w:r>
            <w:r w:rsidR="0023685D">
              <w:rPr>
                <w:rFonts w:ascii="Calibri" w:hAnsi="Calibri"/>
                <w:sz w:val="20"/>
                <w:szCs w:val="20"/>
                <w:lang w:val="en-US"/>
              </w:rPr>
              <w:t xml:space="preserve">     </w:t>
            </w:r>
            <w:sdt>
              <w:sdtPr>
                <w:rPr>
                  <w:rFonts w:ascii="Calibri" w:hAnsi="Calibri"/>
                  <w:sz w:val="20"/>
                  <w:szCs w:val="20"/>
                  <w:lang w:val="en-US"/>
                </w:rPr>
                <w:id w:val="-186995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685D">
                  <w:rPr>
                    <w:rFonts w:ascii="MS Gothic" w:eastAsia="MS Gothic" w:hAnsi="MS Gothic" w:hint="eastAsia"/>
                    <w:sz w:val="20"/>
                    <w:szCs w:val="20"/>
                    <w:lang w:val="en-US"/>
                  </w:rPr>
                  <w:t>☐</w:t>
                </w:r>
              </w:sdtContent>
            </w:sdt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9F0D94" w:rsidRPr="0046253D" w:rsidTr="00B439D6">
        <w:trPr>
          <w:trHeight w:val="284"/>
        </w:trPr>
        <w:tc>
          <w:tcPr>
            <w:tcW w:w="1960" w:type="pct"/>
            <w:vAlign w:val="center"/>
          </w:tcPr>
          <w:p w:rsidR="009F0D94" w:rsidRPr="0046253D" w:rsidRDefault="009F0D94" w:rsidP="009F0D94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46253D">
              <w:rPr>
                <w:rFonts w:ascii="Calibri" w:hAnsi="Calibri"/>
                <w:sz w:val="20"/>
                <w:szCs w:val="20"/>
                <w:lang w:val="en-US"/>
              </w:rPr>
              <w:t>ARAMCO Approval</w:t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9F0D94" w:rsidRPr="00AF05BA" w:rsidRDefault="009F0D94" w:rsidP="009F0D94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4D7B32" w:rsidRPr="0046253D" w:rsidTr="00B439D6">
        <w:trPr>
          <w:trHeight w:val="284"/>
        </w:trPr>
        <w:tc>
          <w:tcPr>
            <w:tcW w:w="1960" w:type="pct"/>
            <w:vAlign w:val="center"/>
          </w:tcPr>
          <w:p w:rsidR="004D7B32" w:rsidRPr="00AF05BA" w:rsidRDefault="004D7B32" w:rsidP="004D7B32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4D7B32" w:rsidRPr="00AF05BA" w:rsidRDefault="004D7B32" w:rsidP="004D7B32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4D7B32" w:rsidRPr="00AF05BA" w:rsidRDefault="004D7B32" w:rsidP="004D7B32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4D7B32" w:rsidRPr="00AF05BA" w:rsidRDefault="004D7B32" w:rsidP="004D7B32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4D7B32" w:rsidRPr="00AF05BA" w:rsidRDefault="004D7B32" w:rsidP="004D7B32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4D7B32" w:rsidRPr="0046253D" w:rsidTr="00B439D6">
        <w:trPr>
          <w:trHeight w:val="284"/>
        </w:trPr>
        <w:tc>
          <w:tcPr>
            <w:tcW w:w="1960" w:type="pct"/>
            <w:vAlign w:val="center"/>
          </w:tcPr>
          <w:p w:rsidR="004D7B32" w:rsidRPr="00AF05BA" w:rsidRDefault="004D7B32" w:rsidP="004D7B32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4D7B32" w:rsidRPr="00AF05BA" w:rsidRDefault="004D7B32" w:rsidP="004D7B32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4D7B32" w:rsidRPr="00AF05BA" w:rsidRDefault="004D7B32" w:rsidP="004D7B32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4D7B32" w:rsidRPr="00AF05BA" w:rsidRDefault="004D7B32" w:rsidP="004D7B32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4D7B32" w:rsidRPr="00AF05BA" w:rsidRDefault="004D7B32" w:rsidP="004D7B32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</w:tbl>
    <w:p w:rsidR="00A41D3D" w:rsidRDefault="00A41D3D" w:rsidP="00A41D3D">
      <w:pPr>
        <w:rPr>
          <w:rFonts w:ascii="Calibri" w:hAnsi="Calibri" w:cs="Calibri"/>
          <w:b/>
          <w:caps/>
          <w:sz w:val="20"/>
          <w:szCs w:val="20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28"/>
        <w:gridCol w:w="1601"/>
        <w:gridCol w:w="1601"/>
        <w:gridCol w:w="1601"/>
        <w:gridCol w:w="1598"/>
      </w:tblGrid>
      <w:tr w:rsidR="00DF2D7F" w:rsidRPr="000E14E7" w:rsidTr="0001671E">
        <w:trPr>
          <w:trHeight w:val="284"/>
        </w:trPr>
        <w:tc>
          <w:tcPr>
            <w:tcW w:w="1960" w:type="pct"/>
            <w:shd w:val="clear" w:color="auto" w:fill="D9E2F3"/>
            <w:vAlign w:val="center"/>
          </w:tcPr>
          <w:p w:rsidR="00DF2D7F" w:rsidRPr="00DF34ED" w:rsidRDefault="00DF2D7F" w:rsidP="0001671E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DF2D7F"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  <w:t>ADDITIONAL CERTIFICATES</w:t>
            </w:r>
            <w:r w:rsidR="00DF34ED"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  <w:t>/ Courses</w:t>
            </w:r>
          </w:p>
        </w:tc>
        <w:tc>
          <w:tcPr>
            <w:tcW w:w="760" w:type="pct"/>
            <w:shd w:val="clear" w:color="auto" w:fill="D9E2F3"/>
            <w:vAlign w:val="center"/>
          </w:tcPr>
          <w:p w:rsidR="00DF2D7F" w:rsidRPr="000E14E7" w:rsidRDefault="00DF2D7F" w:rsidP="0001671E">
            <w:pP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Certificate №</w:t>
            </w:r>
          </w:p>
        </w:tc>
        <w:tc>
          <w:tcPr>
            <w:tcW w:w="760" w:type="pct"/>
            <w:shd w:val="clear" w:color="auto" w:fill="D9E2F3"/>
            <w:vAlign w:val="center"/>
          </w:tcPr>
          <w:p w:rsidR="00DF2D7F" w:rsidRPr="000E14E7" w:rsidRDefault="00DF2D7F" w:rsidP="0001671E">
            <w:pP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760" w:type="pct"/>
            <w:shd w:val="clear" w:color="auto" w:fill="D9E2F3"/>
            <w:vAlign w:val="center"/>
          </w:tcPr>
          <w:p w:rsidR="00DF2D7F" w:rsidRPr="000E14E7" w:rsidRDefault="00DF2D7F" w:rsidP="0001671E">
            <w:pPr>
              <w:jc w:val="center"/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Issue</w:t>
            </w:r>
          </w:p>
        </w:tc>
        <w:tc>
          <w:tcPr>
            <w:tcW w:w="759" w:type="pct"/>
            <w:shd w:val="clear" w:color="auto" w:fill="D9E2F3"/>
            <w:vAlign w:val="center"/>
          </w:tcPr>
          <w:p w:rsidR="00DF2D7F" w:rsidRPr="000E14E7" w:rsidRDefault="00DF2D7F" w:rsidP="0001671E">
            <w:pPr>
              <w:jc w:val="center"/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Expiry</w:t>
            </w:r>
          </w:p>
        </w:tc>
      </w:tr>
      <w:tr w:rsidR="00E3046F" w:rsidRPr="00F6394F" w:rsidTr="0001671E">
        <w:trPr>
          <w:trHeight w:val="284"/>
        </w:trPr>
        <w:tc>
          <w:tcPr>
            <w:tcW w:w="1960" w:type="pct"/>
            <w:vAlign w:val="center"/>
          </w:tcPr>
          <w:p w:rsidR="00E3046F" w:rsidRPr="00F6394F" w:rsidRDefault="00E3046F" w:rsidP="00E3046F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B154CD">
              <w:rPr>
                <w:rFonts w:ascii="Calibri" w:hAnsi="Calibri"/>
                <w:sz w:val="20"/>
                <w:szCs w:val="20"/>
                <w:lang w:val="en-US"/>
              </w:rPr>
              <w:t>Bridge Team &amp; Resource Management</w:t>
            </w:r>
          </w:p>
        </w:tc>
        <w:tc>
          <w:tcPr>
            <w:tcW w:w="760" w:type="pct"/>
            <w:vAlign w:val="center"/>
          </w:tcPr>
          <w:p w:rsidR="00E3046F" w:rsidRPr="00AF05BA" w:rsidRDefault="00E3046F" w:rsidP="00E3046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E3046F" w:rsidRPr="00AF05BA" w:rsidRDefault="00E3046F" w:rsidP="00E3046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E3046F" w:rsidRPr="00AF05BA" w:rsidRDefault="00E3046F" w:rsidP="00E3046F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E3046F" w:rsidRPr="00AF05BA" w:rsidRDefault="00E3046F" w:rsidP="00E3046F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E3046F" w:rsidRPr="00F6394F" w:rsidTr="0001671E">
        <w:trPr>
          <w:trHeight w:val="284"/>
        </w:trPr>
        <w:tc>
          <w:tcPr>
            <w:tcW w:w="1960" w:type="pct"/>
            <w:vAlign w:val="center"/>
          </w:tcPr>
          <w:p w:rsidR="00E3046F" w:rsidRPr="00F6394F" w:rsidRDefault="00E3046F" w:rsidP="00E3046F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B154CD">
              <w:rPr>
                <w:rFonts w:ascii="Calibri" w:hAnsi="Calibri"/>
                <w:sz w:val="20"/>
                <w:szCs w:val="20"/>
                <w:lang w:val="en-US"/>
              </w:rPr>
              <w:t>Engine Team &amp; Resource Management</w:t>
            </w:r>
          </w:p>
        </w:tc>
        <w:tc>
          <w:tcPr>
            <w:tcW w:w="760" w:type="pct"/>
            <w:vAlign w:val="center"/>
          </w:tcPr>
          <w:p w:rsidR="00E3046F" w:rsidRPr="00AF05BA" w:rsidRDefault="00E3046F" w:rsidP="00E3046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E3046F" w:rsidRPr="00AF05BA" w:rsidRDefault="00E3046F" w:rsidP="00E3046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E3046F" w:rsidRPr="00AF05BA" w:rsidRDefault="00E3046F" w:rsidP="00E3046F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E3046F" w:rsidRPr="00AF05BA" w:rsidRDefault="00E3046F" w:rsidP="00E3046F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E3046F" w:rsidRPr="003C5EC5" w:rsidTr="0001671E">
        <w:trPr>
          <w:trHeight w:val="284"/>
        </w:trPr>
        <w:tc>
          <w:tcPr>
            <w:tcW w:w="1960" w:type="pct"/>
            <w:vAlign w:val="center"/>
          </w:tcPr>
          <w:p w:rsidR="00E3046F" w:rsidRPr="003A6250" w:rsidRDefault="00E3046F" w:rsidP="00E3046F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3A6250">
              <w:rPr>
                <w:rFonts w:ascii="Calibri" w:hAnsi="Calibri"/>
                <w:sz w:val="20"/>
                <w:szCs w:val="20"/>
                <w:lang w:val="en-US"/>
              </w:rPr>
              <w:t>Electronic chart display and information systems (ECDIS)</w:t>
            </w:r>
          </w:p>
        </w:tc>
        <w:tc>
          <w:tcPr>
            <w:tcW w:w="760" w:type="pct"/>
            <w:vAlign w:val="center"/>
          </w:tcPr>
          <w:p w:rsidR="00E3046F" w:rsidRPr="00AF05BA" w:rsidRDefault="00E3046F" w:rsidP="00E3046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E3046F" w:rsidRPr="00AF05BA" w:rsidRDefault="00E3046F" w:rsidP="00E3046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E3046F" w:rsidRPr="00AF05BA" w:rsidRDefault="00E3046F" w:rsidP="00E3046F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E3046F" w:rsidRPr="00AF05BA" w:rsidRDefault="00E3046F" w:rsidP="00E3046F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525493" w:rsidRPr="003C5EC5" w:rsidTr="0001671E">
        <w:trPr>
          <w:trHeight w:val="284"/>
        </w:trPr>
        <w:tc>
          <w:tcPr>
            <w:tcW w:w="1960" w:type="pct"/>
            <w:vAlign w:val="center"/>
          </w:tcPr>
          <w:p w:rsidR="00525493" w:rsidRPr="003A6250" w:rsidRDefault="00525493" w:rsidP="00525493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76426B">
              <w:rPr>
                <w:rFonts w:ascii="Calibri" w:hAnsi="Calibri"/>
                <w:sz w:val="20"/>
                <w:szCs w:val="20"/>
                <w:lang w:val="en-US"/>
              </w:rPr>
              <w:lastRenderedPageBreak/>
              <w:t xml:space="preserve">Ship Handling &amp; </w:t>
            </w:r>
            <w:proofErr w:type="spellStart"/>
            <w:r w:rsidRPr="0076426B">
              <w:rPr>
                <w:rFonts w:ascii="Calibri" w:hAnsi="Calibri"/>
                <w:sz w:val="20"/>
                <w:szCs w:val="20"/>
                <w:lang w:val="en-US"/>
              </w:rPr>
              <w:t>Manoeuvring</w:t>
            </w:r>
            <w:proofErr w:type="spellEnd"/>
          </w:p>
        </w:tc>
        <w:tc>
          <w:tcPr>
            <w:tcW w:w="760" w:type="pct"/>
            <w:vAlign w:val="center"/>
          </w:tcPr>
          <w:p w:rsidR="00525493" w:rsidRPr="00AF05BA" w:rsidRDefault="00525493" w:rsidP="005254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25493" w:rsidRPr="00AF05BA" w:rsidRDefault="00525493" w:rsidP="005254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25493" w:rsidRPr="00AF05BA" w:rsidRDefault="00525493" w:rsidP="00525493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525493" w:rsidRPr="00AF05BA" w:rsidRDefault="00525493" w:rsidP="00525493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525493" w:rsidRPr="0076426B" w:rsidTr="0001671E">
        <w:trPr>
          <w:trHeight w:val="284"/>
        </w:trPr>
        <w:tc>
          <w:tcPr>
            <w:tcW w:w="1960" w:type="pct"/>
            <w:vAlign w:val="center"/>
          </w:tcPr>
          <w:p w:rsidR="00525493" w:rsidRPr="00DF34ED" w:rsidRDefault="00525493" w:rsidP="00525493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76426B">
              <w:rPr>
                <w:rFonts w:ascii="Calibri" w:hAnsi="Calibri"/>
                <w:sz w:val="20"/>
                <w:szCs w:val="20"/>
                <w:lang w:val="en-US"/>
              </w:rPr>
              <w:t>Marine Accident and Incident Investigation</w:t>
            </w:r>
          </w:p>
        </w:tc>
        <w:tc>
          <w:tcPr>
            <w:tcW w:w="760" w:type="pct"/>
            <w:vAlign w:val="center"/>
          </w:tcPr>
          <w:p w:rsidR="00525493" w:rsidRPr="00AF05BA" w:rsidRDefault="00525493" w:rsidP="005254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25493" w:rsidRPr="00AF05BA" w:rsidRDefault="00525493" w:rsidP="005254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25493" w:rsidRPr="00AF05BA" w:rsidRDefault="00525493" w:rsidP="00525493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525493" w:rsidRPr="00AF05BA" w:rsidRDefault="00525493" w:rsidP="00525493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525493" w:rsidRPr="0076426B" w:rsidTr="0001671E">
        <w:trPr>
          <w:trHeight w:val="284"/>
        </w:trPr>
        <w:tc>
          <w:tcPr>
            <w:tcW w:w="1960" w:type="pct"/>
            <w:vAlign w:val="center"/>
          </w:tcPr>
          <w:p w:rsidR="00525493" w:rsidRPr="00DF34ED" w:rsidRDefault="00525493" w:rsidP="00525493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76426B">
              <w:rPr>
                <w:rFonts w:ascii="Calibri" w:hAnsi="Calibri"/>
                <w:sz w:val="20"/>
                <w:szCs w:val="20"/>
                <w:lang w:val="en-US"/>
              </w:rPr>
              <w:t>Risk Assessment</w:t>
            </w:r>
          </w:p>
        </w:tc>
        <w:tc>
          <w:tcPr>
            <w:tcW w:w="760" w:type="pct"/>
            <w:vAlign w:val="center"/>
          </w:tcPr>
          <w:p w:rsidR="00525493" w:rsidRPr="00AF05BA" w:rsidRDefault="00525493" w:rsidP="005254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25493" w:rsidRPr="00AF05BA" w:rsidRDefault="00525493" w:rsidP="005254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25493" w:rsidRPr="00AF05BA" w:rsidRDefault="00525493" w:rsidP="00525493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525493" w:rsidRPr="00AF05BA" w:rsidRDefault="00525493" w:rsidP="00525493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525493" w:rsidRPr="00F6394F" w:rsidTr="0001671E">
        <w:trPr>
          <w:trHeight w:val="284"/>
        </w:trPr>
        <w:tc>
          <w:tcPr>
            <w:tcW w:w="1960" w:type="pct"/>
            <w:vAlign w:val="center"/>
          </w:tcPr>
          <w:p w:rsidR="00525493" w:rsidRPr="00AF05BA" w:rsidRDefault="00525493" w:rsidP="005254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25493" w:rsidRPr="00AF05BA" w:rsidRDefault="00525493" w:rsidP="005254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25493" w:rsidRPr="00AF05BA" w:rsidRDefault="00525493" w:rsidP="005254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25493" w:rsidRPr="00AF05BA" w:rsidRDefault="00525493" w:rsidP="00525493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525493" w:rsidRPr="00AF05BA" w:rsidRDefault="00525493" w:rsidP="00525493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525493" w:rsidRPr="00F6394F" w:rsidTr="0001671E">
        <w:trPr>
          <w:trHeight w:val="284"/>
        </w:trPr>
        <w:tc>
          <w:tcPr>
            <w:tcW w:w="1960" w:type="pct"/>
            <w:vAlign w:val="center"/>
          </w:tcPr>
          <w:p w:rsidR="00525493" w:rsidRPr="00AF05BA" w:rsidRDefault="00525493" w:rsidP="005254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25493" w:rsidRPr="00AF05BA" w:rsidRDefault="00525493" w:rsidP="005254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25493" w:rsidRPr="00AF05BA" w:rsidRDefault="00525493" w:rsidP="00525493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525493" w:rsidRPr="00AF05BA" w:rsidRDefault="00525493" w:rsidP="00525493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525493" w:rsidRPr="00AF05BA" w:rsidRDefault="00525493" w:rsidP="00525493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</w:tbl>
    <w:p w:rsidR="00DF2D7F" w:rsidRDefault="00DF2D7F" w:rsidP="00A41D3D">
      <w:pPr>
        <w:rPr>
          <w:rFonts w:ascii="Calibri" w:hAnsi="Calibri" w:cs="Calibri"/>
          <w:b/>
          <w:caps/>
          <w:sz w:val="20"/>
          <w:szCs w:val="20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28"/>
        <w:gridCol w:w="1601"/>
        <w:gridCol w:w="1601"/>
        <w:gridCol w:w="1601"/>
        <w:gridCol w:w="1598"/>
      </w:tblGrid>
      <w:tr w:rsidR="00B77C08" w:rsidRPr="000E14E7" w:rsidTr="002B1067">
        <w:trPr>
          <w:trHeight w:val="284"/>
        </w:trPr>
        <w:tc>
          <w:tcPr>
            <w:tcW w:w="1960" w:type="pct"/>
            <w:shd w:val="clear" w:color="auto" w:fill="D9E2F3"/>
            <w:vAlign w:val="center"/>
          </w:tcPr>
          <w:p w:rsidR="00B77C08" w:rsidRPr="000E14E7" w:rsidRDefault="00B77C08" w:rsidP="0001671E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B77C08"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  <w:t>MEDICAL</w:t>
            </w:r>
          </w:p>
        </w:tc>
        <w:tc>
          <w:tcPr>
            <w:tcW w:w="760" w:type="pct"/>
            <w:shd w:val="clear" w:color="auto" w:fill="D9E2F3"/>
            <w:vAlign w:val="center"/>
          </w:tcPr>
          <w:p w:rsidR="00B77C08" w:rsidRPr="000E14E7" w:rsidRDefault="00B77C08" w:rsidP="0001671E">
            <w:pP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Certificate №</w:t>
            </w:r>
          </w:p>
        </w:tc>
        <w:tc>
          <w:tcPr>
            <w:tcW w:w="760" w:type="pct"/>
            <w:shd w:val="clear" w:color="auto" w:fill="D9E2F3"/>
            <w:vAlign w:val="center"/>
          </w:tcPr>
          <w:p w:rsidR="00B77C08" w:rsidRPr="000E14E7" w:rsidRDefault="00B77C08" w:rsidP="0001671E">
            <w:pP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760" w:type="pct"/>
            <w:shd w:val="clear" w:color="auto" w:fill="D9E2F3"/>
            <w:vAlign w:val="center"/>
          </w:tcPr>
          <w:p w:rsidR="00B77C08" w:rsidRPr="000E14E7" w:rsidRDefault="00B77C08" w:rsidP="0001671E">
            <w:pPr>
              <w:jc w:val="center"/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Issue</w:t>
            </w:r>
          </w:p>
        </w:tc>
        <w:tc>
          <w:tcPr>
            <w:tcW w:w="759" w:type="pct"/>
            <w:shd w:val="clear" w:color="auto" w:fill="D9E2F3"/>
            <w:vAlign w:val="center"/>
          </w:tcPr>
          <w:p w:rsidR="00B77C08" w:rsidRPr="000E14E7" w:rsidRDefault="00B77C08" w:rsidP="0001671E">
            <w:pPr>
              <w:jc w:val="center"/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0E14E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Expiry</w:t>
            </w:r>
          </w:p>
        </w:tc>
      </w:tr>
      <w:tr w:rsidR="00962078" w:rsidRPr="00F6394F" w:rsidTr="002B1067">
        <w:trPr>
          <w:trHeight w:val="284"/>
        </w:trPr>
        <w:tc>
          <w:tcPr>
            <w:tcW w:w="1960" w:type="pct"/>
            <w:vAlign w:val="center"/>
          </w:tcPr>
          <w:p w:rsidR="00962078" w:rsidRPr="00F6394F" w:rsidRDefault="00962078" w:rsidP="00962078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B77C08">
              <w:rPr>
                <w:rFonts w:ascii="Calibri" w:hAnsi="Calibri"/>
                <w:sz w:val="20"/>
                <w:szCs w:val="20"/>
                <w:lang w:val="en-US"/>
              </w:rPr>
              <w:t>Medical Examination</w:t>
            </w:r>
            <w:r>
              <w:rPr>
                <w:rFonts w:ascii="Calibri" w:hAnsi="Calibri"/>
                <w:sz w:val="20"/>
                <w:szCs w:val="20"/>
                <w:lang w:val="en-US"/>
              </w:rPr>
              <w:t xml:space="preserve"> (ILO)</w:t>
            </w:r>
          </w:p>
        </w:tc>
        <w:tc>
          <w:tcPr>
            <w:tcW w:w="760" w:type="pct"/>
            <w:vAlign w:val="center"/>
          </w:tcPr>
          <w:p w:rsidR="00962078" w:rsidRPr="00AF05BA" w:rsidRDefault="00962078" w:rsidP="0096207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62078" w:rsidRPr="00AF05BA" w:rsidRDefault="00962078" w:rsidP="0096207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62078" w:rsidRPr="00AF05BA" w:rsidRDefault="00962078" w:rsidP="0096207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962078" w:rsidRPr="00AF05BA" w:rsidRDefault="00962078" w:rsidP="0096207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962078" w:rsidRPr="00F6394F" w:rsidTr="002B1067">
        <w:trPr>
          <w:trHeight w:val="284"/>
        </w:trPr>
        <w:tc>
          <w:tcPr>
            <w:tcW w:w="1960" w:type="pct"/>
            <w:vAlign w:val="center"/>
          </w:tcPr>
          <w:p w:rsidR="00962078" w:rsidRPr="00F6394F" w:rsidRDefault="00962078" w:rsidP="00962078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B77C08">
              <w:rPr>
                <w:rFonts w:ascii="Calibri" w:hAnsi="Calibri"/>
                <w:sz w:val="20"/>
                <w:szCs w:val="20"/>
                <w:lang w:val="en-US"/>
              </w:rPr>
              <w:t>Drug and Alcohol Test</w:t>
            </w:r>
          </w:p>
        </w:tc>
        <w:tc>
          <w:tcPr>
            <w:tcW w:w="760" w:type="pct"/>
            <w:vAlign w:val="center"/>
          </w:tcPr>
          <w:p w:rsidR="00962078" w:rsidRPr="00AF05BA" w:rsidRDefault="00962078" w:rsidP="0096207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62078" w:rsidRPr="00AF05BA" w:rsidRDefault="00962078" w:rsidP="0096207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62078" w:rsidRPr="00AF05BA" w:rsidRDefault="00962078" w:rsidP="0096207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962078" w:rsidRPr="00AF05BA" w:rsidRDefault="00962078" w:rsidP="0096207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962078" w:rsidRPr="00F6394F" w:rsidTr="002B1067">
        <w:trPr>
          <w:trHeight w:val="284"/>
        </w:trPr>
        <w:tc>
          <w:tcPr>
            <w:tcW w:w="1960" w:type="pct"/>
            <w:vAlign w:val="center"/>
          </w:tcPr>
          <w:p w:rsidR="00962078" w:rsidRPr="00F6394F" w:rsidRDefault="00962078" w:rsidP="00962078">
            <w:pPr>
              <w:rPr>
                <w:rFonts w:ascii="Calibri" w:hAnsi="Calibri"/>
                <w:sz w:val="20"/>
                <w:szCs w:val="20"/>
                <w:lang w:val="en-US"/>
              </w:rPr>
            </w:pPr>
            <w:r w:rsidRPr="00CE506B">
              <w:rPr>
                <w:rFonts w:ascii="Calibri" w:hAnsi="Calibri"/>
                <w:sz w:val="20"/>
                <w:szCs w:val="20"/>
                <w:lang w:val="en-US"/>
              </w:rPr>
              <w:t>Yellow Fever Vaccination</w:t>
            </w:r>
          </w:p>
        </w:tc>
        <w:tc>
          <w:tcPr>
            <w:tcW w:w="760" w:type="pct"/>
            <w:vAlign w:val="center"/>
          </w:tcPr>
          <w:p w:rsidR="00962078" w:rsidRPr="00AF05BA" w:rsidRDefault="00962078" w:rsidP="0096207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62078" w:rsidRPr="00AF05BA" w:rsidRDefault="00962078" w:rsidP="0096207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62078" w:rsidRPr="00AF05BA" w:rsidRDefault="00962078" w:rsidP="0096207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962078" w:rsidRPr="00AF05BA" w:rsidRDefault="00962078" w:rsidP="0096207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962078" w:rsidRPr="00F6394F" w:rsidTr="002B1067">
        <w:trPr>
          <w:trHeight w:val="284"/>
        </w:trPr>
        <w:tc>
          <w:tcPr>
            <w:tcW w:w="1960" w:type="pct"/>
            <w:vAlign w:val="center"/>
          </w:tcPr>
          <w:p w:rsidR="00962078" w:rsidRPr="00AF05BA" w:rsidRDefault="00962078" w:rsidP="0096207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62078" w:rsidRPr="00AF05BA" w:rsidRDefault="00962078" w:rsidP="0096207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62078" w:rsidRPr="00AF05BA" w:rsidRDefault="00962078" w:rsidP="0096207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62078" w:rsidRPr="00AF05BA" w:rsidRDefault="00962078" w:rsidP="0096207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962078" w:rsidRPr="00AF05BA" w:rsidRDefault="00962078" w:rsidP="0096207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962078" w:rsidRPr="00F6394F" w:rsidTr="002B1067">
        <w:trPr>
          <w:trHeight w:val="284"/>
        </w:trPr>
        <w:tc>
          <w:tcPr>
            <w:tcW w:w="1960" w:type="pct"/>
            <w:vAlign w:val="center"/>
          </w:tcPr>
          <w:p w:rsidR="00962078" w:rsidRPr="00AF05BA" w:rsidRDefault="00962078" w:rsidP="0096207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62078" w:rsidRPr="00AF05BA" w:rsidRDefault="00962078" w:rsidP="0096207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62078" w:rsidRPr="00AF05BA" w:rsidRDefault="00962078" w:rsidP="0096207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60" w:type="pct"/>
            <w:vAlign w:val="center"/>
          </w:tcPr>
          <w:p w:rsidR="00962078" w:rsidRPr="00AF05BA" w:rsidRDefault="00962078" w:rsidP="0096207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59" w:type="pct"/>
            <w:vAlign w:val="center"/>
          </w:tcPr>
          <w:p w:rsidR="00962078" w:rsidRPr="00AF05BA" w:rsidRDefault="00962078" w:rsidP="00962078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</w:tbl>
    <w:p w:rsidR="00B77C08" w:rsidRDefault="00B77C08" w:rsidP="00A41D3D">
      <w:pPr>
        <w:rPr>
          <w:rFonts w:ascii="Calibri" w:hAnsi="Calibri" w:cs="Calibri"/>
          <w:b/>
          <w:caps/>
          <w:sz w:val="20"/>
          <w:szCs w:val="20"/>
          <w:lang w:val="en-US"/>
        </w:rPr>
      </w:pPr>
    </w:p>
    <w:p w:rsidR="005B0B0E" w:rsidRPr="009073DB" w:rsidRDefault="005B0B0E" w:rsidP="005B0B0E">
      <w:pPr>
        <w:rPr>
          <w:rFonts w:ascii="Calibri" w:hAnsi="Calibri" w:cs="Calibri"/>
          <w:lang w:val="en-US"/>
        </w:rPr>
      </w:pPr>
      <w:r w:rsidRPr="009073DB">
        <w:rPr>
          <w:rFonts w:ascii="Calibri" w:hAnsi="Calibri" w:cs="Calibri"/>
          <w:b/>
          <w:caps/>
          <w:lang w:val="en-US"/>
        </w:rPr>
        <w:t>Education</w:t>
      </w:r>
      <w:r w:rsidRPr="009073DB">
        <w:rPr>
          <w:rFonts w:ascii="Calibri" w:hAnsi="Calibri" w:cs="Calibri"/>
          <w:lang w:val="en-US"/>
        </w:rPr>
        <w:t xml:space="preserve">   Marine/engineering related educ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01"/>
        <w:gridCol w:w="2105"/>
        <w:gridCol w:w="2101"/>
        <w:gridCol w:w="2111"/>
        <w:gridCol w:w="2111"/>
      </w:tblGrid>
      <w:tr w:rsidR="005B0B0E" w:rsidRPr="0003271A" w:rsidTr="001E50A9">
        <w:trPr>
          <w:trHeight w:val="284"/>
        </w:trPr>
        <w:tc>
          <w:tcPr>
            <w:tcW w:w="2101" w:type="dxa"/>
            <w:shd w:val="clear" w:color="auto" w:fill="DBE5F1"/>
            <w:vAlign w:val="center"/>
          </w:tcPr>
          <w:p w:rsidR="005B0B0E" w:rsidRPr="00D2120D" w:rsidRDefault="005B0B0E" w:rsidP="001E50A9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D2120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Level</w:t>
            </w:r>
          </w:p>
        </w:tc>
        <w:tc>
          <w:tcPr>
            <w:tcW w:w="2105" w:type="dxa"/>
            <w:shd w:val="clear" w:color="auto" w:fill="DBE5F1"/>
            <w:vAlign w:val="center"/>
          </w:tcPr>
          <w:p w:rsidR="005B0B0E" w:rsidRPr="00D2120D" w:rsidRDefault="00D220B7" w:rsidP="001E50A9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E</w:t>
            </w:r>
            <w:r w:rsidRPr="00D220B7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ducational institution</w:t>
            </w:r>
          </w:p>
        </w:tc>
        <w:tc>
          <w:tcPr>
            <w:tcW w:w="2101" w:type="dxa"/>
            <w:shd w:val="clear" w:color="auto" w:fill="DBE5F1"/>
            <w:vAlign w:val="center"/>
          </w:tcPr>
          <w:p w:rsidR="005B0B0E" w:rsidRPr="00D2120D" w:rsidRDefault="005B0B0E" w:rsidP="0001671E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D2120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Place</w:t>
            </w:r>
          </w:p>
        </w:tc>
        <w:tc>
          <w:tcPr>
            <w:tcW w:w="2111" w:type="dxa"/>
            <w:shd w:val="clear" w:color="auto" w:fill="DBE5F1"/>
            <w:vAlign w:val="center"/>
          </w:tcPr>
          <w:p w:rsidR="005B0B0E" w:rsidRPr="00D2120D" w:rsidRDefault="005B0B0E" w:rsidP="0001671E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D2120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From/To</w:t>
            </w:r>
          </w:p>
        </w:tc>
        <w:tc>
          <w:tcPr>
            <w:tcW w:w="2111" w:type="dxa"/>
            <w:shd w:val="clear" w:color="auto" w:fill="DBE5F1"/>
            <w:vAlign w:val="center"/>
          </w:tcPr>
          <w:p w:rsidR="005B0B0E" w:rsidRPr="00D2120D" w:rsidRDefault="005B0B0E" w:rsidP="0001671E">
            <w:pPr>
              <w:jc w:val="center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D2120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Degree obtained</w:t>
            </w:r>
          </w:p>
        </w:tc>
      </w:tr>
      <w:tr w:rsidR="001E50A9" w:rsidRPr="0003271A" w:rsidTr="001E50A9">
        <w:trPr>
          <w:trHeight w:val="284"/>
        </w:trPr>
        <w:tc>
          <w:tcPr>
            <w:tcW w:w="2101" w:type="dxa"/>
            <w:vAlign w:val="center"/>
          </w:tcPr>
          <w:p w:rsidR="001E50A9" w:rsidRPr="00AF05BA" w:rsidRDefault="001E50A9" w:rsidP="001E50A9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05" w:type="dxa"/>
            <w:vAlign w:val="center"/>
          </w:tcPr>
          <w:p w:rsidR="001E50A9" w:rsidRPr="00AF05BA" w:rsidRDefault="001E50A9" w:rsidP="001E50A9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01" w:type="dxa"/>
            <w:vAlign w:val="center"/>
          </w:tcPr>
          <w:p w:rsidR="001E50A9" w:rsidRPr="00AF05BA" w:rsidRDefault="001E50A9" w:rsidP="001E50A9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11" w:type="dxa"/>
            <w:vAlign w:val="center"/>
          </w:tcPr>
          <w:p w:rsidR="001E50A9" w:rsidRPr="00AF05BA" w:rsidRDefault="001E50A9" w:rsidP="001E50A9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11" w:type="dxa"/>
            <w:vAlign w:val="center"/>
          </w:tcPr>
          <w:p w:rsidR="001E50A9" w:rsidRPr="00AF05BA" w:rsidRDefault="001E50A9" w:rsidP="001E50A9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1E50A9" w:rsidRPr="0003271A" w:rsidTr="001E50A9">
        <w:trPr>
          <w:trHeight w:val="284"/>
        </w:trPr>
        <w:tc>
          <w:tcPr>
            <w:tcW w:w="2101" w:type="dxa"/>
            <w:vAlign w:val="center"/>
          </w:tcPr>
          <w:p w:rsidR="001E50A9" w:rsidRPr="00AF05BA" w:rsidRDefault="001E50A9" w:rsidP="001E50A9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05" w:type="dxa"/>
            <w:vAlign w:val="center"/>
          </w:tcPr>
          <w:p w:rsidR="001E50A9" w:rsidRPr="00AF05BA" w:rsidRDefault="001E50A9" w:rsidP="001E50A9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01" w:type="dxa"/>
            <w:vAlign w:val="center"/>
          </w:tcPr>
          <w:p w:rsidR="001E50A9" w:rsidRPr="00AF05BA" w:rsidRDefault="001E50A9" w:rsidP="001E50A9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11" w:type="dxa"/>
            <w:vAlign w:val="center"/>
          </w:tcPr>
          <w:p w:rsidR="001E50A9" w:rsidRPr="00AF05BA" w:rsidRDefault="001E50A9" w:rsidP="001E50A9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11" w:type="dxa"/>
            <w:vAlign w:val="center"/>
          </w:tcPr>
          <w:p w:rsidR="001E50A9" w:rsidRPr="00AF05BA" w:rsidRDefault="001E50A9" w:rsidP="001E50A9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</w:tbl>
    <w:p w:rsidR="005B0B0E" w:rsidRDefault="005B0B0E" w:rsidP="005B0B0E">
      <w:pPr>
        <w:rPr>
          <w:rFonts w:ascii="Calibri" w:hAnsi="Calibri" w:cs="Calibri"/>
          <w:sz w:val="16"/>
          <w:szCs w:val="16"/>
          <w:lang w:val="en-US"/>
        </w:rPr>
      </w:pPr>
    </w:p>
    <w:p w:rsidR="00D24DC3" w:rsidRPr="0046253D" w:rsidRDefault="003A40B2" w:rsidP="00955A70">
      <w:pPr>
        <w:rPr>
          <w:rFonts w:ascii="Calibri" w:hAnsi="Calibri"/>
          <w:lang w:val="en-US"/>
        </w:rPr>
      </w:pPr>
      <w:r w:rsidRPr="008767ED">
        <w:rPr>
          <w:rFonts w:ascii="Calibri" w:hAnsi="Calibri" w:cs="Calibri"/>
          <w:b/>
          <w:caps/>
          <w:lang w:val="en-US"/>
        </w:rPr>
        <w:t>Relative persons</w:t>
      </w:r>
      <w:r w:rsidRPr="0046253D">
        <w:rPr>
          <w:rFonts w:ascii="Calibri" w:hAnsi="Calibri"/>
          <w:lang w:val="en-US"/>
        </w:rPr>
        <w:t xml:space="preserve"> (Next of kin, Contact, Relative, Authorized</w:t>
      </w:r>
      <w:r w:rsidR="002E00C4" w:rsidRPr="0046253D">
        <w:rPr>
          <w:rFonts w:ascii="Calibri" w:hAnsi="Calibri"/>
          <w:lang w:val="en-US"/>
        </w:rPr>
        <w:t xml:space="preserve">, </w:t>
      </w:r>
      <w:r w:rsidR="002E00C4" w:rsidRPr="008767ED">
        <w:rPr>
          <w:rFonts w:ascii="Calibri" w:hAnsi="Calibri" w:cs="Calibri"/>
          <w:lang w:val="en-US"/>
        </w:rPr>
        <w:t>Children &lt; 18y</w:t>
      </w:r>
      <w:r w:rsidRPr="0046253D">
        <w:rPr>
          <w:rFonts w:ascii="Calibri" w:hAnsi="Calibri"/>
          <w:lang w:val="en-US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4"/>
        <w:gridCol w:w="1254"/>
        <w:gridCol w:w="594"/>
        <w:gridCol w:w="1457"/>
        <w:gridCol w:w="1653"/>
        <w:gridCol w:w="3477"/>
      </w:tblGrid>
      <w:tr w:rsidR="00955A70" w:rsidRPr="008767ED" w:rsidTr="00FE732D">
        <w:trPr>
          <w:trHeight w:val="284"/>
        </w:trPr>
        <w:tc>
          <w:tcPr>
            <w:tcW w:w="994" w:type="pct"/>
            <w:shd w:val="clear" w:color="auto" w:fill="D9E2F3"/>
            <w:vAlign w:val="center"/>
          </w:tcPr>
          <w:p w:rsidR="00955A70" w:rsidRPr="008767ED" w:rsidRDefault="00F33791" w:rsidP="0001671E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Surname</w:t>
            </w:r>
            <w:r w:rsidR="00955A70" w:rsidRPr="008767E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 xml:space="preserve"> Name</w:t>
            </w:r>
          </w:p>
        </w:tc>
        <w:tc>
          <w:tcPr>
            <w:tcW w:w="595" w:type="pct"/>
            <w:shd w:val="clear" w:color="auto" w:fill="D9E2F3"/>
            <w:vAlign w:val="center"/>
          </w:tcPr>
          <w:p w:rsidR="00955A70" w:rsidRPr="008767ED" w:rsidRDefault="00955A70" w:rsidP="0001671E">
            <w:pP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8767ED">
              <w:rPr>
                <w:rFonts w:ascii="Calibri" w:hAnsi="Calibri"/>
                <w:b/>
                <w:sz w:val="20"/>
                <w:szCs w:val="20"/>
                <w:lang w:val="en-US"/>
              </w:rPr>
              <w:t>Relationship</w:t>
            </w:r>
          </w:p>
        </w:tc>
        <w:tc>
          <w:tcPr>
            <w:tcW w:w="282" w:type="pct"/>
            <w:shd w:val="clear" w:color="auto" w:fill="D9E2F3"/>
            <w:vAlign w:val="center"/>
          </w:tcPr>
          <w:p w:rsidR="00955A70" w:rsidRPr="008767ED" w:rsidRDefault="00955A70" w:rsidP="0001671E">
            <w:pPr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8767ED">
              <w:rPr>
                <w:rFonts w:ascii="Calibri" w:hAnsi="Calibri"/>
                <w:b/>
                <w:sz w:val="20"/>
                <w:szCs w:val="20"/>
                <w:lang w:val="en-US"/>
              </w:rPr>
              <w:t>NOK</w:t>
            </w:r>
          </w:p>
        </w:tc>
        <w:tc>
          <w:tcPr>
            <w:tcW w:w="692" w:type="pct"/>
            <w:shd w:val="clear" w:color="auto" w:fill="D9E2F3"/>
            <w:vAlign w:val="center"/>
          </w:tcPr>
          <w:p w:rsidR="00955A70" w:rsidRPr="008767ED" w:rsidRDefault="00955A70" w:rsidP="0001671E">
            <w:pPr>
              <w:jc w:val="center"/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8767ED">
              <w:rPr>
                <w:rFonts w:ascii="Calibri" w:hAnsi="Calibri"/>
                <w:b/>
                <w:sz w:val="20"/>
                <w:szCs w:val="20"/>
                <w:lang w:val="en-US"/>
              </w:rPr>
              <w:t>Mobile</w:t>
            </w:r>
          </w:p>
        </w:tc>
        <w:tc>
          <w:tcPr>
            <w:tcW w:w="785" w:type="pct"/>
            <w:shd w:val="clear" w:color="auto" w:fill="D9E2F3"/>
            <w:vAlign w:val="center"/>
          </w:tcPr>
          <w:p w:rsidR="00955A70" w:rsidRPr="008767ED" w:rsidRDefault="00955A70" w:rsidP="0001671E">
            <w:pPr>
              <w:jc w:val="center"/>
              <w:rPr>
                <w:rFonts w:ascii="Calibri" w:hAnsi="Calibri"/>
                <w:b/>
                <w:sz w:val="20"/>
                <w:szCs w:val="20"/>
                <w:lang w:val="en-US"/>
              </w:rPr>
            </w:pPr>
            <w:r w:rsidRPr="008767ED">
              <w:rPr>
                <w:rFonts w:ascii="Calibri" w:hAnsi="Calibri"/>
                <w:b/>
                <w:sz w:val="20"/>
                <w:szCs w:val="20"/>
                <w:lang w:val="en-US"/>
              </w:rPr>
              <w:t>Phone</w:t>
            </w:r>
          </w:p>
        </w:tc>
        <w:tc>
          <w:tcPr>
            <w:tcW w:w="1651" w:type="pct"/>
            <w:shd w:val="clear" w:color="auto" w:fill="D9E2F3"/>
            <w:vAlign w:val="center"/>
          </w:tcPr>
          <w:p w:rsidR="00955A70" w:rsidRPr="008767ED" w:rsidRDefault="00955A70" w:rsidP="0001671E">
            <w:pPr>
              <w:jc w:val="center"/>
              <w:rPr>
                <w:rFonts w:ascii="Calibri" w:hAnsi="Calibri" w:cs="Calibri"/>
                <w:b/>
                <w:caps/>
                <w:sz w:val="20"/>
                <w:szCs w:val="20"/>
                <w:lang w:val="en-US"/>
              </w:rPr>
            </w:pPr>
            <w:r w:rsidRPr="008767ED">
              <w:rPr>
                <w:rFonts w:ascii="Calibri" w:hAnsi="Calibri"/>
                <w:b/>
                <w:sz w:val="20"/>
                <w:szCs w:val="20"/>
                <w:lang w:val="en-US"/>
              </w:rPr>
              <w:t>Address</w:t>
            </w:r>
          </w:p>
        </w:tc>
      </w:tr>
      <w:tr w:rsidR="00FE732D" w:rsidRPr="008767ED" w:rsidTr="00FE732D">
        <w:trPr>
          <w:trHeight w:val="284"/>
        </w:trPr>
        <w:tc>
          <w:tcPr>
            <w:tcW w:w="994" w:type="pct"/>
            <w:vAlign w:val="center"/>
          </w:tcPr>
          <w:p w:rsidR="00FE732D" w:rsidRPr="00AF05BA" w:rsidRDefault="00FE732D" w:rsidP="00FE732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595" w:type="pct"/>
            <w:vAlign w:val="center"/>
          </w:tcPr>
          <w:p w:rsidR="00FE732D" w:rsidRPr="00AF05BA" w:rsidRDefault="00FE732D" w:rsidP="00FE732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82" w:type="pct"/>
            <w:vAlign w:val="center"/>
          </w:tcPr>
          <w:p w:rsidR="00FE732D" w:rsidRPr="008767ED" w:rsidRDefault="00FE732D" w:rsidP="00FE732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Yes</w:t>
            </w:r>
          </w:p>
        </w:tc>
        <w:tc>
          <w:tcPr>
            <w:tcW w:w="692" w:type="pct"/>
            <w:vAlign w:val="center"/>
          </w:tcPr>
          <w:p w:rsidR="00FE732D" w:rsidRPr="00AF05BA" w:rsidRDefault="00FE732D" w:rsidP="00FE732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85" w:type="pct"/>
            <w:vAlign w:val="center"/>
          </w:tcPr>
          <w:p w:rsidR="00FE732D" w:rsidRPr="00AF05BA" w:rsidRDefault="00FE732D" w:rsidP="00FE732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651" w:type="pct"/>
            <w:vAlign w:val="center"/>
          </w:tcPr>
          <w:p w:rsidR="00FE732D" w:rsidRPr="00AF05BA" w:rsidRDefault="00FE732D" w:rsidP="00FE732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FE732D" w:rsidRPr="008767ED" w:rsidTr="00FE732D">
        <w:trPr>
          <w:trHeight w:val="284"/>
        </w:trPr>
        <w:tc>
          <w:tcPr>
            <w:tcW w:w="994" w:type="pct"/>
            <w:vAlign w:val="center"/>
          </w:tcPr>
          <w:p w:rsidR="00FE732D" w:rsidRPr="00AF05BA" w:rsidRDefault="00FE732D" w:rsidP="00FE732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595" w:type="pct"/>
            <w:vAlign w:val="center"/>
          </w:tcPr>
          <w:p w:rsidR="00FE732D" w:rsidRPr="00AF05BA" w:rsidRDefault="00FE732D" w:rsidP="00FE732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82" w:type="pct"/>
            <w:vAlign w:val="center"/>
          </w:tcPr>
          <w:p w:rsidR="00FE732D" w:rsidRPr="008767ED" w:rsidRDefault="00FE732D" w:rsidP="00FE732D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692" w:type="pct"/>
            <w:vAlign w:val="center"/>
          </w:tcPr>
          <w:p w:rsidR="00FE732D" w:rsidRPr="00AF05BA" w:rsidRDefault="00FE732D" w:rsidP="00FE732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785" w:type="pct"/>
            <w:vAlign w:val="center"/>
          </w:tcPr>
          <w:p w:rsidR="00FE732D" w:rsidRPr="00AF05BA" w:rsidRDefault="00FE732D" w:rsidP="00FE732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651" w:type="pct"/>
            <w:vAlign w:val="center"/>
          </w:tcPr>
          <w:p w:rsidR="00FE732D" w:rsidRPr="00AF05BA" w:rsidRDefault="00FE732D" w:rsidP="00FE732D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</w:tbl>
    <w:p w:rsidR="00902C73" w:rsidRPr="0046253D" w:rsidRDefault="00902C73" w:rsidP="00955A70">
      <w:pPr>
        <w:rPr>
          <w:rFonts w:ascii="Calibri" w:hAnsi="Calibri"/>
          <w:sz w:val="20"/>
          <w:szCs w:val="20"/>
          <w:lang w:val="en-US"/>
        </w:rPr>
      </w:pPr>
    </w:p>
    <w:p w:rsidR="00540724" w:rsidRDefault="0079528F" w:rsidP="007C3750">
      <w:pPr>
        <w:rPr>
          <w:rFonts w:ascii="Calibri" w:hAnsi="Calibri" w:cs="Calibri"/>
          <w:b/>
          <w:caps/>
          <w:sz w:val="32"/>
          <w:szCs w:val="32"/>
          <w:lang w:val="en-US"/>
        </w:rPr>
      </w:pPr>
      <w:r w:rsidRPr="007C3750">
        <w:rPr>
          <w:rFonts w:ascii="Calibri" w:hAnsi="Calibri" w:cs="Calibri"/>
          <w:b/>
          <w:caps/>
          <w:sz w:val="32"/>
          <w:szCs w:val="32"/>
          <w:lang w:val="en-US"/>
        </w:rPr>
        <w:t>Seagoing Experience</w:t>
      </w:r>
    </w:p>
    <w:p w:rsidR="007C3750" w:rsidRDefault="004D20C9" w:rsidP="00140854">
      <w:pPr>
        <w:jc w:val="center"/>
        <w:rPr>
          <w:rFonts w:ascii="Calibri" w:hAnsi="Calibri" w:cs="Calibri"/>
          <w:sz w:val="20"/>
          <w:szCs w:val="20"/>
          <w:lang w:val="en-US"/>
        </w:rPr>
      </w:pPr>
      <w:r w:rsidRPr="00FB16D6">
        <w:rPr>
          <w:rFonts w:ascii="Calibri" w:hAnsi="Calibri" w:cs="Calibri"/>
          <w:sz w:val="20"/>
          <w:szCs w:val="20"/>
          <w:highlight w:val="yellow"/>
          <w:lang w:val="en-US"/>
        </w:rPr>
        <w:t xml:space="preserve">Please fill in your seagoing experience </w:t>
      </w:r>
      <w:r w:rsidR="00DB1C5C">
        <w:rPr>
          <w:rFonts w:ascii="Calibri" w:hAnsi="Calibri" w:cs="Calibri"/>
          <w:sz w:val="20"/>
          <w:szCs w:val="20"/>
          <w:highlight w:val="yellow"/>
          <w:lang w:val="en-US"/>
        </w:rPr>
        <w:t xml:space="preserve">min last 5 years </w:t>
      </w:r>
      <w:r w:rsidRPr="00FB16D6">
        <w:rPr>
          <w:rFonts w:ascii="Calibri" w:hAnsi="Calibri" w:cs="Calibri"/>
          <w:sz w:val="20"/>
          <w:szCs w:val="20"/>
          <w:highlight w:val="yellow"/>
          <w:lang w:val="en-US"/>
        </w:rPr>
        <w:t xml:space="preserve">as in your Seaman’s Book or </w:t>
      </w:r>
      <w:r w:rsidR="001E777B" w:rsidRPr="00FB16D6">
        <w:rPr>
          <w:rFonts w:ascii="Calibri" w:hAnsi="Calibri" w:cs="Calibri"/>
          <w:sz w:val="20"/>
          <w:szCs w:val="20"/>
          <w:highlight w:val="yellow"/>
          <w:lang w:val="en-US"/>
        </w:rPr>
        <w:t>Seagoing Service Record Boo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5"/>
        <w:gridCol w:w="1943"/>
        <w:gridCol w:w="1797"/>
        <w:gridCol w:w="1797"/>
        <w:gridCol w:w="1800"/>
        <w:gridCol w:w="1397"/>
      </w:tblGrid>
      <w:tr w:rsidR="0046253D" w:rsidRPr="00066B78" w:rsidTr="00F84D66">
        <w:trPr>
          <w:trHeight w:val="284"/>
        </w:trPr>
        <w:tc>
          <w:tcPr>
            <w:tcW w:w="1795" w:type="dxa"/>
            <w:shd w:val="clear" w:color="auto" w:fill="D9E2F3"/>
            <w:vAlign w:val="center"/>
          </w:tcPr>
          <w:p w:rsidR="00EA75B8" w:rsidRPr="0046253D" w:rsidRDefault="00EA75B8" w:rsidP="005B0B0E">
            <w:pPr>
              <w:rPr>
                <w:rFonts w:ascii="Calibri" w:hAnsi="Calibri" w:cs="Calibri"/>
                <w:b/>
                <w:caps/>
                <w:color w:val="C00000"/>
                <w:sz w:val="20"/>
                <w:szCs w:val="20"/>
                <w:lang w:val="en-US"/>
              </w:rPr>
            </w:pPr>
            <w:r w:rsidRPr="0046253D">
              <w:rPr>
                <w:rFonts w:ascii="Calibri" w:hAnsi="Calibri" w:cs="Calibri"/>
                <w:b/>
                <w:caps/>
                <w:color w:val="C00000"/>
                <w:sz w:val="20"/>
                <w:szCs w:val="20"/>
                <w:lang w:val="en-US"/>
              </w:rPr>
              <w:t>Rank</w:t>
            </w:r>
          </w:p>
        </w:tc>
        <w:tc>
          <w:tcPr>
            <w:tcW w:w="1943" w:type="dxa"/>
            <w:shd w:val="clear" w:color="auto" w:fill="D9E2F3"/>
            <w:vAlign w:val="center"/>
          </w:tcPr>
          <w:p w:rsidR="004D7A8C" w:rsidRDefault="004D7A8C" w:rsidP="005B0B0E">
            <w:pPr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  <w:t>Vessel Name</w:t>
            </w:r>
          </w:p>
          <w:p w:rsidR="00EA75B8" w:rsidRPr="0046253D" w:rsidRDefault="004D7A8C" w:rsidP="005B0B0E">
            <w:pPr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  <w:t>Shipowner/Manager</w:t>
            </w:r>
          </w:p>
          <w:p w:rsidR="00EA75B8" w:rsidRPr="00944C23" w:rsidRDefault="00EA75B8" w:rsidP="005B0B0E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944C23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Crew Agent</w:t>
            </w:r>
          </w:p>
        </w:tc>
        <w:tc>
          <w:tcPr>
            <w:tcW w:w="1797" w:type="dxa"/>
            <w:shd w:val="clear" w:color="auto" w:fill="D9E2F3"/>
            <w:vAlign w:val="center"/>
          </w:tcPr>
          <w:p w:rsidR="00FC407A" w:rsidRPr="0046253D" w:rsidRDefault="00FC407A" w:rsidP="005B0B0E">
            <w:pPr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</w:pPr>
            <w:r w:rsidRPr="0046253D"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  <w:t>Vessel Type</w:t>
            </w:r>
          </w:p>
          <w:p w:rsidR="00EA75B8" w:rsidRDefault="004105F6" w:rsidP="00A11AB2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46253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DWT</w:t>
            </w:r>
            <w:r w:rsidR="006B5EF1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 xml:space="preserve"> </w:t>
            </w:r>
            <w:r w:rsidR="00A11AB2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/</w:t>
            </w:r>
            <w:r w:rsidR="006B5EF1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 xml:space="preserve"> </w:t>
            </w:r>
            <w:r w:rsidRPr="0046253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GRT</w:t>
            </w:r>
          </w:p>
          <w:p w:rsidR="00A11AB2" w:rsidRPr="0046253D" w:rsidRDefault="00A11AB2" w:rsidP="00A11AB2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DPS</w:t>
            </w:r>
          </w:p>
        </w:tc>
        <w:tc>
          <w:tcPr>
            <w:tcW w:w="1797" w:type="dxa"/>
            <w:shd w:val="clear" w:color="auto" w:fill="D9E2F3"/>
            <w:vAlign w:val="center"/>
          </w:tcPr>
          <w:p w:rsidR="004037A0" w:rsidRDefault="004037A0" w:rsidP="005B0B0E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46253D"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  <w:t>IMO</w:t>
            </w:r>
          </w:p>
          <w:p w:rsidR="004037A0" w:rsidRDefault="004037A0" w:rsidP="005B0B0E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46253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Flag</w:t>
            </w:r>
          </w:p>
          <w:p w:rsidR="004105F6" w:rsidRPr="0046253D" w:rsidRDefault="00EA75B8" w:rsidP="004105F6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46253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Year</w:t>
            </w:r>
          </w:p>
        </w:tc>
        <w:tc>
          <w:tcPr>
            <w:tcW w:w="1800" w:type="dxa"/>
            <w:shd w:val="clear" w:color="auto" w:fill="D9E2F3"/>
            <w:vAlign w:val="center"/>
          </w:tcPr>
          <w:p w:rsidR="004A13EE" w:rsidRPr="0046253D" w:rsidRDefault="004A13EE" w:rsidP="00EA75B8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46253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Engine Builder</w:t>
            </w:r>
          </w:p>
          <w:p w:rsidR="00EA75B8" w:rsidRPr="0046253D" w:rsidRDefault="004A13EE" w:rsidP="00EA75B8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46253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 xml:space="preserve">Engine </w:t>
            </w:r>
            <w:r w:rsidR="00EA75B8" w:rsidRPr="0046253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Model</w:t>
            </w:r>
          </w:p>
          <w:p w:rsidR="00EA75B8" w:rsidRPr="0046253D" w:rsidRDefault="00EA75B8" w:rsidP="006307F0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46253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BHP</w:t>
            </w:r>
            <w:r w:rsidR="006307F0" w:rsidRPr="0046253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 xml:space="preserve"> / </w:t>
            </w:r>
            <w:r w:rsidRPr="0046253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KW</w:t>
            </w:r>
          </w:p>
        </w:tc>
        <w:tc>
          <w:tcPr>
            <w:tcW w:w="1397" w:type="dxa"/>
            <w:shd w:val="clear" w:color="auto" w:fill="D9E2F3"/>
            <w:vAlign w:val="center"/>
          </w:tcPr>
          <w:p w:rsidR="00EA75B8" w:rsidRPr="0046253D" w:rsidRDefault="00EA75B8" w:rsidP="00EA75B8">
            <w:pPr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</w:pPr>
            <w:r w:rsidRPr="0046253D"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  <w:t>Sign on</w:t>
            </w:r>
          </w:p>
          <w:p w:rsidR="00EA75B8" w:rsidRPr="0046253D" w:rsidRDefault="00EA75B8" w:rsidP="00EA75B8">
            <w:pPr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</w:pPr>
            <w:r w:rsidRPr="0046253D">
              <w:rPr>
                <w:rFonts w:ascii="Calibri" w:hAnsi="Calibri" w:cs="Calibri"/>
                <w:b/>
                <w:color w:val="C00000"/>
                <w:sz w:val="20"/>
                <w:szCs w:val="20"/>
                <w:lang w:val="en-US"/>
              </w:rPr>
              <w:t>Sign off</w:t>
            </w:r>
          </w:p>
          <w:p w:rsidR="002B66B5" w:rsidRPr="0046253D" w:rsidRDefault="002B66B5" w:rsidP="00EA75B8">
            <w:pPr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 w:rsidRPr="0046253D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Reason</w:t>
            </w:r>
          </w:p>
        </w:tc>
      </w:tr>
      <w:tr w:rsidR="0046253D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574941" w:rsidRPr="0046253D" w:rsidRDefault="00F223E6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bookmarkStart w:id="4" w:name="ТекстовоеПоле7"/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  <w:bookmarkEnd w:id="4"/>
          </w:p>
        </w:tc>
        <w:tc>
          <w:tcPr>
            <w:tcW w:w="1943" w:type="dxa"/>
            <w:shd w:val="clear" w:color="auto" w:fill="auto"/>
            <w:vAlign w:val="center"/>
          </w:tcPr>
          <w:p w:rsidR="00F20956" w:rsidRPr="0046253D" w:rsidRDefault="00ED6E2F" w:rsidP="005B0B0E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F20956" w:rsidRPr="0046253D" w:rsidRDefault="00ED6E2F" w:rsidP="005B0B0E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F20956" w:rsidRPr="0046253D" w:rsidRDefault="00ED6E2F" w:rsidP="005B0B0E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F20956" w:rsidRPr="0046253D" w:rsidRDefault="00ED6E2F" w:rsidP="00EA75B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F20956" w:rsidRPr="0046253D" w:rsidRDefault="00ED6E2F" w:rsidP="00EA75B8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ED6E2F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943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ED6E2F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943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ED6E2F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943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ED6E2F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943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ED6E2F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943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ED6E2F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943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ED6E2F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943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ED6E2F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943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ED6E2F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943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ED6E2F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943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ED6E2F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943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ED6E2F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943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ED6E2F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943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ED6E2F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943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ED6E2F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943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ED6E2F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943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ED6E2F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943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ED6E2F" w:rsidRPr="0046253D" w:rsidRDefault="00ED6E2F" w:rsidP="00ED6E2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A0770F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A0770F" w:rsidRPr="0046253D" w:rsidRDefault="00A0770F" w:rsidP="00A0770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943" w:type="dxa"/>
            <w:shd w:val="clear" w:color="auto" w:fill="auto"/>
            <w:vAlign w:val="center"/>
          </w:tcPr>
          <w:p w:rsidR="00A0770F" w:rsidRPr="0046253D" w:rsidRDefault="00A0770F" w:rsidP="00A0770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A0770F" w:rsidRPr="0046253D" w:rsidRDefault="00A0770F" w:rsidP="00A0770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A0770F" w:rsidRPr="0046253D" w:rsidRDefault="00A0770F" w:rsidP="00A0770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A0770F" w:rsidRPr="0046253D" w:rsidRDefault="00A0770F" w:rsidP="00A0770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A0770F" w:rsidRPr="0046253D" w:rsidRDefault="00A0770F" w:rsidP="00A0770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  <w:tr w:rsidR="00A0770F" w:rsidRPr="003C5EC5" w:rsidTr="00F84D66">
        <w:trPr>
          <w:trHeight w:val="284"/>
        </w:trPr>
        <w:tc>
          <w:tcPr>
            <w:tcW w:w="1795" w:type="dxa"/>
            <w:shd w:val="clear" w:color="auto" w:fill="auto"/>
            <w:vAlign w:val="center"/>
          </w:tcPr>
          <w:p w:rsidR="00A0770F" w:rsidRPr="0046253D" w:rsidRDefault="00A0770F" w:rsidP="00A0770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943" w:type="dxa"/>
            <w:shd w:val="clear" w:color="auto" w:fill="auto"/>
            <w:vAlign w:val="center"/>
          </w:tcPr>
          <w:p w:rsidR="00A0770F" w:rsidRPr="0046253D" w:rsidRDefault="00A0770F" w:rsidP="00A0770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A0770F" w:rsidRPr="0046253D" w:rsidRDefault="00A0770F" w:rsidP="00A0770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797" w:type="dxa"/>
            <w:shd w:val="clear" w:color="auto" w:fill="auto"/>
            <w:vAlign w:val="center"/>
          </w:tcPr>
          <w:p w:rsidR="00A0770F" w:rsidRPr="0046253D" w:rsidRDefault="00A0770F" w:rsidP="00A0770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A0770F" w:rsidRPr="0046253D" w:rsidRDefault="00A0770F" w:rsidP="00A0770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1397" w:type="dxa"/>
            <w:shd w:val="clear" w:color="auto" w:fill="auto"/>
            <w:vAlign w:val="center"/>
          </w:tcPr>
          <w:p w:rsidR="00A0770F" w:rsidRPr="0046253D" w:rsidRDefault="00A0770F" w:rsidP="00A0770F">
            <w:pPr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fldChar w:fldCharType="end"/>
            </w:r>
          </w:p>
        </w:tc>
      </w:tr>
    </w:tbl>
    <w:p w:rsidR="00D82E8D" w:rsidRDefault="00D82E8D" w:rsidP="00B041CF">
      <w:pPr>
        <w:rPr>
          <w:rFonts w:ascii="Arial" w:hAnsi="Arial" w:cs="Arial"/>
          <w:b/>
          <w:caps/>
          <w:lang w:val="en-US"/>
        </w:rPr>
      </w:pPr>
    </w:p>
    <w:p w:rsidR="0064434F" w:rsidRDefault="001717BD" w:rsidP="00B041CF">
      <w:pPr>
        <w:rPr>
          <w:rFonts w:ascii="Arial" w:hAnsi="Arial" w:cs="Arial"/>
          <w:b/>
          <w:caps/>
          <w:lang w:val="en-US"/>
        </w:rPr>
      </w:pPr>
      <w:r>
        <w:rPr>
          <w:rFonts w:ascii="Arial" w:hAnsi="Arial" w:cs="Arial"/>
          <w:b/>
          <w:caps/>
          <w:lang w:val="en-US"/>
        </w:rPr>
        <w:t xml:space="preserve">Additional Info about </w:t>
      </w:r>
      <w:r w:rsidR="00914531" w:rsidRPr="00914531">
        <w:rPr>
          <w:rFonts w:ascii="Arial" w:hAnsi="Arial" w:cs="Arial"/>
          <w:b/>
          <w:caps/>
          <w:lang w:val="en-US"/>
        </w:rPr>
        <w:t>responsibilities and dutie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529"/>
      </w:tblGrid>
      <w:tr w:rsidR="001717BD" w:rsidTr="001717BD">
        <w:tc>
          <w:tcPr>
            <w:tcW w:w="10529" w:type="dxa"/>
          </w:tcPr>
          <w:p w:rsidR="001717BD" w:rsidRPr="00914531" w:rsidRDefault="001717BD" w:rsidP="00B041CF">
            <w:pPr>
              <w:rPr>
                <w:rFonts w:ascii="Arial" w:hAnsi="Arial" w:cs="Arial"/>
                <w:b/>
                <w:caps/>
                <w:sz w:val="22"/>
                <w:szCs w:val="22"/>
                <w:lang w:val="en-US"/>
              </w:rPr>
            </w:pPr>
            <w:r w:rsidRPr="00914531">
              <w:rPr>
                <w:rFonts w:asciiTheme="minorHAnsi" w:hAnsiTheme="minorHAnsi" w:cs="Arial"/>
                <w:sz w:val="22"/>
                <w:szCs w:val="22"/>
                <w:lang w:val="en-US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r w:rsidRPr="00914531">
              <w:rPr>
                <w:rFonts w:asciiTheme="minorHAnsi" w:hAnsiTheme="minorHAnsi" w:cs="Arial"/>
                <w:sz w:val="22"/>
                <w:szCs w:val="22"/>
                <w:lang w:val="en-US"/>
              </w:rPr>
              <w:instrText xml:space="preserve"> FORMTEXT </w:instrText>
            </w:r>
            <w:r w:rsidRPr="00914531">
              <w:rPr>
                <w:rFonts w:asciiTheme="minorHAnsi" w:hAnsiTheme="minorHAnsi" w:cs="Arial"/>
                <w:sz w:val="22"/>
                <w:szCs w:val="22"/>
                <w:lang w:val="en-US"/>
              </w:rPr>
            </w:r>
            <w:r w:rsidRPr="00914531">
              <w:rPr>
                <w:rFonts w:asciiTheme="minorHAnsi" w:hAnsiTheme="minorHAnsi" w:cs="Arial"/>
                <w:sz w:val="22"/>
                <w:szCs w:val="22"/>
                <w:lang w:val="en-US"/>
              </w:rPr>
              <w:fldChar w:fldCharType="separate"/>
            </w:r>
            <w:r w:rsidRPr="00914531">
              <w:rPr>
                <w:rFonts w:asciiTheme="minorHAnsi" w:hAnsiTheme="minorHAnsi" w:cs="Arial"/>
                <w:noProof/>
                <w:sz w:val="22"/>
                <w:szCs w:val="22"/>
                <w:lang w:val="en-US"/>
              </w:rPr>
              <w:t> </w:t>
            </w:r>
            <w:r w:rsidRPr="00914531">
              <w:rPr>
                <w:rFonts w:asciiTheme="minorHAnsi" w:hAnsiTheme="minorHAnsi" w:cs="Arial"/>
                <w:noProof/>
                <w:sz w:val="22"/>
                <w:szCs w:val="22"/>
                <w:lang w:val="en-US"/>
              </w:rPr>
              <w:t> </w:t>
            </w:r>
            <w:r w:rsidRPr="00914531">
              <w:rPr>
                <w:rFonts w:asciiTheme="minorHAnsi" w:hAnsiTheme="minorHAnsi" w:cs="Arial"/>
                <w:noProof/>
                <w:sz w:val="22"/>
                <w:szCs w:val="22"/>
                <w:lang w:val="en-US"/>
              </w:rPr>
              <w:t> </w:t>
            </w:r>
            <w:r w:rsidRPr="00914531">
              <w:rPr>
                <w:rFonts w:asciiTheme="minorHAnsi" w:hAnsiTheme="minorHAnsi" w:cs="Arial"/>
                <w:noProof/>
                <w:sz w:val="22"/>
                <w:szCs w:val="22"/>
                <w:lang w:val="en-US"/>
              </w:rPr>
              <w:t> </w:t>
            </w:r>
            <w:r w:rsidRPr="00914531">
              <w:rPr>
                <w:rFonts w:asciiTheme="minorHAnsi" w:hAnsiTheme="minorHAnsi" w:cs="Arial"/>
                <w:noProof/>
                <w:sz w:val="22"/>
                <w:szCs w:val="22"/>
                <w:lang w:val="en-US"/>
              </w:rPr>
              <w:t> </w:t>
            </w:r>
            <w:r w:rsidRPr="00914531">
              <w:rPr>
                <w:rFonts w:asciiTheme="minorHAnsi" w:hAnsiTheme="minorHAnsi" w:cs="Arial"/>
                <w:sz w:val="22"/>
                <w:szCs w:val="22"/>
                <w:lang w:val="en-US"/>
              </w:rPr>
              <w:fldChar w:fldCharType="end"/>
            </w:r>
          </w:p>
          <w:p w:rsidR="001717BD" w:rsidRDefault="001717BD" w:rsidP="00B041CF">
            <w:pPr>
              <w:rPr>
                <w:rFonts w:ascii="Arial" w:hAnsi="Arial" w:cs="Arial"/>
                <w:b/>
                <w:caps/>
                <w:lang w:val="en-US"/>
              </w:rPr>
            </w:pPr>
          </w:p>
          <w:p w:rsidR="001717BD" w:rsidRDefault="001717BD" w:rsidP="00B041CF">
            <w:pPr>
              <w:rPr>
                <w:rFonts w:ascii="Arial" w:hAnsi="Arial" w:cs="Arial"/>
                <w:b/>
                <w:caps/>
                <w:lang w:val="en-US"/>
              </w:rPr>
            </w:pPr>
          </w:p>
        </w:tc>
      </w:tr>
    </w:tbl>
    <w:p w:rsidR="001717BD" w:rsidRDefault="001717BD" w:rsidP="00B041CF">
      <w:pPr>
        <w:rPr>
          <w:rFonts w:ascii="Arial" w:hAnsi="Arial" w:cs="Arial"/>
          <w:b/>
          <w:caps/>
          <w:lang w:val="en-US"/>
        </w:rPr>
      </w:pPr>
    </w:p>
    <w:p w:rsidR="00B041CF" w:rsidRPr="00002571" w:rsidRDefault="00B041CF" w:rsidP="00B041CF">
      <w:pPr>
        <w:rPr>
          <w:rFonts w:ascii="Arial" w:hAnsi="Arial" w:cs="Arial"/>
          <w:lang w:val="en-US"/>
        </w:rPr>
      </w:pPr>
      <w:r w:rsidRPr="00002571">
        <w:rPr>
          <w:rFonts w:ascii="Arial" w:hAnsi="Arial" w:cs="Arial"/>
          <w:b/>
          <w:caps/>
          <w:lang w:val="en-US"/>
        </w:rPr>
        <w:t>References</w:t>
      </w:r>
    </w:p>
    <w:p w:rsidR="00B041CF" w:rsidRDefault="00B041CF" w:rsidP="00B041CF">
      <w:pPr>
        <w:rPr>
          <w:rFonts w:ascii="Arial" w:hAnsi="Arial" w:cs="Arial"/>
          <w:sz w:val="4"/>
          <w:szCs w:val="4"/>
          <w:lang w:val="en-US"/>
        </w:rPr>
      </w:pPr>
    </w:p>
    <w:p w:rsidR="00B041CF" w:rsidRDefault="00B041CF" w:rsidP="00B041CF">
      <w:pPr>
        <w:rPr>
          <w:rFonts w:ascii="Arial" w:hAnsi="Arial" w:cs="Arial"/>
          <w:sz w:val="4"/>
          <w:szCs w:val="4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07"/>
        <w:gridCol w:w="2107"/>
        <w:gridCol w:w="2105"/>
        <w:gridCol w:w="2106"/>
        <w:gridCol w:w="2104"/>
      </w:tblGrid>
      <w:tr w:rsidR="00002571" w:rsidRPr="008E2CA7" w:rsidTr="009B0551">
        <w:trPr>
          <w:trHeight w:val="284"/>
        </w:trPr>
        <w:tc>
          <w:tcPr>
            <w:tcW w:w="2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B041CF" w:rsidRPr="008E2CA7" w:rsidRDefault="00B041CF" w:rsidP="009B0551">
            <w:pPr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8E2CA7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Company Name</w:t>
            </w:r>
          </w:p>
        </w:tc>
        <w:tc>
          <w:tcPr>
            <w:tcW w:w="2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002571" w:rsidRPr="00002571" w:rsidRDefault="00002571" w:rsidP="009B0551">
            <w:pPr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Contact Person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B041CF" w:rsidRPr="008E2CA7" w:rsidRDefault="00B041CF">
            <w:pPr>
              <w:jc w:val="center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8E2CA7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Phone</w:t>
            </w:r>
          </w:p>
        </w:tc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B041CF" w:rsidRPr="00F96D0F" w:rsidRDefault="00F96D0F">
            <w:pPr>
              <w:jc w:val="center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Mobile</w:t>
            </w:r>
          </w:p>
        </w:tc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B041CF" w:rsidRPr="008E2CA7" w:rsidRDefault="00B041CF">
            <w:pPr>
              <w:jc w:val="center"/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</w:pPr>
            <w:r w:rsidRPr="008E2CA7">
              <w:rPr>
                <w:rFonts w:asciiTheme="minorHAnsi" w:hAnsiTheme="minorHAnsi" w:cs="Arial"/>
                <w:b/>
                <w:sz w:val="20"/>
                <w:szCs w:val="20"/>
                <w:lang w:val="en-US"/>
              </w:rPr>
              <w:t>E-mail</w:t>
            </w:r>
          </w:p>
        </w:tc>
      </w:tr>
      <w:tr w:rsidR="009B0551" w:rsidRPr="008E2CA7" w:rsidTr="009B0551">
        <w:trPr>
          <w:trHeight w:val="284"/>
        </w:trPr>
        <w:tc>
          <w:tcPr>
            <w:tcW w:w="2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551" w:rsidRPr="008E2CA7" w:rsidRDefault="009B0551" w:rsidP="009B0551">
            <w:pPr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bookmarkStart w:id="5" w:name="ТекстовоеПоле6"/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end"/>
            </w:r>
            <w:bookmarkEnd w:id="5"/>
          </w:p>
        </w:tc>
        <w:tc>
          <w:tcPr>
            <w:tcW w:w="2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551" w:rsidRPr="008E2CA7" w:rsidRDefault="009B0551" w:rsidP="009B0551">
            <w:pPr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551" w:rsidRPr="008E2CA7" w:rsidRDefault="009B0551" w:rsidP="009B0551">
            <w:pPr>
              <w:jc w:val="center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551" w:rsidRPr="008E2CA7" w:rsidRDefault="009B0551" w:rsidP="009B0551">
            <w:pPr>
              <w:jc w:val="center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551" w:rsidRPr="008E2CA7" w:rsidRDefault="009B0551" w:rsidP="009B0551">
            <w:pPr>
              <w:jc w:val="center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end"/>
            </w:r>
          </w:p>
        </w:tc>
      </w:tr>
      <w:tr w:rsidR="009B0551" w:rsidRPr="008E2CA7" w:rsidTr="009B0551">
        <w:trPr>
          <w:trHeight w:val="284"/>
        </w:trPr>
        <w:tc>
          <w:tcPr>
            <w:tcW w:w="2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551" w:rsidRPr="008E2CA7" w:rsidRDefault="009B0551" w:rsidP="009B0551">
            <w:pPr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551" w:rsidRPr="008E2CA7" w:rsidRDefault="009B0551" w:rsidP="009B0551">
            <w:pPr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551" w:rsidRPr="008E2CA7" w:rsidRDefault="009B0551" w:rsidP="009B0551">
            <w:pPr>
              <w:jc w:val="center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551" w:rsidRPr="008E2CA7" w:rsidRDefault="009B0551" w:rsidP="009B0551">
            <w:pPr>
              <w:jc w:val="center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551" w:rsidRPr="008E2CA7" w:rsidRDefault="009B0551" w:rsidP="009B0551">
            <w:pPr>
              <w:jc w:val="center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end"/>
            </w:r>
          </w:p>
        </w:tc>
      </w:tr>
      <w:tr w:rsidR="009B0551" w:rsidRPr="008E2CA7" w:rsidTr="009B0551">
        <w:trPr>
          <w:trHeight w:val="284"/>
        </w:trPr>
        <w:tc>
          <w:tcPr>
            <w:tcW w:w="2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551" w:rsidRPr="008E2CA7" w:rsidRDefault="009B0551" w:rsidP="009B0551">
            <w:pPr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551" w:rsidRPr="008E2CA7" w:rsidRDefault="009B0551" w:rsidP="009B0551">
            <w:pPr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551" w:rsidRPr="008E2CA7" w:rsidRDefault="009B0551" w:rsidP="009B0551">
            <w:pPr>
              <w:jc w:val="center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551" w:rsidRPr="008E2CA7" w:rsidRDefault="009B0551" w:rsidP="009B0551">
            <w:pPr>
              <w:jc w:val="center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end"/>
            </w:r>
          </w:p>
        </w:tc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0551" w:rsidRPr="008E2CA7" w:rsidRDefault="009B0551" w:rsidP="009B0551">
            <w:pPr>
              <w:jc w:val="center"/>
              <w:rPr>
                <w:rFonts w:asciiTheme="minorHAnsi" w:hAnsiTheme="minorHAnsi" w:cs="Arial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instrText xml:space="preserve"> FORMTEXT </w:instrTex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separate"/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noProof/>
                <w:sz w:val="20"/>
                <w:szCs w:val="20"/>
                <w:lang w:val="en-US"/>
              </w:rPr>
              <w:t> </w:t>
            </w:r>
            <w:r>
              <w:rPr>
                <w:rFonts w:asciiTheme="minorHAnsi" w:hAnsiTheme="minorHAnsi" w:cs="Arial"/>
                <w:sz w:val="20"/>
                <w:szCs w:val="20"/>
                <w:lang w:val="en-US"/>
              </w:rPr>
              <w:fldChar w:fldCharType="end"/>
            </w:r>
          </w:p>
        </w:tc>
      </w:tr>
    </w:tbl>
    <w:p w:rsidR="00B041CF" w:rsidRDefault="00B041CF" w:rsidP="00B041CF">
      <w:pPr>
        <w:rPr>
          <w:rFonts w:ascii="Arial" w:hAnsi="Arial" w:cs="Arial"/>
          <w:sz w:val="20"/>
          <w:szCs w:val="20"/>
          <w:lang w:val="en-US"/>
        </w:rPr>
      </w:pPr>
    </w:p>
    <w:p w:rsidR="00B041CF" w:rsidRDefault="00B041CF" w:rsidP="005B0B0E">
      <w:pPr>
        <w:rPr>
          <w:rFonts w:ascii="Calibri" w:hAnsi="Calibri" w:cs="Calibri"/>
          <w:sz w:val="16"/>
          <w:szCs w:val="16"/>
          <w:lang w:val="en-US"/>
        </w:rPr>
      </w:pPr>
    </w:p>
    <w:p w:rsidR="00B041CF" w:rsidRPr="0046253D" w:rsidRDefault="00B041CF" w:rsidP="005B0B0E">
      <w:pPr>
        <w:rPr>
          <w:rFonts w:ascii="Calibri" w:hAnsi="Calibri" w:cs="Calibri"/>
          <w:sz w:val="16"/>
          <w:szCs w:val="16"/>
          <w:lang w:val="en-US"/>
        </w:rPr>
      </w:pPr>
    </w:p>
    <w:p w:rsidR="00035775" w:rsidRPr="0046253D" w:rsidRDefault="00035775" w:rsidP="00823418">
      <w:pPr>
        <w:pStyle w:val="af3"/>
        <w:spacing w:before="0" w:beforeAutospacing="0" w:after="0" w:afterAutospacing="0"/>
        <w:ind w:left="-142" w:right="-2"/>
        <w:jc w:val="both"/>
        <w:rPr>
          <w:rFonts w:ascii="Calibri" w:hAnsi="Calibri"/>
          <w:sz w:val="20"/>
          <w:szCs w:val="20"/>
          <w:lang w:val="en-US"/>
        </w:rPr>
      </w:pPr>
      <w:r w:rsidRPr="0046253D">
        <w:rPr>
          <w:rFonts w:ascii="Calibri" w:hAnsi="Calibri"/>
          <w:sz w:val="20"/>
          <w:szCs w:val="20"/>
          <w:lang w:val="en-US"/>
        </w:rPr>
        <w:t xml:space="preserve">I confirm that the information given by me herein is true and correct. I also understand that any falsification or misrepresentation in my personnel records can result in my immediate dismissal and may be subject to legal action if I am employed by the Company. I do agree to submit myself to a thorough medical examination, which I must successfully pass as one of the conditions for being accepted for employment. </w:t>
      </w:r>
    </w:p>
    <w:p w:rsidR="00035775" w:rsidRPr="0046253D" w:rsidRDefault="00035775" w:rsidP="00035775">
      <w:pPr>
        <w:rPr>
          <w:rFonts w:ascii="Calibri" w:hAnsi="Calibri"/>
          <w:sz w:val="20"/>
          <w:szCs w:val="20"/>
          <w:lang w:val="en-US"/>
        </w:rPr>
      </w:pPr>
    </w:p>
    <w:p w:rsidR="00B041CF" w:rsidRPr="00C94413" w:rsidRDefault="00B041CF" w:rsidP="00B041CF">
      <w:pPr>
        <w:rPr>
          <w:rFonts w:asciiTheme="minorHAnsi" w:hAnsiTheme="minorHAnsi" w:cs="Arial"/>
          <w:sz w:val="20"/>
          <w:szCs w:val="20"/>
          <w:lang w:val="en-US"/>
        </w:rPr>
      </w:pPr>
    </w:p>
    <w:p w:rsidR="00035775" w:rsidRPr="00C94413" w:rsidRDefault="00B041CF" w:rsidP="00C94413">
      <w:pPr>
        <w:pBdr>
          <w:bottom w:val="single" w:sz="6" w:space="1" w:color="auto"/>
        </w:pBdr>
        <w:rPr>
          <w:rFonts w:asciiTheme="minorHAnsi" w:hAnsiTheme="minorHAnsi" w:cs="Calibri"/>
          <w:sz w:val="16"/>
          <w:szCs w:val="16"/>
          <w:lang w:val="en-US"/>
        </w:rPr>
      </w:pPr>
      <w:r w:rsidRPr="00C94413">
        <w:rPr>
          <w:rFonts w:asciiTheme="minorHAnsi" w:hAnsiTheme="minorHAnsi" w:cs="Arial"/>
          <w:sz w:val="20"/>
          <w:szCs w:val="20"/>
          <w:lang w:val="en-US"/>
        </w:rPr>
        <w:t>Applicant’s Signature</w:t>
      </w:r>
      <w:r w:rsidR="00BD4DF4">
        <w:rPr>
          <w:rFonts w:asciiTheme="minorHAnsi" w:hAnsiTheme="minorHAnsi" w:cs="Arial"/>
          <w:sz w:val="20"/>
          <w:szCs w:val="20"/>
          <w:lang w:val="en-US"/>
        </w:rPr>
        <w:tab/>
      </w:r>
      <w:r w:rsidR="00BD4DF4">
        <w:rPr>
          <w:rFonts w:asciiTheme="minorHAnsi" w:hAnsiTheme="minorHAnsi" w:cs="Arial"/>
          <w:sz w:val="20"/>
          <w:szCs w:val="20"/>
          <w:lang w:val="en-US"/>
        </w:rPr>
        <w:fldChar w:fldCharType="begin">
          <w:ffData>
            <w:name w:val="ТекстовоеПоле8"/>
            <w:enabled/>
            <w:calcOnExit w:val="0"/>
            <w:textInput/>
          </w:ffData>
        </w:fldChar>
      </w:r>
      <w:bookmarkStart w:id="6" w:name="ТекстовоеПоле8"/>
      <w:r w:rsidR="00BD4DF4">
        <w:rPr>
          <w:rFonts w:asciiTheme="minorHAnsi" w:hAnsiTheme="minorHAnsi" w:cs="Arial"/>
          <w:sz w:val="20"/>
          <w:szCs w:val="20"/>
          <w:lang w:val="en-US"/>
        </w:rPr>
        <w:instrText xml:space="preserve"> FORMTEXT </w:instrText>
      </w:r>
      <w:r w:rsidR="00BD4DF4">
        <w:rPr>
          <w:rFonts w:asciiTheme="minorHAnsi" w:hAnsiTheme="minorHAnsi" w:cs="Arial"/>
          <w:sz w:val="20"/>
          <w:szCs w:val="20"/>
          <w:lang w:val="en-US"/>
        </w:rPr>
      </w:r>
      <w:r w:rsidR="00BD4DF4">
        <w:rPr>
          <w:rFonts w:asciiTheme="minorHAnsi" w:hAnsiTheme="minorHAnsi" w:cs="Arial"/>
          <w:sz w:val="20"/>
          <w:szCs w:val="20"/>
          <w:lang w:val="en-US"/>
        </w:rPr>
        <w:fldChar w:fldCharType="separate"/>
      </w:r>
      <w:r w:rsidR="00BD4DF4">
        <w:rPr>
          <w:rFonts w:asciiTheme="minorHAnsi" w:hAnsiTheme="minorHAnsi" w:cs="Arial"/>
          <w:noProof/>
          <w:sz w:val="20"/>
          <w:szCs w:val="20"/>
          <w:lang w:val="en-US"/>
        </w:rPr>
        <w:t> </w:t>
      </w:r>
      <w:r w:rsidR="00BD4DF4">
        <w:rPr>
          <w:rFonts w:asciiTheme="minorHAnsi" w:hAnsiTheme="minorHAnsi" w:cs="Arial"/>
          <w:noProof/>
          <w:sz w:val="20"/>
          <w:szCs w:val="20"/>
          <w:lang w:val="en-US"/>
        </w:rPr>
        <w:t> </w:t>
      </w:r>
      <w:r w:rsidR="00BD4DF4">
        <w:rPr>
          <w:rFonts w:asciiTheme="minorHAnsi" w:hAnsiTheme="minorHAnsi" w:cs="Arial"/>
          <w:noProof/>
          <w:sz w:val="20"/>
          <w:szCs w:val="20"/>
          <w:lang w:val="en-US"/>
        </w:rPr>
        <w:t> </w:t>
      </w:r>
      <w:r w:rsidR="00BD4DF4">
        <w:rPr>
          <w:rFonts w:asciiTheme="minorHAnsi" w:hAnsiTheme="minorHAnsi" w:cs="Arial"/>
          <w:noProof/>
          <w:sz w:val="20"/>
          <w:szCs w:val="20"/>
          <w:lang w:val="en-US"/>
        </w:rPr>
        <w:t> </w:t>
      </w:r>
      <w:r w:rsidR="00BD4DF4">
        <w:rPr>
          <w:rFonts w:asciiTheme="minorHAnsi" w:hAnsiTheme="minorHAnsi" w:cs="Arial"/>
          <w:noProof/>
          <w:sz w:val="20"/>
          <w:szCs w:val="20"/>
          <w:lang w:val="en-US"/>
        </w:rPr>
        <w:t> </w:t>
      </w:r>
      <w:r w:rsidR="00BD4DF4">
        <w:rPr>
          <w:rFonts w:asciiTheme="minorHAnsi" w:hAnsiTheme="minorHAnsi" w:cs="Arial"/>
          <w:sz w:val="20"/>
          <w:szCs w:val="20"/>
          <w:lang w:val="en-US"/>
        </w:rPr>
        <w:fldChar w:fldCharType="end"/>
      </w:r>
      <w:bookmarkEnd w:id="6"/>
      <w:r w:rsidRPr="00C94413">
        <w:rPr>
          <w:rFonts w:asciiTheme="minorHAnsi" w:hAnsiTheme="minorHAnsi" w:cs="Arial"/>
          <w:sz w:val="20"/>
          <w:szCs w:val="20"/>
          <w:lang w:val="en-US"/>
        </w:rPr>
        <w:t xml:space="preserve">                                           </w:t>
      </w:r>
      <w:r w:rsidR="00C94413">
        <w:rPr>
          <w:rFonts w:asciiTheme="minorHAnsi" w:hAnsiTheme="minorHAnsi" w:cs="Arial"/>
          <w:sz w:val="20"/>
          <w:szCs w:val="20"/>
          <w:lang w:val="en-US"/>
        </w:rPr>
        <w:tab/>
      </w:r>
      <w:r w:rsidR="00C94413">
        <w:rPr>
          <w:rFonts w:asciiTheme="minorHAnsi" w:hAnsiTheme="minorHAnsi" w:cs="Arial"/>
          <w:sz w:val="20"/>
          <w:szCs w:val="20"/>
          <w:lang w:val="en-US"/>
        </w:rPr>
        <w:tab/>
      </w:r>
      <w:r w:rsidR="00C94413">
        <w:rPr>
          <w:rFonts w:asciiTheme="minorHAnsi" w:hAnsiTheme="minorHAnsi" w:cs="Arial"/>
          <w:sz w:val="20"/>
          <w:szCs w:val="20"/>
          <w:lang w:val="en-US"/>
        </w:rPr>
        <w:tab/>
      </w:r>
      <w:r w:rsidRPr="00C94413">
        <w:rPr>
          <w:rFonts w:asciiTheme="minorHAnsi" w:hAnsiTheme="minorHAnsi" w:cs="Arial"/>
          <w:sz w:val="20"/>
          <w:szCs w:val="20"/>
          <w:lang w:val="en-US"/>
        </w:rPr>
        <w:t>Dat</w:t>
      </w:r>
      <w:r w:rsidR="00C94413">
        <w:rPr>
          <w:rFonts w:asciiTheme="minorHAnsi" w:hAnsiTheme="minorHAnsi" w:cs="Arial"/>
          <w:sz w:val="20"/>
          <w:szCs w:val="20"/>
          <w:lang w:val="en-US"/>
        </w:rPr>
        <w:t>e</w:t>
      </w:r>
      <w:r w:rsidR="00BD4DF4">
        <w:rPr>
          <w:rFonts w:asciiTheme="minorHAnsi" w:hAnsiTheme="minorHAnsi" w:cs="Arial"/>
          <w:sz w:val="20"/>
          <w:szCs w:val="20"/>
          <w:lang w:val="en-US"/>
        </w:rPr>
        <w:tab/>
      </w:r>
      <w:r w:rsidR="00BD4DF4">
        <w:rPr>
          <w:rFonts w:asciiTheme="minorHAnsi" w:hAnsiTheme="minorHAnsi" w:cs="Arial"/>
          <w:sz w:val="20"/>
          <w:szCs w:val="20"/>
          <w:lang w:val="en-US"/>
        </w:rPr>
        <w:fldChar w:fldCharType="begin">
          <w:ffData>
            <w:name w:val="ТекстовоеПоле9"/>
            <w:enabled/>
            <w:calcOnExit w:val="0"/>
            <w:textInput/>
          </w:ffData>
        </w:fldChar>
      </w:r>
      <w:bookmarkStart w:id="7" w:name="ТекстовоеПоле9"/>
      <w:r w:rsidR="00BD4DF4">
        <w:rPr>
          <w:rFonts w:asciiTheme="minorHAnsi" w:hAnsiTheme="minorHAnsi" w:cs="Arial"/>
          <w:sz w:val="20"/>
          <w:szCs w:val="20"/>
          <w:lang w:val="en-US"/>
        </w:rPr>
        <w:instrText xml:space="preserve"> FORMTEXT </w:instrText>
      </w:r>
      <w:r w:rsidR="00BD4DF4">
        <w:rPr>
          <w:rFonts w:asciiTheme="minorHAnsi" w:hAnsiTheme="minorHAnsi" w:cs="Arial"/>
          <w:sz w:val="20"/>
          <w:szCs w:val="20"/>
          <w:lang w:val="en-US"/>
        </w:rPr>
      </w:r>
      <w:r w:rsidR="00BD4DF4">
        <w:rPr>
          <w:rFonts w:asciiTheme="minorHAnsi" w:hAnsiTheme="minorHAnsi" w:cs="Arial"/>
          <w:sz w:val="20"/>
          <w:szCs w:val="20"/>
          <w:lang w:val="en-US"/>
        </w:rPr>
        <w:fldChar w:fldCharType="separate"/>
      </w:r>
      <w:r w:rsidR="00BD4DF4">
        <w:rPr>
          <w:rFonts w:asciiTheme="minorHAnsi" w:hAnsiTheme="minorHAnsi" w:cs="Arial"/>
          <w:noProof/>
          <w:sz w:val="20"/>
          <w:szCs w:val="20"/>
          <w:lang w:val="en-US"/>
        </w:rPr>
        <w:t> </w:t>
      </w:r>
      <w:r w:rsidR="00BD4DF4">
        <w:rPr>
          <w:rFonts w:asciiTheme="minorHAnsi" w:hAnsiTheme="minorHAnsi" w:cs="Arial"/>
          <w:noProof/>
          <w:sz w:val="20"/>
          <w:szCs w:val="20"/>
          <w:lang w:val="en-US"/>
        </w:rPr>
        <w:t> </w:t>
      </w:r>
      <w:r w:rsidR="00BD4DF4">
        <w:rPr>
          <w:rFonts w:asciiTheme="minorHAnsi" w:hAnsiTheme="minorHAnsi" w:cs="Arial"/>
          <w:noProof/>
          <w:sz w:val="20"/>
          <w:szCs w:val="20"/>
          <w:lang w:val="en-US"/>
        </w:rPr>
        <w:t> </w:t>
      </w:r>
      <w:r w:rsidR="00BD4DF4">
        <w:rPr>
          <w:rFonts w:asciiTheme="minorHAnsi" w:hAnsiTheme="minorHAnsi" w:cs="Arial"/>
          <w:noProof/>
          <w:sz w:val="20"/>
          <w:szCs w:val="20"/>
          <w:lang w:val="en-US"/>
        </w:rPr>
        <w:t> </w:t>
      </w:r>
      <w:r w:rsidR="00BD4DF4">
        <w:rPr>
          <w:rFonts w:asciiTheme="minorHAnsi" w:hAnsiTheme="minorHAnsi" w:cs="Arial"/>
          <w:noProof/>
          <w:sz w:val="20"/>
          <w:szCs w:val="20"/>
          <w:lang w:val="en-US"/>
        </w:rPr>
        <w:t> </w:t>
      </w:r>
      <w:r w:rsidR="00BD4DF4">
        <w:rPr>
          <w:rFonts w:asciiTheme="minorHAnsi" w:hAnsiTheme="minorHAnsi" w:cs="Arial"/>
          <w:sz w:val="20"/>
          <w:szCs w:val="20"/>
          <w:lang w:val="en-US"/>
        </w:rPr>
        <w:fldChar w:fldCharType="end"/>
      </w:r>
      <w:bookmarkEnd w:id="7"/>
      <w:r w:rsidR="00C94413">
        <w:rPr>
          <w:rFonts w:asciiTheme="minorHAnsi" w:hAnsiTheme="minorHAnsi" w:cs="Arial"/>
          <w:sz w:val="20"/>
          <w:szCs w:val="20"/>
          <w:lang w:val="en-US"/>
        </w:rPr>
        <w:tab/>
      </w:r>
      <w:r w:rsidR="00035775" w:rsidRPr="00C94413">
        <w:rPr>
          <w:rFonts w:asciiTheme="minorHAnsi" w:hAnsiTheme="minorHAnsi"/>
          <w:sz w:val="20"/>
          <w:szCs w:val="20"/>
          <w:lang w:val="en-US"/>
        </w:rPr>
        <w:t xml:space="preserve">                                                                                                                         </w:t>
      </w:r>
    </w:p>
    <w:sectPr w:rsidR="00035775" w:rsidRPr="00C94413" w:rsidSect="007655EF">
      <w:footerReference w:type="even" r:id="rId7"/>
      <w:footerReference w:type="default" r:id="rId8"/>
      <w:headerReference w:type="first" r:id="rId9"/>
      <w:footerReference w:type="first" r:id="rId10"/>
      <w:pgSz w:w="12240" w:h="15840" w:code="1"/>
      <w:pgMar w:top="567" w:right="567" w:bottom="567" w:left="1134" w:header="567" w:footer="91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5BBF" w:rsidRDefault="00905BBF">
      <w:r>
        <w:separator/>
      </w:r>
    </w:p>
  </w:endnote>
  <w:endnote w:type="continuationSeparator" w:id="0">
    <w:p w:rsidR="00905BBF" w:rsidRDefault="00905B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D4F58" w:rsidRDefault="001D4F58" w:rsidP="00622416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1D4F58" w:rsidRDefault="001D4F58" w:rsidP="00441073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904" w:type="dxa"/>
      <w:tblLayout w:type="fixed"/>
      <w:tblLook w:val="0000" w:firstRow="0" w:lastRow="0" w:firstColumn="0" w:lastColumn="0" w:noHBand="0" w:noVBand="0"/>
    </w:tblPr>
    <w:tblGrid>
      <w:gridCol w:w="3652"/>
      <w:gridCol w:w="2160"/>
      <w:gridCol w:w="1938"/>
      <w:gridCol w:w="1594"/>
      <w:gridCol w:w="1560"/>
    </w:tblGrid>
    <w:tr w:rsidR="001D4F58" w:rsidRPr="00E917C5" w:rsidTr="008A5FF9">
      <w:trPr>
        <w:trHeight w:val="159"/>
      </w:trPr>
      <w:tc>
        <w:tcPr>
          <w:tcW w:w="3652" w:type="dxa"/>
          <w:shd w:val="clear" w:color="auto" w:fill="auto"/>
          <w:vAlign w:val="center"/>
        </w:tcPr>
        <w:p w:rsidR="001D4F58" w:rsidRPr="00E917C5" w:rsidRDefault="001D4F58" w:rsidP="008A5FF9">
          <w:pPr>
            <w:pStyle w:val="a6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t>Operational Manual</w:t>
          </w:r>
        </w:p>
      </w:tc>
      <w:tc>
        <w:tcPr>
          <w:tcW w:w="2160" w:type="dxa"/>
          <w:vAlign w:val="center"/>
        </w:tcPr>
        <w:p w:rsidR="001D4F58" w:rsidRPr="00E917C5" w:rsidRDefault="001D4F58" w:rsidP="008A5FF9">
          <w:pPr>
            <w:pStyle w:val="a6"/>
            <w:jc w:val="center"/>
            <w:rPr>
              <w:rFonts w:ascii="Arial" w:hAnsi="Arial" w:cs="Arial"/>
              <w:b/>
              <w:caps/>
              <w:sz w:val="16"/>
              <w:szCs w:val="16"/>
              <w:lang w:val="en-US"/>
            </w:rPr>
          </w:pPr>
          <w:r w:rsidRPr="00E917C5">
            <w:rPr>
              <w:rFonts w:ascii="Tahoma" w:hAnsi="Tahoma" w:cs="Tahoma"/>
              <w:sz w:val="16"/>
              <w:szCs w:val="16"/>
              <w:lang w:val="en-US"/>
            </w:rPr>
            <w:t>№</w:t>
          </w:r>
          <w:r w:rsidRPr="00E917C5">
            <w:rPr>
              <w:rFonts w:ascii="Arial" w:hAnsi="Arial" w:cs="Arial"/>
              <w:sz w:val="16"/>
              <w:szCs w:val="16"/>
              <w:lang w:val="en-US"/>
            </w:rPr>
            <w:t xml:space="preserve"> </w:t>
          </w:r>
          <w:r w:rsidRPr="00E917C5">
            <w:rPr>
              <w:rFonts w:ascii="Arial" w:hAnsi="Arial" w:cs="Arial"/>
              <w:b/>
              <w:caps/>
              <w:sz w:val="16"/>
              <w:szCs w:val="16"/>
              <w:lang w:val="en-US"/>
            </w:rPr>
            <w:t>OM-P02</w:t>
          </w:r>
        </w:p>
      </w:tc>
      <w:tc>
        <w:tcPr>
          <w:tcW w:w="1938" w:type="dxa"/>
          <w:shd w:val="clear" w:color="auto" w:fill="auto"/>
          <w:vAlign w:val="center"/>
        </w:tcPr>
        <w:p w:rsidR="001D4F58" w:rsidRPr="00E917C5" w:rsidRDefault="001D4F58" w:rsidP="00E508D2">
          <w:pPr>
            <w:pStyle w:val="a6"/>
            <w:jc w:val="center"/>
            <w:rPr>
              <w:rFonts w:ascii="Arial" w:hAnsi="Arial" w:cs="Arial"/>
              <w:b/>
              <w:caps/>
              <w:sz w:val="16"/>
              <w:szCs w:val="16"/>
              <w:lang w:val="en-US"/>
            </w:rPr>
          </w:pPr>
          <w:r w:rsidRPr="00E917C5">
            <w:rPr>
              <w:rFonts w:ascii="Arial" w:hAnsi="Arial" w:cs="Arial"/>
              <w:sz w:val="16"/>
              <w:szCs w:val="16"/>
              <w:lang w:val="en-US"/>
            </w:rPr>
            <w:t xml:space="preserve">Appendix:  </w:t>
          </w:r>
          <w:r>
            <w:rPr>
              <w:rFonts w:ascii="Arial" w:hAnsi="Arial" w:cs="Arial"/>
              <w:b/>
              <w:sz w:val="16"/>
              <w:szCs w:val="16"/>
              <w:lang w:val="en-US"/>
            </w:rPr>
            <w:t>6</w:t>
          </w:r>
        </w:p>
      </w:tc>
      <w:tc>
        <w:tcPr>
          <w:tcW w:w="1594" w:type="dxa"/>
          <w:vAlign w:val="center"/>
        </w:tcPr>
        <w:p w:rsidR="001D4F58" w:rsidRPr="00E917C5" w:rsidRDefault="001D4F58" w:rsidP="008A5FF9">
          <w:pPr>
            <w:pStyle w:val="a6"/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E917C5">
            <w:rPr>
              <w:rFonts w:ascii="Arial" w:hAnsi="Arial" w:cs="Arial"/>
              <w:sz w:val="16"/>
              <w:szCs w:val="16"/>
              <w:lang w:val="en-US"/>
            </w:rPr>
            <w:t xml:space="preserve">Revision: </w:t>
          </w:r>
          <w:r>
            <w:rPr>
              <w:rFonts w:ascii="Arial" w:hAnsi="Arial" w:cs="Arial"/>
              <w:b/>
              <w:sz w:val="16"/>
              <w:szCs w:val="16"/>
              <w:lang w:val="en-US"/>
            </w:rPr>
            <w:t>1</w:t>
          </w:r>
        </w:p>
      </w:tc>
      <w:tc>
        <w:tcPr>
          <w:tcW w:w="1560" w:type="dxa"/>
          <w:vAlign w:val="center"/>
        </w:tcPr>
        <w:p w:rsidR="001D4F58" w:rsidRPr="00E917C5" w:rsidRDefault="001D4F58" w:rsidP="008A5FF9">
          <w:pPr>
            <w:pStyle w:val="a6"/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E917C5">
            <w:rPr>
              <w:rFonts w:ascii="Arial" w:hAnsi="Arial" w:cs="Arial"/>
              <w:sz w:val="16"/>
              <w:szCs w:val="16"/>
              <w:lang w:val="en-US"/>
            </w:rPr>
            <w:t xml:space="preserve">Pages: </w:t>
          </w: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fldChar w:fldCharType="begin"/>
          </w: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instrText xml:space="preserve"> PAGE </w:instrText>
          </w: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fldChar w:fldCharType="separate"/>
          </w:r>
          <w:r w:rsidR="00705E66">
            <w:rPr>
              <w:rFonts w:ascii="Arial" w:hAnsi="Arial" w:cs="Arial"/>
              <w:b/>
              <w:noProof/>
              <w:sz w:val="16"/>
              <w:szCs w:val="16"/>
              <w:lang w:val="en-US"/>
            </w:rPr>
            <w:t>2</w:t>
          </w: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fldChar w:fldCharType="end"/>
          </w: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t xml:space="preserve"> of </w:t>
          </w: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fldChar w:fldCharType="begin"/>
          </w: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instrText xml:space="preserve"> NUMPAGES </w:instrText>
          </w: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fldChar w:fldCharType="separate"/>
          </w:r>
          <w:r w:rsidR="00705E66">
            <w:rPr>
              <w:rFonts w:ascii="Arial" w:hAnsi="Arial" w:cs="Arial"/>
              <w:b/>
              <w:noProof/>
              <w:sz w:val="16"/>
              <w:szCs w:val="16"/>
              <w:lang w:val="en-US"/>
            </w:rPr>
            <w:t>4</w:t>
          </w: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fldChar w:fldCharType="end"/>
          </w:r>
        </w:p>
      </w:tc>
    </w:tr>
  </w:tbl>
  <w:p w:rsidR="001D4F58" w:rsidRDefault="001D4F58" w:rsidP="00E917C5">
    <w:pPr>
      <w:pStyle w:val="a4"/>
      <w:tabs>
        <w:tab w:val="clear" w:pos="4677"/>
        <w:tab w:val="clear" w:pos="9355"/>
        <w:tab w:val="left" w:pos="3967"/>
      </w:tabs>
      <w:ind w:right="360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904" w:type="dxa"/>
      <w:tblLayout w:type="fixed"/>
      <w:tblLook w:val="0000" w:firstRow="0" w:lastRow="0" w:firstColumn="0" w:lastColumn="0" w:noHBand="0" w:noVBand="0"/>
    </w:tblPr>
    <w:tblGrid>
      <w:gridCol w:w="3652"/>
      <w:gridCol w:w="2160"/>
      <w:gridCol w:w="1938"/>
      <w:gridCol w:w="1594"/>
      <w:gridCol w:w="1560"/>
    </w:tblGrid>
    <w:tr w:rsidR="001D4F58" w:rsidRPr="00E917C5" w:rsidTr="00C81195">
      <w:trPr>
        <w:trHeight w:val="159"/>
      </w:trPr>
      <w:tc>
        <w:tcPr>
          <w:tcW w:w="3652" w:type="dxa"/>
          <w:shd w:val="clear" w:color="auto" w:fill="auto"/>
          <w:vAlign w:val="center"/>
        </w:tcPr>
        <w:p w:rsidR="001D4F58" w:rsidRPr="00E917C5" w:rsidRDefault="001D4F58" w:rsidP="009219C8">
          <w:pPr>
            <w:pStyle w:val="a6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t>Operational Manual</w:t>
          </w:r>
        </w:p>
      </w:tc>
      <w:tc>
        <w:tcPr>
          <w:tcW w:w="2160" w:type="dxa"/>
          <w:vAlign w:val="center"/>
        </w:tcPr>
        <w:p w:rsidR="001D4F58" w:rsidRPr="00E917C5" w:rsidRDefault="001D4F58" w:rsidP="009219C8">
          <w:pPr>
            <w:pStyle w:val="a6"/>
            <w:jc w:val="center"/>
            <w:rPr>
              <w:rFonts w:ascii="Arial" w:hAnsi="Arial" w:cs="Arial"/>
              <w:b/>
              <w:caps/>
              <w:sz w:val="16"/>
              <w:szCs w:val="16"/>
              <w:lang w:val="en-US"/>
            </w:rPr>
          </w:pPr>
          <w:r w:rsidRPr="00E917C5">
            <w:rPr>
              <w:rFonts w:ascii="Tahoma" w:hAnsi="Tahoma" w:cs="Tahoma"/>
              <w:sz w:val="16"/>
              <w:szCs w:val="16"/>
              <w:lang w:val="en-US"/>
            </w:rPr>
            <w:t>№</w:t>
          </w:r>
          <w:r w:rsidRPr="00E917C5">
            <w:rPr>
              <w:rFonts w:ascii="Arial" w:hAnsi="Arial" w:cs="Arial"/>
              <w:sz w:val="16"/>
              <w:szCs w:val="16"/>
              <w:lang w:val="en-US"/>
            </w:rPr>
            <w:t xml:space="preserve"> </w:t>
          </w:r>
          <w:r w:rsidRPr="00E917C5">
            <w:rPr>
              <w:rFonts w:ascii="Arial" w:hAnsi="Arial" w:cs="Arial"/>
              <w:b/>
              <w:caps/>
              <w:sz w:val="16"/>
              <w:szCs w:val="16"/>
              <w:lang w:val="en-US"/>
            </w:rPr>
            <w:t>OM-P02</w:t>
          </w:r>
        </w:p>
      </w:tc>
      <w:tc>
        <w:tcPr>
          <w:tcW w:w="1938" w:type="dxa"/>
          <w:shd w:val="clear" w:color="auto" w:fill="auto"/>
          <w:vAlign w:val="center"/>
        </w:tcPr>
        <w:p w:rsidR="001D4F58" w:rsidRPr="00E917C5" w:rsidRDefault="001D4F58" w:rsidP="00ED7DD9">
          <w:pPr>
            <w:pStyle w:val="a6"/>
            <w:jc w:val="center"/>
            <w:rPr>
              <w:rFonts w:ascii="Arial" w:hAnsi="Arial" w:cs="Arial"/>
              <w:b/>
              <w:caps/>
              <w:sz w:val="16"/>
              <w:szCs w:val="16"/>
              <w:lang w:val="en-US"/>
            </w:rPr>
          </w:pPr>
          <w:r w:rsidRPr="00E917C5">
            <w:rPr>
              <w:rFonts w:ascii="Arial" w:hAnsi="Arial" w:cs="Arial"/>
              <w:sz w:val="16"/>
              <w:szCs w:val="16"/>
              <w:lang w:val="en-US"/>
            </w:rPr>
            <w:t xml:space="preserve">Appendix:  </w:t>
          </w:r>
          <w:r>
            <w:rPr>
              <w:rFonts w:ascii="Arial" w:hAnsi="Arial" w:cs="Arial"/>
              <w:b/>
              <w:sz w:val="16"/>
              <w:szCs w:val="16"/>
              <w:lang w:val="en-US"/>
            </w:rPr>
            <w:t>6</w:t>
          </w:r>
        </w:p>
      </w:tc>
      <w:tc>
        <w:tcPr>
          <w:tcW w:w="1594" w:type="dxa"/>
          <w:vAlign w:val="center"/>
        </w:tcPr>
        <w:p w:rsidR="001D4F58" w:rsidRPr="00E917C5" w:rsidRDefault="001D4F58" w:rsidP="009219C8">
          <w:pPr>
            <w:pStyle w:val="a6"/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E917C5">
            <w:rPr>
              <w:rFonts w:ascii="Arial" w:hAnsi="Arial" w:cs="Arial"/>
              <w:sz w:val="16"/>
              <w:szCs w:val="16"/>
              <w:lang w:val="en-US"/>
            </w:rPr>
            <w:t xml:space="preserve">Revision: </w:t>
          </w:r>
          <w:r>
            <w:rPr>
              <w:rFonts w:ascii="Arial" w:hAnsi="Arial" w:cs="Arial"/>
              <w:b/>
              <w:sz w:val="16"/>
              <w:szCs w:val="16"/>
              <w:lang w:val="en-US"/>
            </w:rPr>
            <w:t>1</w:t>
          </w:r>
        </w:p>
      </w:tc>
      <w:tc>
        <w:tcPr>
          <w:tcW w:w="1560" w:type="dxa"/>
          <w:vAlign w:val="center"/>
        </w:tcPr>
        <w:p w:rsidR="001D4F58" w:rsidRPr="00E917C5" w:rsidRDefault="001D4F58" w:rsidP="009219C8">
          <w:pPr>
            <w:pStyle w:val="a6"/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E917C5">
            <w:rPr>
              <w:rFonts w:ascii="Arial" w:hAnsi="Arial" w:cs="Arial"/>
              <w:sz w:val="16"/>
              <w:szCs w:val="16"/>
              <w:lang w:val="en-US"/>
            </w:rPr>
            <w:t xml:space="preserve">Pages: </w:t>
          </w: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fldChar w:fldCharType="begin"/>
          </w: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instrText xml:space="preserve"> PAGE </w:instrText>
          </w: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fldChar w:fldCharType="separate"/>
          </w:r>
          <w:r w:rsidR="00705E66">
            <w:rPr>
              <w:rFonts w:ascii="Arial" w:hAnsi="Arial" w:cs="Arial"/>
              <w:b/>
              <w:noProof/>
              <w:sz w:val="16"/>
              <w:szCs w:val="16"/>
              <w:lang w:val="en-US"/>
            </w:rPr>
            <w:t>1</w:t>
          </w: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fldChar w:fldCharType="end"/>
          </w: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t xml:space="preserve"> of </w:t>
          </w: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fldChar w:fldCharType="begin"/>
          </w: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instrText xml:space="preserve"> NUMPAGES </w:instrText>
          </w: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fldChar w:fldCharType="separate"/>
          </w:r>
          <w:r w:rsidR="00705E66">
            <w:rPr>
              <w:rFonts w:ascii="Arial" w:hAnsi="Arial" w:cs="Arial"/>
              <w:b/>
              <w:noProof/>
              <w:sz w:val="16"/>
              <w:szCs w:val="16"/>
              <w:lang w:val="en-US"/>
            </w:rPr>
            <w:t>4</w:t>
          </w:r>
          <w:r w:rsidRPr="00E917C5">
            <w:rPr>
              <w:rFonts w:ascii="Arial" w:hAnsi="Arial" w:cs="Arial"/>
              <w:b/>
              <w:sz w:val="16"/>
              <w:szCs w:val="16"/>
              <w:lang w:val="en-US"/>
            </w:rPr>
            <w:fldChar w:fldCharType="end"/>
          </w:r>
        </w:p>
      </w:tc>
    </w:tr>
  </w:tbl>
  <w:p w:rsidR="001D4F58" w:rsidRDefault="001D4F58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5BBF" w:rsidRDefault="00905BBF">
      <w:r>
        <w:separator/>
      </w:r>
    </w:p>
  </w:footnote>
  <w:footnote w:type="continuationSeparator" w:id="0">
    <w:p w:rsidR="00905BBF" w:rsidRDefault="00905B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933"/>
      <w:gridCol w:w="1701"/>
      <w:gridCol w:w="895"/>
    </w:tblGrid>
    <w:tr w:rsidR="001D4F58" w:rsidTr="00A45E0A">
      <w:tc>
        <w:tcPr>
          <w:tcW w:w="7933" w:type="dxa"/>
          <w:vAlign w:val="center"/>
        </w:tcPr>
        <w:p w:rsidR="001D4F58" w:rsidRPr="00EF035F" w:rsidRDefault="001D4F58" w:rsidP="00A9697E">
          <w:pPr>
            <w:jc w:val="center"/>
            <w:rPr>
              <w:rFonts w:ascii="Calibri" w:hAnsi="Calibri" w:cs="Calibri"/>
              <w:b/>
              <w:caps/>
              <w:sz w:val="32"/>
              <w:szCs w:val="32"/>
              <w:lang w:val="en-US"/>
            </w:rPr>
          </w:pPr>
          <w:r w:rsidRPr="00EF035F">
            <w:rPr>
              <w:rFonts w:ascii="Calibri" w:hAnsi="Calibri" w:cs="Calibri"/>
              <w:b/>
              <w:caps/>
              <w:sz w:val="32"/>
              <w:szCs w:val="32"/>
              <w:lang w:val="en-US"/>
            </w:rPr>
            <w:t>Application for Employment</w:t>
          </w:r>
        </w:p>
        <w:p w:rsidR="001D4F58" w:rsidRDefault="001D4F58" w:rsidP="00A9697E">
          <w:pPr>
            <w:pStyle w:val="a6"/>
            <w:jc w:val="center"/>
            <w:rPr>
              <w:lang w:val="en-US"/>
            </w:rPr>
          </w:pPr>
          <w:r w:rsidRPr="002B0FA1">
            <w:rPr>
              <w:rFonts w:ascii="Calibri" w:hAnsi="Calibri" w:cs="Calibri"/>
              <w:sz w:val="18"/>
              <w:szCs w:val="18"/>
              <w:lang w:val="en-US"/>
            </w:rPr>
            <w:t xml:space="preserve">Required fields are marked </w:t>
          </w:r>
          <w:r>
            <w:rPr>
              <w:rFonts w:ascii="Calibri" w:hAnsi="Calibri" w:cs="Calibri"/>
              <w:b/>
              <w:color w:val="C00000"/>
              <w:sz w:val="18"/>
              <w:szCs w:val="18"/>
              <w:lang w:val="en-US"/>
            </w:rPr>
            <w:t>RED</w:t>
          </w:r>
        </w:p>
      </w:tc>
      <w:tc>
        <w:tcPr>
          <w:tcW w:w="1701" w:type="dxa"/>
          <w:vAlign w:val="center"/>
        </w:tcPr>
        <w:p w:rsidR="001D4F58" w:rsidRPr="00303469" w:rsidRDefault="001D4F58" w:rsidP="00A9697E">
          <w:pPr>
            <w:jc w:val="right"/>
            <w:rPr>
              <w:rFonts w:asciiTheme="minorHAnsi" w:hAnsiTheme="minorHAnsi" w:cstheme="minorHAnsi"/>
              <w:b/>
              <w:color w:val="0F243E"/>
              <w:sz w:val="28"/>
              <w:szCs w:val="28"/>
              <w:lang w:val="en-GB"/>
            </w:rPr>
          </w:pPr>
          <w:r w:rsidRPr="00303469">
            <w:rPr>
              <w:rFonts w:asciiTheme="minorHAnsi" w:hAnsiTheme="minorHAnsi" w:cstheme="minorHAnsi"/>
              <w:b/>
              <w:color w:val="0F243E"/>
              <w:sz w:val="28"/>
              <w:szCs w:val="28"/>
              <w:lang w:val="en-GB"/>
            </w:rPr>
            <w:t xml:space="preserve">SEACOVER </w:t>
          </w:r>
        </w:p>
        <w:p w:rsidR="001D4F58" w:rsidRPr="0017281E" w:rsidRDefault="001D4F58" w:rsidP="00A45E0A">
          <w:pPr>
            <w:jc w:val="right"/>
            <w:rPr>
              <w:rFonts w:asciiTheme="minorHAnsi" w:hAnsiTheme="minorHAnsi" w:cstheme="minorHAnsi"/>
              <w:sz w:val="18"/>
              <w:szCs w:val="18"/>
              <w:lang w:val="en-US"/>
            </w:rPr>
          </w:pPr>
          <w:r w:rsidRPr="0017281E">
            <w:rPr>
              <w:rFonts w:asciiTheme="minorHAnsi" w:hAnsiTheme="minorHAnsi" w:cstheme="minorHAnsi"/>
              <w:color w:val="0F243E"/>
              <w:sz w:val="18"/>
              <w:szCs w:val="18"/>
              <w:lang w:val="en-GB"/>
            </w:rPr>
            <w:t>Crew Management</w:t>
          </w:r>
        </w:p>
        <w:p w:rsidR="001D4F58" w:rsidRPr="00683D57" w:rsidRDefault="001D4F58" w:rsidP="00A9697E">
          <w:pPr>
            <w:jc w:val="right"/>
            <w:rPr>
              <w:rFonts w:ascii="Calibri" w:hAnsi="Calibri"/>
              <w:sz w:val="16"/>
              <w:szCs w:val="16"/>
              <w:lang w:val="en-US"/>
            </w:rPr>
          </w:pPr>
          <w:r w:rsidRPr="00683D57">
            <w:rPr>
              <w:rFonts w:ascii="Calibri" w:hAnsi="Calibri"/>
              <w:sz w:val="16"/>
              <w:szCs w:val="16"/>
              <w:lang w:val="en-US"/>
            </w:rPr>
            <w:t>+38 0</w:t>
          </w:r>
          <w:r>
            <w:rPr>
              <w:rFonts w:ascii="Calibri" w:hAnsi="Calibri"/>
              <w:sz w:val="16"/>
              <w:szCs w:val="16"/>
              <w:lang w:val="en-US"/>
            </w:rPr>
            <w:t>48</w:t>
          </w:r>
          <w:r w:rsidRPr="00683D57">
            <w:rPr>
              <w:rFonts w:ascii="Calibri" w:hAnsi="Calibri"/>
              <w:sz w:val="16"/>
              <w:szCs w:val="16"/>
              <w:lang w:val="en-US"/>
            </w:rPr>
            <w:t xml:space="preserve"> 705 50 05</w:t>
          </w:r>
        </w:p>
        <w:p w:rsidR="001D4F58" w:rsidRPr="00683D57" w:rsidRDefault="00705E66" w:rsidP="00A9697E">
          <w:pPr>
            <w:jc w:val="right"/>
            <w:rPr>
              <w:rFonts w:ascii="Calibri" w:hAnsi="Calibri"/>
              <w:sz w:val="16"/>
              <w:szCs w:val="16"/>
              <w:lang w:val="en-US"/>
            </w:rPr>
          </w:pPr>
          <w:hyperlink r:id="rId1" w:history="1">
            <w:r w:rsidR="001D4F58" w:rsidRPr="00683D57">
              <w:rPr>
                <w:rStyle w:val="a7"/>
                <w:rFonts w:ascii="Calibri" w:hAnsi="Calibri"/>
                <w:sz w:val="16"/>
                <w:szCs w:val="16"/>
                <w:lang w:val="en-US"/>
              </w:rPr>
              <w:t>jobs@seacover.com</w:t>
            </w:r>
          </w:hyperlink>
        </w:p>
        <w:p w:rsidR="001D4F58" w:rsidRDefault="00705E66" w:rsidP="00A9697E">
          <w:pPr>
            <w:pStyle w:val="a6"/>
            <w:jc w:val="right"/>
            <w:rPr>
              <w:lang w:val="en-US"/>
            </w:rPr>
          </w:pPr>
          <w:hyperlink r:id="rId2" w:history="1">
            <w:r w:rsidR="001D4F58" w:rsidRPr="00683D57">
              <w:rPr>
                <w:rStyle w:val="a7"/>
                <w:rFonts w:ascii="Calibri" w:hAnsi="Calibri"/>
                <w:sz w:val="16"/>
                <w:szCs w:val="16"/>
                <w:lang w:val="en-US"/>
              </w:rPr>
              <w:t>www.seacover.com.ua</w:t>
            </w:r>
          </w:hyperlink>
        </w:p>
      </w:tc>
      <w:tc>
        <w:tcPr>
          <w:tcW w:w="895" w:type="dxa"/>
          <w:vAlign w:val="center"/>
        </w:tcPr>
        <w:p w:rsidR="001D4F58" w:rsidRPr="0017281E" w:rsidRDefault="001D4F58" w:rsidP="00A45E0A">
          <w:pPr>
            <w:ind w:left="-107" w:right="-66"/>
            <w:jc w:val="center"/>
            <w:rPr>
              <w:rFonts w:asciiTheme="minorHAnsi" w:hAnsiTheme="minorHAnsi" w:cstheme="minorHAnsi"/>
              <w:b/>
              <w:color w:val="0F243E"/>
              <w:sz w:val="20"/>
              <w:szCs w:val="20"/>
              <w:lang w:val="en-GB"/>
            </w:rPr>
          </w:pPr>
          <w:r>
            <w:rPr>
              <w:rFonts w:cs="Calibri"/>
              <w:noProof/>
            </w:rPr>
            <w:drawing>
              <wp:inline distT="0" distB="0" distL="0" distR="0" wp14:anchorId="11596C5E" wp14:editId="2E9EF9C9">
                <wp:extent cx="480389" cy="684000"/>
                <wp:effectExtent l="0" t="0" r="0" b="1905"/>
                <wp:docPr id="1" name="Рисунок 1" descr="Logo_Full_colours-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6" descr="Logo_Full_colours-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0389" cy="68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1D4F58" w:rsidRPr="00B041CF" w:rsidRDefault="001D4F58" w:rsidP="00A9697E">
    <w:pPr>
      <w:pStyle w:val="a6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2NDA1MjQztzQ2MDdQ0lEKTi0uzszPAykwrAUAi7xKtCwAAAA="/>
  </w:docVars>
  <w:rsids>
    <w:rsidRoot w:val="00312F34"/>
    <w:rsid w:val="000014C9"/>
    <w:rsid w:val="00002571"/>
    <w:rsid w:val="00003AD6"/>
    <w:rsid w:val="000048C9"/>
    <w:rsid w:val="0000581D"/>
    <w:rsid w:val="00006086"/>
    <w:rsid w:val="00011D85"/>
    <w:rsid w:val="00012473"/>
    <w:rsid w:val="00013707"/>
    <w:rsid w:val="0001671E"/>
    <w:rsid w:val="00022B2A"/>
    <w:rsid w:val="00026609"/>
    <w:rsid w:val="000303B6"/>
    <w:rsid w:val="00030959"/>
    <w:rsid w:val="0003271A"/>
    <w:rsid w:val="00034770"/>
    <w:rsid w:val="00035775"/>
    <w:rsid w:val="00037F40"/>
    <w:rsid w:val="00047EC0"/>
    <w:rsid w:val="00052BFE"/>
    <w:rsid w:val="00054D2D"/>
    <w:rsid w:val="0005682F"/>
    <w:rsid w:val="0005732E"/>
    <w:rsid w:val="000574A1"/>
    <w:rsid w:val="00057539"/>
    <w:rsid w:val="0005760A"/>
    <w:rsid w:val="00062B09"/>
    <w:rsid w:val="00063143"/>
    <w:rsid w:val="00066B78"/>
    <w:rsid w:val="00072C31"/>
    <w:rsid w:val="0007347B"/>
    <w:rsid w:val="00075C9C"/>
    <w:rsid w:val="000818D4"/>
    <w:rsid w:val="00082ADE"/>
    <w:rsid w:val="00082DDD"/>
    <w:rsid w:val="00083A8B"/>
    <w:rsid w:val="00084459"/>
    <w:rsid w:val="00085580"/>
    <w:rsid w:val="0009184A"/>
    <w:rsid w:val="000932B4"/>
    <w:rsid w:val="0009534F"/>
    <w:rsid w:val="00096DD8"/>
    <w:rsid w:val="000A034B"/>
    <w:rsid w:val="000A0A66"/>
    <w:rsid w:val="000A3D0E"/>
    <w:rsid w:val="000A4CD3"/>
    <w:rsid w:val="000A726D"/>
    <w:rsid w:val="000A7572"/>
    <w:rsid w:val="000B0A37"/>
    <w:rsid w:val="000B1F48"/>
    <w:rsid w:val="000B207C"/>
    <w:rsid w:val="000B37A4"/>
    <w:rsid w:val="000B3897"/>
    <w:rsid w:val="000B4AE4"/>
    <w:rsid w:val="000B4D2C"/>
    <w:rsid w:val="000B4FA2"/>
    <w:rsid w:val="000D21B3"/>
    <w:rsid w:val="000D2583"/>
    <w:rsid w:val="000D4327"/>
    <w:rsid w:val="000D5FBE"/>
    <w:rsid w:val="000D62C9"/>
    <w:rsid w:val="000E1039"/>
    <w:rsid w:val="000E14E7"/>
    <w:rsid w:val="000E4754"/>
    <w:rsid w:val="000F07C6"/>
    <w:rsid w:val="000F0C22"/>
    <w:rsid w:val="000F0F29"/>
    <w:rsid w:val="000F1D94"/>
    <w:rsid w:val="000F6022"/>
    <w:rsid w:val="00101DBA"/>
    <w:rsid w:val="00103464"/>
    <w:rsid w:val="00105DAA"/>
    <w:rsid w:val="001105D7"/>
    <w:rsid w:val="0011070B"/>
    <w:rsid w:val="0011445E"/>
    <w:rsid w:val="00114841"/>
    <w:rsid w:val="00121A32"/>
    <w:rsid w:val="0012568E"/>
    <w:rsid w:val="001267F1"/>
    <w:rsid w:val="00127076"/>
    <w:rsid w:val="00131D5A"/>
    <w:rsid w:val="00131E72"/>
    <w:rsid w:val="00131EA2"/>
    <w:rsid w:val="00135D95"/>
    <w:rsid w:val="00140854"/>
    <w:rsid w:val="00142031"/>
    <w:rsid w:val="001428EE"/>
    <w:rsid w:val="00146282"/>
    <w:rsid w:val="00146975"/>
    <w:rsid w:val="00147FCC"/>
    <w:rsid w:val="00153CEB"/>
    <w:rsid w:val="00154BC8"/>
    <w:rsid w:val="00155877"/>
    <w:rsid w:val="00155A03"/>
    <w:rsid w:val="00155D6E"/>
    <w:rsid w:val="00155F71"/>
    <w:rsid w:val="00160680"/>
    <w:rsid w:val="0016162C"/>
    <w:rsid w:val="00162927"/>
    <w:rsid w:val="001641A7"/>
    <w:rsid w:val="001662B0"/>
    <w:rsid w:val="00166A4C"/>
    <w:rsid w:val="00167BEB"/>
    <w:rsid w:val="00170C4D"/>
    <w:rsid w:val="001711B3"/>
    <w:rsid w:val="001717BD"/>
    <w:rsid w:val="0017212E"/>
    <w:rsid w:val="0017281E"/>
    <w:rsid w:val="0017586D"/>
    <w:rsid w:val="001837C8"/>
    <w:rsid w:val="00183B75"/>
    <w:rsid w:val="001848E8"/>
    <w:rsid w:val="00185543"/>
    <w:rsid w:val="00187406"/>
    <w:rsid w:val="00193141"/>
    <w:rsid w:val="00194651"/>
    <w:rsid w:val="00196031"/>
    <w:rsid w:val="00196EB6"/>
    <w:rsid w:val="001A3B51"/>
    <w:rsid w:val="001A483C"/>
    <w:rsid w:val="001A6D9A"/>
    <w:rsid w:val="001B2FDE"/>
    <w:rsid w:val="001B3282"/>
    <w:rsid w:val="001B34B3"/>
    <w:rsid w:val="001B3F4D"/>
    <w:rsid w:val="001B6DF4"/>
    <w:rsid w:val="001C1348"/>
    <w:rsid w:val="001C16CC"/>
    <w:rsid w:val="001C498F"/>
    <w:rsid w:val="001C53DE"/>
    <w:rsid w:val="001C759A"/>
    <w:rsid w:val="001C7CDF"/>
    <w:rsid w:val="001D1F20"/>
    <w:rsid w:val="001D4F58"/>
    <w:rsid w:val="001D5085"/>
    <w:rsid w:val="001E0845"/>
    <w:rsid w:val="001E495E"/>
    <w:rsid w:val="001E50A9"/>
    <w:rsid w:val="001E6F29"/>
    <w:rsid w:val="001E777B"/>
    <w:rsid w:val="001F035A"/>
    <w:rsid w:val="001F3AB6"/>
    <w:rsid w:val="001F3ECD"/>
    <w:rsid w:val="001F7984"/>
    <w:rsid w:val="002034E7"/>
    <w:rsid w:val="0021141A"/>
    <w:rsid w:val="00211BF5"/>
    <w:rsid w:val="00214CB5"/>
    <w:rsid w:val="00215C40"/>
    <w:rsid w:val="00222CF2"/>
    <w:rsid w:val="0022674E"/>
    <w:rsid w:val="00230DD8"/>
    <w:rsid w:val="002340D2"/>
    <w:rsid w:val="00234AC5"/>
    <w:rsid w:val="00234DA6"/>
    <w:rsid w:val="0023573A"/>
    <w:rsid w:val="00235CB2"/>
    <w:rsid w:val="0023685D"/>
    <w:rsid w:val="00236A11"/>
    <w:rsid w:val="00245229"/>
    <w:rsid w:val="002455E2"/>
    <w:rsid w:val="002455F8"/>
    <w:rsid w:val="0025318B"/>
    <w:rsid w:val="0025326E"/>
    <w:rsid w:val="00253337"/>
    <w:rsid w:val="00260ED0"/>
    <w:rsid w:val="002640D6"/>
    <w:rsid w:val="0026458C"/>
    <w:rsid w:val="00265618"/>
    <w:rsid w:val="002679CD"/>
    <w:rsid w:val="002704C5"/>
    <w:rsid w:val="002727EE"/>
    <w:rsid w:val="00277982"/>
    <w:rsid w:val="0028119C"/>
    <w:rsid w:val="00281CFC"/>
    <w:rsid w:val="0028248A"/>
    <w:rsid w:val="00282E1D"/>
    <w:rsid w:val="00282F21"/>
    <w:rsid w:val="00284A5B"/>
    <w:rsid w:val="0028599F"/>
    <w:rsid w:val="00292179"/>
    <w:rsid w:val="00294427"/>
    <w:rsid w:val="0029516D"/>
    <w:rsid w:val="0029673E"/>
    <w:rsid w:val="002A0AEB"/>
    <w:rsid w:val="002A0ECE"/>
    <w:rsid w:val="002A267D"/>
    <w:rsid w:val="002A30CB"/>
    <w:rsid w:val="002A5C41"/>
    <w:rsid w:val="002B0A54"/>
    <w:rsid w:val="002B0FA1"/>
    <w:rsid w:val="002B1067"/>
    <w:rsid w:val="002B178D"/>
    <w:rsid w:val="002B3480"/>
    <w:rsid w:val="002B66B5"/>
    <w:rsid w:val="002B72B3"/>
    <w:rsid w:val="002C03EF"/>
    <w:rsid w:val="002C05F5"/>
    <w:rsid w:val="002C1F73"/>
    <w:rsid w:val="002D065D"/>
    <w:rsid w:val="002D1FE2"/>
    <w:rsid w:val="002D21C3"/>
    <w:rsid w:val="002D3757"/>
    <w:rsid w:val="002D54FC"/>
    <w:rsid w:val="002D592F"/>
    <w:rsid w:val="002D7875"/>
    <w:rsid w:val="002E00C4"/>
    <w:rsid w:val="002E0783"/>
    <w:rsid w:val="002E4264"/>
    <w:rsid w:val="002E45D9"/>
    <w:rsid w:val="002E49FE"/>
    <w:rsid w:val="002E535B"/>
    <w:rsid w:val="002F2F81"/>
    <w:rsid w:val="002F6C52"/>
    <w:rsid w:val="003008F4"/>
    <w:rsid w:val="003011B2"/>
    <w:rsid w:val="00303469"/>
    <w:rsid w:val="00304791"/>
    <w:rsid w:val="00304C7E"/>
    <w:rsid w:val="00304F95"/>
    <w:rsid w:val="00306389"/>
    <w:rsid w:val="00311988"/>
    <w:rsid w:val="00312F34"/>
    <w:rsid w:val="003131F2"/>
    <w:rsid w:val="0031405F"/>
    <w:rsid w:val="0031599F"/>
    <w:rsid w:val="00316564"/>
    <w:rsid w:val="0031765B"/>
    <w:rsid w:val="00324720"/>
    <w:rsid w:val="003254DE"/>
    <w:rsid w:val="00327B95"/>
    <w:rsid w:val="0033342E"/>
    <w:rsid w:val="003359BC"/>
    <w:rsid w:val="0033688E"/>
    <w:rsid w:val="003375B7"/>
    <w:rsid w:val="003406C5"/>
    <w:rsid w:val="0034774D"/>
    <w:rsid w:val="003525C5"/>
    <w:rsid w:val="00353110"/>
    <w:rsid w:val="00353E5E"/>
    <w:rsid w:val="00354604"/>
    <w:rsid w:val="00356DDB"/>
    <w:rsid w:val="00366F59"/>
    <w:rsid w:val="003676F7"/>
    <w:rsid w:val="00372FB4"/>
    <w:rsid w:val="003747DC"/>
    <w:rsid w:val="00374EC6"/>
    <w:rsid w:val="00376DEA"/>
    <w:rsid w:val="00380747"/>
    <w:rsid w:val="00384616"/>
    <w:rsid w:val="00386382"/>
    <w:rsid w:val="0039407E"/>
    <w:rsid w:val="00394367"/>
    <w:rsid w:val="003A0C98"/>
    <w:rsid w:val="003A40B2"/>
    <w:rsid w:val="003A5C61"/>
    <w:rsid w:val="003A6250"/>
    <w:rsid w:val="003A7EFE"/>
    <w:rsid w:val="003B2E32"/>
    <w:rsid w:val="003B3E34"/>
    <w:rsid w:val="003B4A57"/>
    <w:rsid w:val="003B4CDE"/>
    <w:rsid w:val="003C2B11"/>
    <w:rsid w:val="003C52EB"/>
    <w:rsid w:val="003C5EC5"/>
    <w:rsid w:val="003C6FB3"/>
    <w:rsid w:val="003C708F"/>
    <w:rsid w:val="003D0F8F"/>
    <w:rsid w:val="003D13E9"/>
    <w:rsid w:val="003D23DB"/>
    <w:rsid w:val="003D487A"/>
    <w:rsid w:val="003D57C9"/>
    <w:rsid w:val="003D7BDC"/>
    <w:rsid w:val="003E3411"/>
    <w:rsid w:val="003E45B6"/>
    <w:rsid w:val="003E5BE2"/>
    <w:rsid w:val="003E62B2"/>
    <w:rsid w:val="003F1308"/>
    <w:rsid w:val="003F2534"/>
    <w:rsid w:val="003F7596"/>
    <w:rsid w:val="00402129"/>
    <w:rsid w:val="004037A0"/>
    <w:rsid w:val="00403EA6"/>
    <w:rsid w:val="00404C81"/>
    <w:rsid w:val="00406F43"/>
    <w:rsid w:val="00407238"/>
    <w:rsid w:val="004105F6"/>
    <w:rsid w:val="00413E3D"/>
    <w:rsid w:val="004151E7"/>
    <w:rsid w:val="004156DD"/>
    <w:rsid w:val="004162ED"/>
    <w:rsid w:val="00417A9F"/>
    <w:rsid w:val="00417AA1"/>
    <w:rsid w:val="0042340A"/>
    <w:rsid w:val="00423C52"/>
    <w:rsid w:val="00426AC9"/>
    <w:rsid w:val="004272B0"/>
    <w:rsid w:val="004343E9"/>
    <w:rsid w:val="0043479C"/>
    <w:rsid w:val="0043734C"/>
    <w:rsid w:val="00441073"/>
    <w:rsid w:val="004430EE"/>
    <w:rsid w:val="00443827"/>
    <w:rsid w:val="00446E9D"/>
    <w:rsid w:val="00452847"/>
    <w:rsid w:val="00453540"/>
    <w:rsid w:val="00453CDE"/>
    <w:rsid w:val="004567C0"/>
    <w:rsid w:val="0046002F"/>
    <w:rsid w:val="0046253D"/>
    <w:rsid w:val="00463219"/>
    <w:rsid w:val="00463F58"/>
    <w:rsid w:val="00467005"/>
    <w:rsid w:val="00473F9C"/>
    <w:rsid w:val="00477F8A"/>
    <w:rsid w:val="00482799"/>
    <w:rsid w:val="00493A56"/>
    <w:rsid w:val="00497023"/>
    <w:rsid w:val="004A13EE"/>
    <w:rsid w:val="004B4380"/>
    <w:rsid w:val="004B45C9"/>
    <w:rsid w:val="004B460D"/>
    <w:rsid w:val="004B5A92"/>
    <w:rsid w:val="004C181F"/>
    <w:rsid w:val="004C2412"/>
    <w:rsid w:val="004C6215"/>
    <w:rsid w:val="004C6D87"/>
    <w:rsid w:val="004C7696"/>
    <w:rsid w:val="004D1EB6"/>
    <w:rsid w:val="004D20C9"/>
    <w:rsid w:val="004D308A"/>
    <w:rsid w:val="004D7A8C"/>
    <w:rsid w:val="004D7B32"/>
    <w:rsid w:val="004E02CB"/>
    <w:rsid w:val="004E18B6"/>
    <w:rsid w:val="004E5FAD"/>
    <w:rsid w:val="004E7219"/>
    <w:rsid w:val="004E7426"/>
    <w:rsid w:val="004F5943"/>
    <w:rsid w:val="004F7B30"/>
    <w:rsid w:val="004F7C51"/>
    <w:rsid w:val="00501B7B"/>
    <w:rsid w:val="005067B5"/>
    <w:rsid w:val="0051004A"/>
    <w:rsid w:val="0051006A"/>
    <w:rsid w:val="00510685"/>
    <w:rsid w:val="00512452"/>
    <w:rsid w:val="005127AE"/>
    <w:rsid w:val="00512A4E"/>
    <w:rsid w:val="005136DD"/>
    <w:rsid w:val="005242CD"/>
    <w:rsid w:val="005242EC"/>
    <w:rsid w:val="00525493"/>
    <w:rsid w:val="00526C3C"/>
    <w:rsid w:val="00535FBD"/>
    <w:rsid w:val="00540724"/>
    <w:rsid w:val="00544A42"/>
    <w:rsid w:val="005453DE"/>
    <w:rsid w:val="00545400"/>
    <w:rsid w:val="0054725E"/>
    <w:rsid w:val="00551B79"/>
    <w:rsid w:val="00552DA6"/>
    <w:rsid w:val="00553D40"/>
    <w:rsid w:val="00556AD0"/>
    <w:rsid w:val="005573E9"/>
    <w:rsid w:val="00557E83"/>
    <w:rsid w:val="00560E89"/>
    <w:rsid w:val="00561E95"/>
    <w:rsid w:val="00562241"/>
    <w:rsid w:val="005622C3"/>
    <w:rsid w:val="00562367"/>
    <w:rsid w:val="005639C1"/>
    <w:rsid w:val="005654E7"/>
    <w:rsid w:val="00566AEA"/>
    <w:rsid w:val="00566B9D"/>
    <w:rsid w:val="00571516"/>
    <w:rsid w:val="00571AF5"/>
    <w:rsid w:val="00571FA1"/>
    <w:rsid w:val="00572A5A"/>
    <w:rsid w:val="005730AE"/>
    <w:rsid w:val="00574941"/>
    <w:rsid w:val="00575116"/>
    <w:rsid w:val="00581D00"/>
    <w:rsid w:val="00582EDC"/>
    <w:rsid w:val="00583C0A"/>
    <w:rsid w:val="00587F79"/>
    <w:rsid w:val="00587F99"/>
    <w:rsid w:val="005900B0"/>
    <w:rsid w:val="00590C47"/>
    <w:rsid w:val="005A0EAC"/>
    <w:rsid w:val="005A43DF"/>
    <w:rsid w:val="005B0B0E"/>
    <w:rsid w:val="005B1A4F"/>
    <w:rsid w:val="005B2785"/>
    <w:rsid w:val="005B27E9"/>
    <w:rsid w:val="005B2B7A"/>
    <w:rsid w:val="005B4E2C"/>
    <w:rsid w:val="005B50C5"/>
    <w:rsid w:val="005B57C6"/>
    <w:rsid w:val="005B5B35"/>
    <w:rsid w:val="005C3E85"/>
    <w:rsid w:val="005C4D01"/>
    <w:rsid w:val="005C7D5F"/>
    <w:rsid w:val="005D083E"/>
    <w:rsid w:val="005D0873"/>
    <w:rsid w:val="005D39AF"/>
    <w:rsid w:val="005E0315"/>
    <w:rsid w:val="005E0F23"/>
    <w:rsid w:val="005E2E98"/>
    <w:rsid w:val="005E4DD5"/>
    <w:rsid w:val="005E5348"/>
    <w:rsid w:val="005E5600"/>
    <w:rsid w:val="005E5610"/>
    <w:rsid w:val="005E57BE"/>
    <w:rsid w:val="005E6612"/>
    <w:rsid w:val="005E689B"/>
    <w:rsid w:val="005F257B"/>
    <w:rsid w:val="005F2D25"/>
    <w:rsid w:val="005F2FEC"/>
    <w:rsid w:val="005F46B0"/>
    <w:rsid w:val="005F5185"/>
    <w:rsid w:val="005F6342"/>
    <w:rsid w:val="00611321"/>
    <w:rsid w:val="00613F32"/>
    <w:rsid w:val="0061482B"/>
    <w:rsid w:val="006161E1"/>
    <w:rsid w:val="00620FE3"/>
    <w:rsid w:val="00622416"/>
    <w:rsid w:val="006271D1"/>
    <w:rsid w:val="006307F0"/>
    <w:rsid w:val="00632C36"/>
    <w:rsid w:val="00632E77"/>
    <w:rsid w:val="00636545"/>
    <w:rsid w:val="00637B3B"/>
    <w:rsid w:val="00640C46"/>
    <w:rsid w:val="00640E2E"/>
    <w:rsid w:val="00640F22"/>
    <w:rsid w:val="00641606"/>
    <w:rsid w:val="00641B09"/>
    <w:rsid w:val="0064434F"/>
    <w:rsid w:val="00646C03"/>
    <w:rsid w:val="0065312B"/>
    <w:rsid w:val="00656B05"/>
    <w:rsid w:val="00657B20"/>
    <w:rsid w:val="006600F6"/>
    <w:rsid w:val="0066355F"/>
    <w:rsid w:val="00664889"/>
    <w:rsid w:val="00664A88"/>
    <w:rsid w:val="00670647"/>
    <w:rsid w:val="00671379"/>
    <w:rsid w:val="00671A29"/>
    <w:rsid w:val="006725D3"/>
    <w:rsid w:val="00672F94"/>
    <w:rsid w:val="00673242"/>
    <w:rsid w:val="006761C3"/>
    <w:rsid w:val="00682F78"/>
    <w:rsid w:val="006838F8"/>
    <w:rsid w:val="00683D57"/>
    <w:rsid w:val="00684444"/>
    <w:rsid w:val="006856BF"/>
    <w:rsid w:val="0069192E"/>
    <w:rsid w:val="0069623B"/>
    <w:rsid w:val="006A07F6"/>
    <w:rsid w:val="006A26E3"/>
    <w:rsid w:val="006A42E8"/>
    <w:rsid w:val="006A4B94"/>
    <w:rsid w:val="006A4E41"/>
    <w:rsid w:val="006B37BB"/>
    <w:rsid w:val="006B58E4"/>
    <w:rsid w:val="006B5EF1"/>
    <w:rsid w:val="006B6B8C"/>
    <w:rsid w:val="006B7661"/>
    <w:rsid w:val="006C0470"/>
    <w:rsid w:val="006C20A6"/>
    <w:rsid w:val="006C2BD2"/>
    <w:rsid w:val="006C4324"/>
    <w:rsid w:val="006C442C"/>
    <w:rsid w:val="006C5BEA"/>
    <w:rsid w:val="006C60B5"/>
    <w:rsid w:val="006C6BA5"/>
    <w:rsid w:val="006D3BEC"/>
    <w:rsid w:val="006E0469"/>
    <w:rsid w:val="006F04E2"/>
    <w:rsid w:val="006F4900"/>
    <w:rsid w:val="00700A11"/>
    <w:rsid w:val="00700B90"/>
    <w:rsid w:val="007024E6"/>
    <w:rsid w:val="00703343"/>
    <w:rsid w:val="0070402D"/>
    <w:rsid w:val="00705C99"/>
    <w:rsid w:val="00705E66"/>
    <w:rsid w:val="00710463"/>
    <w:rsid w:val="00713C85"/>
    <w:rsid w:val="00713F80"/>
    <w:rsid w:val="00714870"/>
    <w:rsid w:val="00714CB4"/>
    <w:rsid w:val="007157A9"/>
    <w:rsid w:val="00715B1D"/>
    <w:rsid w:val="00715FA1"/>
    <w:rsid w:val="00716C92"/>
    <w:rsid w:val="00716D4E"/>
    <w:rsid w:val="00724693"/>
    <w:rsid w:val="00725C65"/>
    <w:rsid w:val="0072654C"/>
    <w:rsid w:val="007307E1"/>
    <w:rsid w:val="007349DF"/>
    <w:rsid w:val="007371E0"/>
    <w:rsid w:val="007372AD"/>
    <w:rsid w:val="007502DC"/>
    <w:rsid w:val="00752D0F"/>
    <w:rsid w:val="00754333"/>
    <w:rsid w:val="00754EEF"/>
    <w:rsid w:val="00757DBD"/>
    <w:rsid w:val="00762891"/>
    <w:rsid w:val="007633FE"/>
    <w:rsid w:val="0076426B"/>
    <w:rsid w:val="007655EF"/>
    <w:rsid w:val="0076584A"/>
    <w:rsid w:val="00772A82"/>
    <w:rsid w:val="007731E6"/>
    <w:rsid w:val="00774676"/>
    <w:rsid w:val="0077572C"/>
    <w:rsid w:val="00775A2A"/>
    <w:rsid w:val="00775D43"/>
    <w:rsid w:val="00776D13"/>
    <w:rsid w:val="007771B9"/>
    <w:rsid w:val="007825E8"/>
    <w:rsid w:val="0078318F"/>
    <w:rsid w:val="00783521"/>
    <w:rsid w:val="0078675A"/>
    <w:rsid w:val="00787E10"/>
    <w:rsid w:val="00790B12"/>
    <w:rsid w:val="00794B0D"/>
    <w:rsid w:val="0079509D"/>
    <w:rsid w:val="0079528F"/>
    <w:rsid w:val="00796E76"/>
    <w:rsid w:val="007A05DB"/>
    <w:rsid w:val="007A14FD"/>
    <w:rsid w:val="007A2030"/>
    <w:rsid w:val="007A44C0"/>
    <w:rsid w:val="007A6E67"/>
    <w:rsid w:val="007B2F97"/>
    <w:rsid w:val="007B2FB9"/>
    <w:rsid w:val="007B3BE5"/>
    <w:rsid w:val="007B3CAC"/>
    <w:rsid w:val="007B3F3D"/>
    <w:rsid w:val="007B4D4B"/>
    <w:rsid w:val="007B5EDB"/>
    <w:rsid w:val="007C05F7"/>
    <w:rsid w:val="007C23F6"/>
    <w:rsid w:val="007C36AB"/>
    <w:rsid w:val="007C3750"/>
    <w:rsid w:val="007D3063"/>
    <w:rsid w:val="007D7040"/>
    <w:rsid w:val="007E08B7"/>
    <w:rsid w:val="007E1C98"/>
    <w:rsid w:val="007E2020"/>
    <w:rsid w:val="007E2A28"/>
    <w:rsid w:val="007E774F"/>
    <w:rsid w:val="007F473E"/>
    <w:rsid w:val="007F668D"/>
    <w:rsid w:val="00800FC5"/>
    <w:rsid w:val="00805A12"/>
    <w:rsid w:val="008103EA"/>
    <w:rsid w:val="00810566"/>
    <w:rsid w:val="0081291F"/>
    <w:rsid w:val="00815620"/>
    <w:rsid w:val="00817B17"/>
    <w:rsid w:val="00817B87"/>
    <w:rsid w:val="00821A71"/>
    <w:rsid w:val="00823418"/>
    <w:rsid w:val="00841851"/>
    <w:rsid w:val="00843DD6"/>
    <w:rsid w:val="00846D63"/>
    <w:rsid w:val="00847969"/>
    <w:rsid w:val="0085148E"/>
    <w:rsid w:val="008572D2"/>
    <w:rsid w:val="00860805"/>
    <w:rsid w:val="008615D9"/>
    <w:rsid w:val="008644CC"/>
    <w:rsid w:val="00873DAA"/>
    <w:rsid w:val="008767ED"/>
    <w:rsid w:val="00876C1E"/>
    <w:rsid w:val="00877DCC"/>
    <w:rsid w:val="00877E49"/>
    <w:rsid w:val="00881A0E"/>
    <w:rsid w:val="0088375E"/>
    <w:rsid w:val="00890DBC"/>
    <w:rsid w:val="0089457F"/>
    <w:rsid w:val="00894FD7"/>
    <w:rsid w:val="008A1F11"/>
    <w:rsid w:val="008A3486"/>
    <w:rsid w:val="008A3F41"/>
    <w:rsid w:val="008A4DE1"/>
    <w:rsid w:val="008A5FF9"/>
    <w:rsid w:val="008B0736"/>
    <w:rsid w:val="008B28E9"/>
    <w:rsid w:val="008B4DFC"/>
    <w:rsid w:val="008B4F61"/>
    <w:rsid w:val="008B5265"/>
    <w:rsid w:val="008C0F11"/>
    <w:rsid w:val="008C4A7E"/>
    <w:rsid w:val="008C6B40"/>
    <w:rsid w:val="008D0135"/>
    <w:rsid w:val="008D1227"/>
    <w:rsid w:val="008D26BC"/>
    <w:rsid w:val="008D7054"/>
    <w:rsid w:val="008E1F53"/>
    <w:rsid w:val="008E222A"/>
    <w:rsid w:val="008E2CA7"/>
    <w:rsid w:val="008E41FD"/>
    <w:rsid w:val="008E58A3"/>
    <w:rsid w:val="008F01E0"/>
    <w:rsid w:val="008F2DB5"/>
    <w:rsid w:val="008F4287"/>
    <w:rsid w:val="008F43C5"/>
    <w:rsid w:val="008F5F8E"/>
    <w:rsid w:val="009004C3"/>
    <w:rsid w:val="00902153"/>
    <w:rsid w:val="00902C73"/>
    <w:rsid w:val="009044E2"/>
    <w:rsid w:val="00905BBF"/>
    <w:rsid w:val="00906243"/>
    <w:rsid w:val="009073DB"/>
    <w:rsid w:val="0091137D"/>
    <w:rsid w:val="00912414"/>
    <w:rsid w:val="0091398A"/>
    <w:rsid w:val="00913CD6"/>
    <w:rsid w:val="00914531"/>
    <w:rsid w:val="0091539B"/>
    <w:rsid w:val="00915DDF"/>
    <w:rsid w:val="00916CD2"/>
    <w:rsid w:val="009174F1"/>
    <w:rsid w:val="00917F54"/>
    <w:rsid w:val="00920FDC"/>
    <w:rsid w:val="009219C8"/>
    <w:rsid w:val="009238F1"/>
    <w:rsid w:val="0092568C"/>
    <w:rsid w:val="00925F5C"/>
    <w:rsid w:val="00934411"/>
    <w:rsid w:val="00934BDE"/>
    <w:rsid w:val="0093783C"/>
    <w:rsid w:val="009407E7"/>
    <w:rsid w:val="00940EFF"/>
    <w:rsid w:val="00941593"/>
    <w:rsid w:val="009445A1"/>
    <w:rsid w:val="009449EF"/>
    <w:rsid w:val="00944C23"/>
    <w:rsid w:val="00955A70"/>
    <w:rsid w:val="00955ADC"/>
    <w:rsid w:val="00962078"/>
    <w:rsid w:val="00965411"/>
    <w:rsid w:val="00967B28"/>
    <w:rsid w:val="009709DC"/>
    <w:rsid w:val="00971AE8"/>
    <w:rsid w:val="0097299B"/>
    <w:rsid w:val="00976B28"/>
    <w:rsid w:val="00980277"/>
    <w:rsid w:val="0098206A"/>
    <w:rsid w:val="009826F2"/>
    <w:rsid w:val="00985EEB"/>
    <w:rsid w:val="00986A5A"/>
    <w:rsid w:val="009875FE"/>
    <w:rsid w:val="009977A5"/>
    <w:rsid w:val="00997AF8"/>
    <w:rsid w:val="009A1424"/>
    <w:rsid w:val="009A489B"/>
    <w:rsid w:val="009A49AA"/>
    <w:rsid w:val="009A5799"/>
    <w:rsid w:val="009A5BA2"/>
    <w:rsid w:val="009A69B7"/>
    <w:rsid w:val="009B0551"/>
    <w:rsid w:val="009B0826"/>
    <w:rsid w:val="009B12E8"/>
    <w:rsid w:val="009B743F"/>
    <w:rsid w:val="009B7610"/>
    <w:rsid w:val="009C3E19"/>
    <w:rsid w:val="009D6F32"/>
    <w:rsid w:val="009E3E72"/>
    <w:rsid w:val="009F0760"/>
    <w:rsid w:val="009F0D94"/>
    <w:rsid w:val="009F13F6"/>
    <w:rsid w:val="009F1A5B"/>
    <w:rsid w:val="009F2E58"/>
    <w:rsid w:val="009F3837"/>
    <w:rsid w:val="009F5705"/>
    <w:rsid w:val="00A0082C"/>
    <w:rsid w:val="00A0172F"/>
    <w:rsid w:val="00A0210E"/>
    <w:rsid w:val="00A02A5E"/>
    <w:rsid w:val="00A039CD"/>
    <w:rsid w:val="00A055EE"/>
    <w:rsid w:val="00A0724C"/>
    <w:rsid w:val="00A0770F"/>
    <w:rsid w:val="00A0791D"/>
    <w:rsid w:val="00A10AFE"/>
    <w:rsid w:val="00A11AB2"/>
    <w:rsid w:val="00A14CDE"/>
    <w:rsid w:val="00A15043"/>
    <w:rsid w:val="00A1566A"/>
    <w:rsid w:val="00A15E52"/>
    <w:rsid w:val="00A15FF0"/>
    <w:rsid w:val="00A23C48"/>
    <w:rsid w:val="00A240F3"/>
    <w:rsid w:val="00A25358"/>
    <w:rsid w:val="00A26B98"/>
    <w:rsid w:val="00A27114"/>
    <w:rsid w:val="00A2796C"/>
    <w:rsid w:val="00A33D13"/>
    <w:rsid w:val="00A347BD"/>
    <w:rsid w:val="00A36A86"/>
    <w:rsid w:val="00A41D3D"/>
    <w:rsid w:val="00A45E0A"/>
    <w:rsid w:val="00A51975"/>
    <w:rsid w:val="00A525DE"/>
    <w:rsid w:val="00A52E60"/>
    <w:rsid w:val="00A545D2"/>
    <w:rsid w:val="00A55239"/>
    <w:rsid w:val="00A572F5"/>
    <w:rsid w:val="00A6333C"/>
    <w:rsid w:val="00A67C30"/>
    <w:rsid w:val="00A70F38"/>
    <w:rsid w:val="00A72358"/>
    <w:rsid w:val="00A74280"/>
    <w:rsid w:val="00A75360"/>
    <w:rsid w:val="00A76690"/>
    <w:rsid w:val="00A8059C"/>
    <w:rsid w:val="00A81A0D"/>
    <w:rsid w:val="00A84519"/>
    <w:rsid w:val="00A876E4"/>
    <w:rsid w:val="00A9319F"/>
    <w:rsid w:val="00A94809"/>
    <w:rsid w:val="00A9485B"/>
    <w:rsid w:val="00A94D67"/>
    <w:rsid w:val="00A9697E"/>
    <w:rsid w:val="00AA27CB"/>
    <w:rsid w:val="00AA3CA3"/>
    <w:rsid w:val="00AA4A70"/>
    <w:rsid w:val="00AA6A15"/>
    <w:rsid w:val="00AB110A"/>
    <w:rsid w:val="00AB40A4"/>
    <w:rsid w:val="00AB52D1"/>
    <w:rsid w:val="00AC00B3"/>
    <w:rsid w:val="00AC1FA9"/>
    <w:rsid w:val="00AC33FA"/>
    <w:rsid w:val="00AC3D6E"/>
    <w:rsid w:val="00AC54A8"/>
    <w:rsid w:val="00AC78F8"/>
    <w:rsid w:val="00AE0BBA"/>
    <w:rsid w:val="00AE38C8"/>
    <w:rsid w:val="00AE4263"/>
    <w:rsid w:val="00AE42A2"/>
    <w:rsid w:val="00AE4970"/>
    <w:rsid w:val="00AE4FB4"/>
    <w:rsid w:val="00AE7A91"/>
    <w:rsid w:val="00AF05BA"/>
    <w:rsid w:val="00AF1705"/>
    <w:rsid w:val="00AF4B9A"/>
    <w:rsid w:val="00AF7B91"/>
    <w:rsid w:val="00B02359"/>
    <w:rsid w:val="00B02B4B"/>
    <w:rsid w:val="00B041CF"/>
    <w:rsid w:val="00B06567"/>
    <w:rsid w:val="00B0764F"/>
    <w:rsid w:val="00B078EA"/>
    <w:rsid w:val="00B154CD"/>
    <w:rsid w:val="00B16475"/>
    <w:rsid w:val="00B1745B"/>
    <w:rsid w:val="00B21BCA"/>
    <w:rsid w:val="00B21FA3"/>
    <w:rsid w:val="00B224B8"/>
    <w:rsid w:val="00B225CF"/>
    <w:rsid w:val="00B22DCD"/>
    <w:rsid w:val="00B246A8"/>
    <w:rsid w:val="00B311C3"/>
    <w:rsid w:val="00B439D6"/>
    <w:rsid w:val="00B5285F"/>
    <w:rsid w:val="00B552B7"/>
    <w:rsid w:val="00B562AA"/>
    <w:rsid w:val="00B63D36"/>
    <w:rsid w:val="00B65613"/>
    <w:rsid w:val="00B67073"/>
    <w:rsid w:val="00B700B7"/>
    <w:rsid w:val="00B70B4A"/>
    <w:rsid w:val="00B77C08"/>
    <w:rsid w:val="00B801D3"/>
    <w:rsid w:val="00B824C0"/>
    <w:rsid w:val="00B8286C"/>
    <w:rsid w:val="00B851D7"/>
    <w:rsid w:val="00B950F4"/>
    <w:rsid w:val="00BA186C"/>
    <w:rsid w:val="00BA1A38"/>
    <w:rsid w:val="00BA337F"/>
    <w:rsid w:val="00BA43CE"/>
    <w:rsid w:val="00BA6595"/>
    <w:rsid w:val="00BB2698"/>
    <w:rsid w:val="00BB26E8"/>
    <w:rsid w:val="00BB47FD"/>
    <w:rsid w:val="00BB49E8"/>
    <w:rsid w:val="00BC1690"/>
    <w:rsid w:val="00BC1DA8"/>
    <w:rsid w:val="00BC2192"/>
    <w:rsid w:val="00BC2216"/>
    <w:rsid w:val="00BC2BB8"/>
    <w:rsid w:val="00BC504A"/>
    <w:rsid w:val="00BC67EE"/>
    <w:rsid w:val="00BD03CF"/>
    <w:rsid w:val="00BD3486"/>
    <w:rsid w:val="00BD45DA"/>
    <w:rsid w:val="00BD4B28"/>
    <w:rsid w:val="00BD4DF4"/>
    <w:rsid w:val="00BE0948"/>
    <w:rsid w:val="00BE5A28"/>
    <w:rsid w:val="00BE5F61"/>
    <w:rsid w:val="00BF0C65"/>
    <w:rsid w:val="00BF72F4"/>
    <w:rsid w:val="00BF7920"/>
    <w:rsid w:val="00C0045B"/>
    <w:rsid w:val="00C02921"/>
    <w:rsid w:val="00C0321C"/>
    <w:rsid w:val="00C05A4C"/>
    <w:rsid w:val="00C0640E"/>
    <w:rsid w:val="00C10966"/>
    <w:rsid w:val="00C11AF7"/>
    <w:rsid w:val="00C11CB3"/>
    <w:rsid w:val="00C14F2E"/>
    <w:rsid w:val="00C1526D"/>
    <w:rsid w:val="00C16A6B"/>
    <w:rsid w:val="00C17CBE"/>
    <w:rsid w:val="00C22AD4"/>
    <w:rsid w:val="00C22F92"/>
    <w:rsid w:val="00C24F7F"/>
    <w:rsid w:val="00C27862"/>
    <w:rsid w:val="00C30AE4"/>
    <w:rsid w:val="00C323EC"/>
    <w:rsid w:val="00C401B7"/>
    <w:rsid w:val="00C41F01"/>
    <w:rsid w:val="00C43B9A"/>
    <w:rsid w:val="00C462D9"/>
    <w:rsid w:val="00C5168B"/>
    <w:rsid w:val="00C52AB3"/>
    <w:rsid w:val="00C5389F"/>
    <w:rsid w:val="00C5418B"/>
    <w:rsid w:val="00C54540"/>
    <w:rsid w:val="00C5621B"/>
    <w:rsid w:val="00C61BF9"/>
    <w:rsid w:val="00C6205F"/>
    <w:rsid w:val="00C6475A"/>
    <w:rsid w:val="00C64D1C"/>
    <w:rsid w:val="00C65566"/>
    <w:rsid w:val="00C67075"/>
    <w:rsid w:val="00C727A3"/>
    <w:rsid w:val="00C741BA"/>
    <w:rsid w:val="00C75228"/>
    <w:rsid w:val="00C7554B"/>
    <w:rsid w:val="00C770EB"/>
    <w:rsid w:val="00C80671"/>
    <w:rsid w:val="00C80BC6"/>
    <w:rsid w:val="00C81195"/>
    <w:rsid w:val="00C863CC"/>
    <w:rsid w:val="00C94413"/>
    <w:rsid w:val="00C9595E"/>
    <w:rsid w:val="00C968BA"/>
    <w:rsid w:val="00CA0E12"/>
    <w:rsid w:val="00CA60FE"/>
    <w:rsid w:val="00CB3935"/>
    <w:rsid w:val="00CB4293"/>
    <w:rsid w:val="00CB4CE7"/>
    <w:rsid w:val="00CC2A95"/>
    <w:rsid w:val="00CC40C0"/>
    <w:rsid w:val="00CC54A9"/>
    <w:rsid w:val="00CC5EE5"/>
    <w:rsid w:val="00CC6B85"/>
    <w:rsid w:val="00CC7DB1"/>
    <w:rsid w:val="00CD1EA5"/>
    <w:rsid w:val="00CD4924"/>
    <w:rsid w:val="00CD518A"/>
    <w:rsid w:val="00CD7602"/>
    <w:rsid w:val="00CE008F"/>
    <w:rsid w:val="00CE0A28"/>
    <w:rsid w:val="00CE0E62"/>
    <w:rsid w:val="00CE23CD"/>
    <w:rsid w:val="00CE3881"/>
    <w:rsid w:val="00CE506B"/>
    <w:rsid w:val="00CE5BC2"/>
    <w:rsid w:val="00CE68F9"/>
    <w:rsid w:val="00CE7AAF"/>
    <w:rsid w:val="00CF3320"/>
    <w:rsid w:val="00CF6C93"/>
    <w:rsid w:val="00D001F7"/>
    <w:rsid w:val="00D02144"/>
    <w:rsid w:val="00D0387D"/>
    <w:rsid w:val="00D0397E"/>
    <w:rsid w:val="00D045A7"/>
    <w:rsid w:val="00D05B78"/>
    <w:rsid w:val="00D069F8"/>
    <w:rsid w:val="00D0797E"/>
    <w:rsid w:val="00D115E4"/>
    <w:rsid w:val="00D135C6"/>
    <w:rsid w:val="00D16AFB"/>
    <w:rsid w:val="00D208C7"/>
    <w:rsid w:val="00D2105C"/>
    <w:rsid w:val="00D2120D"/>
    <w:rsid w:val="00D220B7"/>
    <w:rsid w:val="00D24546"/>
    <w:rsid w:val="00D24DC3"/>
    <w:rsid w:val="00D264E8"/>
    <w:rsid w:val="00D32214"/>
    <w:rsid w:val="00D333E1"/>
    <w:rsid w:val="00D3361D"/>
    <w:rsid w:val="00D33ABB"/>
    <w:rsid w:val="00D34464"/>
    <w:rsid w:val="00D34B53"/>
    <w:rsid w:val="00D34B8A"/>
    <w:rsid w:val="00D40A13"/>
    <w:rsid w:val="00D41481"/>
    <w:rsid w:val="00D52D24"/>
    <w:rsid w:val="00D53709"/>
    <w:rsid w:val="00D56EF7"/>
    <w:rsid w:val="00D6128C"/>
    <w:rsid w:val="00D6432B"/>
    <w:rsid w:val="00D64E5B"/>
    <w:rsid w:val="00D65BB2"/>
    <w:rsid w:val="00D65D51"/>
    <w:rsid w:val="00D712C4"/>
    <w:rsid w:val="00D71D21"/>
    <w:rsid w:val="00D7285D"/>
    <w:rsid w:val="00D73575"/>
    <w:rsid w:val="00D74E81"/>
    <w:rsid w:val="00D771E9"/>
    <w:rsid w:val="00D77FC9"/>
    <w:rsid w:val="00D812A0"/>
    <w:rsid w:val="00D815BF"/>
    <w:rsid w:val="00D81803"/>
    <w:rsid w:val="00D82E8D"/>
    <w:rsid w:val="00D868FE"/>
    <w:rsid w:val="00D94606"/>
    <w:rsid w:val="00D9558D"/>
    <w:rsid w:val="00D95A63"/>
    <w:rsid w:val="00D95E31"/>
    <w:rsid w:val="00D973E4"/>
    <w:rsid w:val="00DA21B6"/>
    <w:rsid w:val="00DA25B8"/>
    <w:rsid w:val="00DA3DB4"/>
    <w:rsid w:val="00DA7A9C"/>
    <w:rsid w:val="00DB00B2"/>
    <w:rsid w:val="00DB1C5C"/>
    <w:rsid w:val="00DB2388"/>
    <w:rsid w:val="00DB35D7"/>
    <w:rsid w:val="00DB3A2B"/>
    <w:rsid w:val="00DB7F89"/>
    <w:rsid w:val="00DC1418"/>
    <w:rsid w:val="00DC5CB6"/>
    <w:rsid w:val="00DC69DF"/>
    <w:rsid w:val="00DC7315"/>
    <w:rsid w:val="00DC77DB"/>
    <w:rsid w:val="00DD2055"/>
    <w:rsid w:val="00DD22F6"/>
    <w:rsid w:val="00DD3211"/>
    <w:rsid w:val="00DD421E"/>
    <w:rsid w:val="00DD441F"/>
    <w:rsid w:val="00DE1BF7"/>
    <w:rsid w:val="00DE6058"/>
    <w:rsid w:val="00DF0145"/>
    <w:rsid w:val="00DF2D7F"/>
    <w:rsid w:val="00DF34ED"/>
    <w:rsid w:val="00DF3EA9"/>
    <w:rsid w:val="00DF589F"/>
    <w:rsid w:val="00E01C4F"/>
    <w:rsid w:val="00E0363B"/>
    <w:rsid w:val="00E0612D"/>
    <w:rsid w:val="00E069AD"/>
    <w:rsid w:val="00E10734"/>
    <w:rsid w:val="00E122E9"/>
    <w:rsid w:val="00E14064"/>
    <w:rsid w:val="00E158B0"/>
    <w:rsid w:val="00E204EC"/>
    <w:rsid w:val="00E21F5F"/>
    <w:rsid w:val="00E23976"/>
    <w:rsid w:val="00E248AF"/>
    <w:rsid w:val="00E25791"/>
    <w:rsid w:val="00E2695D"/>
    <w:rsid w:val="00E269FB"/>
    <w:rsid w:val="00E26D76"/>
    <w:rsid w:val="00E2740A"/>
    <w:rsid w:val="00E27C0A"/>
    <w:rsid w:val="00E27DCE"/>
    <w:rsid w:val="00E3046F"/>
    <w:rsid w:val="00E307B1"/>
    <w:rsid w:val="00E30813"/>
    <w:rsid w:val="00E35B42"/>
    <w:rsid w:val="00E4151B"/>
    <w:rsid w:val="00E4163C"/>
    <w:rsid w:val="00E425B9"/>
    <w:rsid w:val="00E430E3"/>
    <w:rsid w:val="00E436C4"/>
    <w:rsid w:val="00E508D2"/>
    <w:rsid w:val="00E51E65"/>
    <w:rsid w:val="00E53FD0"/>
    <w:rsid w:val="00E5490A"/>
    <w:rsid w:val="00E54C4F"/>
    <w:rsid w:val="00E60004"/>
    <w:rsid w:val="00E6287A"/>
    <w:rsid w:val="00E7108E"/>
    <w:rsid w:val="00E717DA"/>
    <w:rsid w:val="00E7242E"/>
    <w:rsid w:val="00E735DD"/>
    <w:rsid w:val="00E74B8F"/>
    <w:rsid w:val="00E85A56"/>
    <w:rsid w:val="00E8789A"/>
    <w:rsid w:val="00E90DCE"/>
    <w:rsid w:val="00E917C5"/>
    <w:rsid w:val="00E9214D"/>
    <w:rsid w:val="00E923CE"/>
    <w:rsid w:val="00E94156"/>
    <w:rsid w:val="00EA1040"/>
    <w:rsid w:val="00EA1BC5"/>
    <w:rsid w:val="00EA2AC3"/>
    <w:rsid w:val="00EA5D6D"/>
    <w:rsid w:val="00EA75B8"/>
    <w:rsid w:val="00EB04E9"/>
    <w:rsid w:val="00EB06A3"/>
    <w:rsid w:val="00EB1744"/>
    <w:rsid w:val="00EB1B19"/>
    <w:rsid w:val="00EB1BCB"/>
    <w:rsid w:val="00EB2360"/>
    <w:rsid w:val="00EB4E4D"/>
    <w:rsid w:val="00EB5CB4"/>
    <w:rsid w:val="00EB6F19"/>
    <w:rsid w:val="00EB776A"/>
    <w:rsid w:val="00EC3E71"/>
    <w:rsid w:val="00EC54C5"/>
    <w:rsid w:val="00EC61FD"/>
    <w:rsid w:val="00EC6C06"/>
    <w:rsid w:val="00EC7474"/>
    <w:rsid w:val="00ED29F5"/>
    <w:rsid w:val="00ED3B35"/>
    <w:rsid w:val="00ED6E2F"/>
    <w:rsid w:val="00ED7DD9"/>
    <w:rsid w:val="00EE1222"/>
    <w:rsid w:val="00EE283D"/>
    <w:rsid w:val="00EE7B20"/>
    <w:rsid w:val="00EF035F"/>
    <w:rsid w:val="00EF441A"/>
    <w:rsid w:val="00EF69E3"/>
    <w:rsid w:val="00EF7084"/>
    <w:rsid w:val="00EF7BAF"/>
    <w:rsid w:val="00EF7FB0"/>
    <w:rsid w:val="00F05EBD"/>
    <w:rsid w:val="00F1721E"/>
    <w:rsid w:val="00F200D3"/>
    <w:rsid w:val="00F204A5"/>
    <w:rsid w:val="00F20956"/>
    <w:rsid w:val="00F223E6"/>
    <w:rsid w:val="00F2542E"/>
    <w:rsid w:val="00F2671E"/>
    <w:rsid w:val="00F3013C"/>
    <w:rsid w:val="00F30DCD"/>
    <w:rsid w:val="00F315A6"/>
    <w:rsid w:val="00F3326F"/>
    <w:rsid w:val="00F33280"/>
    <w:rsid w:val="00F33791"/>
    <w:rsid w:val="00F349A1"/>
    <w:rsid w:val="00F34D63"/>
    <w:rsid w:val="00F34E74"/>
    <w:rsid w:val="00F43141"/>
    <w:rsid w:val="00F43E10"/>
    <w:rsid w:val="00F43F8C"/>
    <w:rsid w:val="00F44A96"/>
    <w:rsid w:val="00F55F80"/>
    <w:rsid w:val="00F56301"/>
    <w:rsid w:val="00F570EA"/>
    <w:rsid w:val="00F60548"/>
    <w:rsid w:val="00F61559"/>
    <w:rsid w:val="00F61F83"/>
    <w:rsid w:val="00F6394F"/>
    <w:rsid w:val="00F726A5"/>
    <w:rsid w:val="00F72FE4"/>
    <w:rsid w:val="00F7359E"/>
    <w:rsid w:val="00F77DBB"/>
    <w:rsid w:val="00F8206F"/>
    <w:rsid w:val="00F82A9D"/>
    <w:rsid w:val="00F84D66"/>
    <w:rsid w:val="00F84D7C"/>
    <w:rsid w:val="00F90C6A"/>
    <w:rsid w:val="00F93CBC"/>
    <w:rsid w:val="00F93F59"/>
    <w:rsid w:val="00F96D0F"/>
    <w:rsid w:val="00FA087F"/>
    <w:rsid w:val="00FA219F"/>
    <w:rsid w:val="00FA2707"/>
    <w:rsid w:val="00FA2E22"/>
    <w:rsid w:val="00FA4299"/>
    <w:rsid w:val="00FA5F17"/>
    <w:rsid w:val="00FB16D6"/>
    <w:rsid w:val="00FB18EB"/>
    <w:rsid w:val="00FB448D"/>
    <w:rsid w:val="00FB55A5"/>
    <w:rsid w:val="00FB6340"/>
    <w:rsid w:val="00FC05DF"/>
    <w:rsid w:val="00FC097C"/>
    <w:rsid w:val="00FC12A2"/>
    <w:rsid w:val="00FC2AC6"/>
    <w:rsid w:val="00FC407A"/>
    <w:rsid w:val="00FC6BE3"/>
    <w:rsid w:val="00FD0714"/>
    <w:rsid w:val="00FD2767"/>
    <w:rsid w:val="00FD3379"/>
    <w:rsid w:val="00FD4E8A"/>
    <w:rsid w:val="00FD63FB"/>
    <w:rsid w:val="00FD72DC"/>
    <w:rsid w:val="00FD782F"/>
    <w:rsid w:val="00FD7CE0"/>
    <w:rsid w:val="00FE181F"/>
    <w:rsid w:val="00FE2B44"/>
    <w:rsid w:val="00FE732D"/>
    <w:rsid w:val="00FF39C1"/>
    <w:rsid w:val="00FF6ACB"/>
    <w:rsid w:val="00FF7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73898B4"/>
  <w15:docId w15:val="{87A1379F-8B1A-448B-91F6-140F5A7BA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76DEA"/>
    <w:rPr>
      <w:sz w:val="24"/>
      <w:szCs w:val="24"/>
      <w:lang w:val="ru-RU" w:eastAsia="ru-RU"/>
    </w:rPr>
  </w:style>
  <w:style w:type="paragraph" w:styleId="1">
    <w:name w:val="heading 1"/>
    <w:basedOn w:val="a"/>
    <w:next w:val="a"/>
    <w:link w:val="10"/>
    <w:qFormat/>
    <w:rsid w:val="00037F40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qFormat/>
    <w:rsid w:val="009A489B"/>
    <w:pPr>
      <w:keepNext/>
      <w:outlineLvl w:val="1"/>
    </w:pPr>
    <w:rPr>
      <w:szCs w:val="20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551B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footer"/>
    <w:basedOn w:val="a"/>
    <w:rsid w:val="00441073"/>
    <w:pPr>
      <w:tabs>
        <w:tab w:val="center" w:pos="4677"/>
        <w:tab w:val="right" w:pos="9355"/>
      </w:tabs>
    </w:pPr>
  </w:style>
  <w:style w:type="character" w:styleId="a5">
    <w:name w:val="page number"/>
    <w:basedOn w:val="a0"/>
    <w:rsid w:val="00441073"/>
  </w:style>
  <w:style w:type="paragraph" w:styleId="a6">
    <w:name w:val="header"/>
    <w:basedOn w:val="a"/>
    <w:rsid w:val="00441073"/>
    <w:pPr>
      <w:tabs>
        <w:tab w:val="center" w:pos="4677"/>
        <w:tab w:val="right" w:pos="9355"/>
      </w:tabs>
    </w:pPr>
  </w:style>
  <w:style w:type="character" w:styleId="a7">
    <w:name w:val="Hyperlink"/>
    <w:rsid w:val="003254DE"/>
    <w:rPr>
      <w:color w:val="0000FF"/>
      <w:u w:val="single"/>
    </w:rPr>
  </w:style>
  <w:style w:type="character" w:customStyle="1" w:styleId="20">
    <w:name w:val="Заголовок 2 Знак"/>
    <w:link w:val="2"/>
    <w:rsid w:val="009A489B"/>
    <w:rPr>
      <w:sz w:val="24"/>
      <w:lang w:val="en-US"/>
    </w:rPr>
  </w:style>
  <w:style w:type="paragraph" w:styleId="a8">
    <w:name w:val="List Paragraph"/>
    <w:basedOn w:val="a"/>
    <w:qFormat/>
    <w:rsid w:val="00C5418B"/>
    <w:pPr>
      <w:ind w:left="720"/>
      <w:contextualSpacing/>
    </w:pPr>
    <w:rPr>
      <w:rFonts w:ascii="Calibri" w:hAnsi="Calibri"/>
      <w:lang w:val="en-US" w:eastAsia="en-US" w:bidi="en-US"/>
    </w:rPr>
  </w:style>
  <w:style w:type="paragraph" w:styleId="a9">
    <w:name w:val="endnote text"/>
    <w:basedOn w:val="a"/>
    <w:link w:val="aa"/>
    <w:semiHidden/>
    <w:unhideWhenUsed/>
    <w:rsid w:val="00A41D3D"/>
    <w:rPr>
      <w:sz w:val="20"/>
      <w:szCs w:val="20"/>
    </w:rPr>
  </w:style>
  <w:style w:type="character" w:customStyle="1" w:styleId="aa">
    <w:name w:val="Текст концевой сноски Знак"/>
    <w:link w:val="a9"/>
    <w:semiHidden/>
    <w:rsid w:val="00A41D3D"/>
    <w:rPr>
      <w:lang w:val="ru-RU" w:eastAsia="ru-RU"/>
    </w:rPr>
  </w:style>
  <w:style w:type="character" w:styleId="ab">
    <w:name w:val="endnote reference"/>
    <w:semiHidden/>
    <w:unhideWhenUsed/>
    <w:rsid w:val="00A41D3D"/>
    <w:rPr>
      <w:vertAlign w:val="superscript"/>
    </w:rPr>
  </w:style>
  <w:style w:type="character" w:styleId="ac">
    <w:name w:val="annotation reference"/>
    <w:semiHidden/>
    <w:unhideWhenUsed/>
    <w:rsid w:val="00E01C4F"/>
    <w:rPr>
      <w:sz w:val="16"/>
      <w:szCs w:val="16"/>
    </w:rPr>
  </w:style>
  <w:style w:type="paragraph" w:styleId="ad">
    <w:name w:val="annotation text"/>
    <w:basedOn w:val="a"/>
    <w:link w:val="ae"/>
    <w:semiHidden/>
    <w:unhideWhenUsed/>
    <w:rsid w:val="00E01C4F"/>
    <w:rPr>
      <w:sz w:val="20"/>
      <w:szCs w:val="20"/>
    </w:rPr>
  </w:style>
  <w:style w:type="character" w:customStyle="1" w:styleId="ae">
    <w:name w:val="Текст примечания Знак"/>
    <w:link w:val="ad"/>
    <w:semiHidden/>
    <w:rsid w:val="00E01C4F"/>
    <w:rPr>
      <w:lang w:val="ru-RU" w:eastAsia="ru-RU"/>
    </w:rPr>
  </w:style>
  <w:style w:type="paragraph" w:styleId="af">
    <w:name w:val="annotation subject"/>
    <w:basedOn w:val="ad"/>
    <w:next w:val="ad"/>
    <w:link w:val="af0"/>
    <w:semiHidden/>
    <w:unhideWhenUsed/>
    <w:rsid w:val="00E01C4F"/>
    <w:rPr>
      <w:b/>
      <w:bCs/>
    </w:rPr>
  </w:style>
  <w:style w:type="character" w:customStyle="1" w:styleId="af0">
    <w:name w:val="Тема примечания Знак"/>
    <w:link w:val="af"/>
    <w:semiHidden/>
    <w:rsid w:val="00E01C4F"/>
    <w:rPr>
      <w:b/>
      <w:bCs/>
      <w:lang w:val="ru-RU" w:eastAsia="ru-RU"/>
    </w:rPr>
  </w:style>
  <w:style w:type="paragraph" w:styleId="af1">
    <w:name w:val="Balloon Text"/>
    <w:basedOn w:val="a"/>
    <w:link w:val="af2"/>
    <w:rsid w:val="00E01C4F"/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link w:val="af1"/>
    <w:rsid w:val="00E01C4F"/>
    <w:rPr>
      <w:rFonts w:ascii="Segoe UI" w:hAnsi="Segoe UI" w:cs="Segoe UI"/>
      <w:sz w:val="18"/>
      <w:szCs w:val="18"/>
      <w:lang w:val="ru-RU" w:eastAsia="ru-RU"/>
    </w:rPr>
  </w:style>
  <w:style w:type="character" w:customStyle="1" w:styleId="10">
    <w:name w:val="Заголовок 1 Знак"/>
    <w:link w:val="1"/>
    <w:rsid w:val="00037F40"/>
    <w:rPr>
      <w:rFonts w:ascii="Calibri Light" w:eastAsia="Times New Roman" w:hAnsi="Calibri Light" w:cs="Times New Roman"/>
      <w:b/>
      <w:bCs/>
      <w:kern w:val="32"/>
      <w:sz w:val="32"/>
      <w:szCs w:val="32"/>
      <w:lang w:val="ru-RU" w:eastAsia="ru-RU"/>
    </w:rPr>
  </w:style>
  <w:style w:type="paragraph" w:styleId="af3">
    <w:name w:val="Normal (Web)"/>
    <w:basedOn w:val="a"/>
    <w:uiPriority w:val="99"/>
    <w:semiHidden/>
    <w:rsid w:val="00035775"/>
    <w:pPr>
      <w:spacing w:before="100" w:beforeAutospacing="1" w:after="100" w:afterAutospacing="1"/>
    </w:pPr>
    <w:rPr>
      <w:lang w:val="en-SG" w:eastAsia="en-SG"/>
    </w:rPr>
  </w:style>
  <w:style w:type="character" w:styleId="af4">
    <w:name w:val="Unresolved Mention"/>
    <w:uiPriority w:val="99"/>
    <w:semiHidden/>
    <w:unhideWhenUsed/>
    <w:rsid w:val="00FF746E"/>
    <w:rPr>
      <w:color w:val="808080"/>
      <w:shd w:val="clear" w:color="auto" w:fill="E6E6E6"/>
    </w:rPr>
  </w:style>
  <w:style w:type="character" w:styleId="af5">
    <w:name w:val="Placeholder Text"/>
    <w:basedOn w:val="a0"/>
    <w:rsid w:val="009407E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86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seacover.com.ua" TargetMode="External"/><Relationship Id="rId1" Type="http://schemas.openxmlformats.org/officeDocument/2006/relationships/hyperlink" Target="mailto:jobs@seacover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4</Pages>
  <Words>8343</Words>
  <Characters>4757</Characters>
  <Application>Microsoft Office Word</Application>
  <DocSecurity>0</DocSecurity>
  <Lines>39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Application for employment</vt:lpstr>
    </vt:vector>
  </TitlesOfParts>
  <Manager>+380487055005</Manager>
  <Company>SEACOVER</Company>
  <LinksUpToDate>false</LinksUpToDate>
  <CharactersWithSpaces>1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employment</dc:title>
  <dc:subject>www.seacover.com.ua</dc:subject>
  <dc:creator>Seacover Crew Management</dc:creator>
  <cp:keywords/>
  <dc:description/>
  <cp:lastModifiedBy>Vladimir</cp:lastModifiedBy>
  <cp:revision>110</cp:revision>
  <cp:lastPrinted>2007-12-07T12:56:00Z</cp:lastPrinted>
  <dcterms:created xsi:type="dcterms:W3CDTF">2017-11-12T17:46:00Z</dcterms:created>
  <dcterms:modified xsi:type="dcterms:W3CDTF">2017-11-13T10:47:00Z</dcterms:modified>
</cp:coreProperties>
</file>